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624FAB0F" w14:textId="03E413BD" w:rsidR="0074428A" w:rsidRPr="008754F7" w:rsidRDefault="0047792B" w:rsidP="008754F7">
          <w:pPr>
            <w:tabs>
              <w:tab w:val="left" w:pos="709"/>
            </w:tabs>
            <w:spacing w:after="0" w:line="240" w:lineRule="auto"/>
            <w:contextualSpacing/>
            <w:jc w:val="center"/>
            <w:rPr>
              <w:rFonts w:eastAsia="Calibri" w:cstheme="minorHAnsi"/>
              <w:b/>
              <w:smallCaps/>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77777777" w:rsidR="005257EE" w:rsidRPr="00CC5878" w:rsidRDefault="005257EE" w:rsidP="005257EE">
          <w:pPr>
            <w:spacing w:line="276" w:lineRule="auto"/>
            <w:jc w:val="center"/>
            <w:rPr>
              <w:rFonts w:eastAsia="Calibri" w:cstheme="minorHAnsi"/>
              <w:i/>
              <w:iCs/>
              <w:lang w:val="uk-UA" w:eastAsia="lt-LT"/>
            </w:rPr>
          </w:pPr>
          <w:proofErr w:type="spellStart"/>
          <w:r w:rsidRPr="00933367">
            <w:rPr>
              <w:rFonts w:eastAsia="Calibri" w:cstheme="minorHAnsi"/>
              <w:i/>
              <w:iCs/>
              <w:lang w:eastAsia="lt-LT"/>
            </w:rPr>
            <w:t>Date</w:t>
          </w:r>
          <w:proofErr w:type="spellEnd"/>
          <w:r w:rsidRPr="00933367">
            <w:rPr>
              <w:rFonts w:eastAsia="Calibri" w:cstheme="minorHAnsi"/>
              <w:i/>
              <w:iCs/>
              <w:lang w:eastAsia="lt-LT"/>
            </w:rPr>
            <w:t xml:space="preserve"> / </w:t>
          </w:r>
          <w:proofErr w:type="spellStart"/>
          <w:r>
            <w:t>Дата</w:t>
          </w:r>
          <w:proofErr w:type="spellEnd"/>
        </w:p>
        <w:p w14:paraId="20B9B0F2" w14:textId="702A6214" w:rsidR="00CD5F65" w:rsidRPr="00081CED" w:rsidRDefault="0047792B" w:rsidP="00CD5F65">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5257EE" w:rsidRPr="00081CED" w14:paraId="48CF8DEA" w14:textId="77777777" w:rsidTr="006C6DE7">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shd w:val="clear" w:color="auto" w:fill="F2F2F2"/>
              </w:tcPr>
              <w:p w14:paraId="59B32642" w14:textId="38899F18"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23314E">
                  <w:rPr>
                    <w:rFonts w:cstheme="minorHAnsi"/>
                    <w:iCs/>
                    <w:lang w:val="uk-UA"/>
                  </w:rPr>
                  <w:t>)</w:t>
                </w:r>
                <w:r w:rsidRPr="00A16A2E">
                  <w:rPr>
                    <w:rFonts w:cstheme="minorHAnsi"/>
                    <w:lang w:val="lt-LT"/>
                  </w:rPr>
                  <w:t xml:space="preserve"> (toliau – Darbai).</w:t>
                </w:r>
              </w:p>
            </w:tc>
          </w:tr>
          <w:tr w:rsidR="005257EE" w:rsidRPr="00081CED" w14:paraId="0D3F7E81" w14:textId="77777777" w:rsidTr="006C6DE7">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shd w:val="clear" w:color="auto" w:fill="F2F2F2"/>
                <w:vAlign w:val="center"/>
              </w:tcPr>
              <w:p w14:paraId="05E06997" w14:textId="7EAF80A5"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Pr="002D20D7">
                  <w:rPr>
                    <w:rFonts w:cstheme="minorHAnsi"/>
                    <w:lang w:val="uk-UA"/>
                  </w:rPr>
                  <w:t>(далі – Роботи).</w:t>
                </w:r>
              </w:p>
            </w:tc>
          </w:tr>
          <w:tr w:rsidR="00441DA4" w:rsidRPr="00081CED" w14:paraId="5DD8E17D" w14:textId="77777777" w:rsidTr="006C6DE7">
            <w:trPr>
              <w:trHeight w:val="20"/>
            </w:trPr>
            <w:tc>
              <w:tcPr>
                <w:tcW w:w="270" w:type="pct"/>
                <w:shd w:val="clear" w:color="auto" w:fill="F2F2F2"/>
                <w:vAlign w:val="center"/>
              </w:tcPr>
              <w:p w14:paraId="1C488877" w14:textId="084E4A06" w:rsidR="00441DA4" w:rsidRPr="00081CED" w:rsidRDefault="00441DA4" w:rsidP="00441DA4">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264C6B" w:rsidRDefault="00441DA4" w:rsidP="00441DA4">
                <w:pPr>
                  <w:rPr>
                    <w:rFonts w:eastAsia="Times New Roman" w:cstheme="minorHAnsi"/>
                    <w:color w:val="000000"/>
                    <w:spacing w:val="-8"/>
                    <w:lang w:val="lt-LT"/>
                  </w:rPr>
                </w:pPr>
                <w:r w:rsidRPr="00264C6B">
                  <w:rPr>
                    <w:rFonts w:cstheme="minorHAnsi"/>
                    <w:lang w:val="lt-LT"/>
                  </w:rPr>
                  <w:t>Darbų atlikimo vieta</w:t>
                </w:r>
              </w:p>
            </w:tc>
            <w:tc>
              <w:tcPr>
                <w:tcW w:w="3020" w:type="pct"/>
                <w:shd w:val="clear" w:color="auto" w:fill="F2F2F2"/>
              </w:tcPr>
              <w:p w14:paraId="37DE1503" w14:textId="40C6173B" w:rsidR="00441DA4" w:rsidRPr="000171F8" w:rsidRDefault="007F2599" w:rsidP="00441DA4">
                <w:pPr>
                  <w:rPr>
                    <w:rFonts w:cstheme="minorHAnsi"/>
                    <w:lang w:val="lt-LT"/>
                  </w:rPr>
                </w:pPr>
                <w:r w:rsidRPr="000171F8">
                  <w:rPr>
                    <w:rFonts w:cstheme="minorHAnsi"/>
                    <w:i/>
                    <w:iCs/>
                    <w:highlight w:val="lightGray"/>
                    <w:lang w:val="lt-LT"/>
                  </w:rPr>
                  <w:t>Įrašomas</w:t>
                </w:r>
                <w:r w:rsidR="00D03E90" w:rsidRPr="000171F8">
                  <w:rPr>
                    <w:rFonts w:cstheme="minorHAnsi"/>
                    <w:i/>
                    <w:iCs/>
                    <w:highlight w:val="lightGray"/>
                    <w:lang w:val="lt-LT"/>
                  </w:rPr>
                  <w:t xml:space="preserve"> statybos</w:t>
                </w:r>
                <w:r w:rsidRPr="000171F8">
                  <w:rPr>
                    <w:rFonts w:cstheme="minorHAnsi"/>
                    <w:i/>
                    <w:iCs/>
                    <w:highlight w:val="lightGray"/>
                    <w:lang w:val="lt-LT"/>
                  </w:rPr>
                  <w:t xml:space="preserve"> objekto adres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80F7A8B" w:rsidR="00904DDD" w:rsidRPr="004F3F97" w:rsidRDefault="004F3F97" w:rsidP="00D83F51">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6C6DE7">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024FBAB4" w:rsidR="005257EE" w:rsidRPr="000171F8" w:rsidRDefault="005257EE" w:rsidP="005257EE">
                <w:pPr>
                  <w:rPr>
                    <w:rFonts w:cstheme="minorHAnsi"/>
                    <w:lang w:val="lt-LT"/>
                  </w:rPr>
                </w:pPr>
                <w:r w:rsidRPr="009100C6">
                  <w:rPr>
                    <w:lang w:val="lt-LT"/>
                  </w:rPr>
                  <w:t>Lietuvos vystomojo bendradarbiavimo ir humanitarinės pagalbos fondo finansuojam</w:t>
                </w:r>
                <w:r>
                  <w:rPr>
                    <w:lang w:val="lt-LT"/>
                  </w:rPr>
                  <w:t>as</w:t>
                </w:r>
                <w:r w:rsidRPr="009100C6">
                  <w:rPr>
                    <w:lang w:val="lt-LT"/>
                  </w:rPr>
                  <w:t xml:space="preserve"> projekt</w:t>
                </w:r>
                <w:r>
                  <w:rPr>
                    <w:lang w:val="lt-LT"/>
                  </w:rPr>
                  <w:t xml:space="preserve">as </w:t>
                </w:r>
                <w:r w:rsidRPr="00E11455">
                  <w:rPr>
                    <w:lang w:val="lt-LT"/>
                  </w:rPr>
                  <w:t>N</w:t>
                </w:r>
                <w:r>
                  <w:rPr>
                    <w:lang w:val="lt-LT"/>
                  </w:rPr>
                  <w:t>r</w:t>
                </w:r>
                <w:r w:rsidRPr="00E11455">
                  <w:rPr>
                    <w:lang w:val="lt-LT"/>
                  </w:rPr>
                  <w:t>. 2025-TF-001</w:t>
                </w:r>
                <w:r w:rsidRPr="009100C6">
                  <w:rPr>
                    <w:lang w:val="lt-LT"/>
                  </w:rPr>
                  <w:t xml:space="preserve"> </w:t>
                </w:r>
                <w:r>
                  <w:rPr>
                    <w:lang w:val="lt-LT"/>
                  </w:rPr>
                  <w:t>„</w:t>
                </w:r>
                <w:r w:rsidRPr="000171F8">
                  <w:rPr>
                    <w:lang w:val="lt-LT"/>
                  </w:rPr>
                  <w:t>Param</w:t>
                </w:r>
                <w:r>
                  <w:rPr>
                    <w:lang w:val="lt-LT"/>
                  </w:rPr>
                  <w:t>a</w:t>
                </w:r>
                <w:r w:rsidRPr="000171F8">
                  <w:rPr>
                    <w:lang w:val="lt-LT"/>
                  </w:rPr>
                  <w:t xml:space="preserve"> Ukrainos energetikos sektoriui įrengiant saulės elektrines</w:t>
                </w:r>
                <w:r>
                  <w:rPr>
                    <w:lang w:val="lt-LT"/>
                  </w:rPr>
                  <w:t>“</w:t>
                </w:r>
              </w:p>
            </w:tc>
          </w:tr>
          <w:tr w:rsidR="005257EE" w:rsidRPr="00081CED" w14:paraId="162D6246" w14:textId="77777777" w:rsidTr="006C6DE7">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shd w:val="clear" w:color="auto" w:fill="F2F2F2"/>
                <w:vAlign w:val="center"/>
              </w:tcPr>
              <w:p w14:paraId="28887641" w14:textId="4E91E1C1" w:rsidR="005257EE" w:rsidRPr="000171F8" w:rsidRDefault="005257EE" w:rsidP="005257EE">
                <w:pPr>
                  <w:rPr>
                    <w:rFonts w:cstheme="minorHAnsi"/>
                    <w:u w:val="single"/>
                    <w:lang w:val="uk-UA"/>
                  </w:rPr>
                </w:pPr>
                <w:r>
                  <w:rPr>
                    <w:rFonts w:cstheme="minorHAnsi"/>
                    <w:lang w:val="uk-UA"/>
                  </w:rPr>
                  <w:t xml:space="preserve">Проєкт № </w:t>
                </w:r>
                <w:r w:rsidRPr="00E11455">
                  <w:rPr>
                    <w:lang w:val="lt-LT"/>
                  </w:rPr>
                  <w:t>2025-TF-001</w:t>
                </w:r>
                <w:r>
                  <w:rPr>
                    <w:lang w:val="uk-UA"/>
                  </w:rPr>
                  <w:t xml:space="preserve"> «</w:t>
                </w:r>
                <w:r>
                  <w:rPr>
                    <w:rFonts w:cstheme="minorHAnsi"/>
                    <w:lang w:val="uk-UA"/>
                  </w:rPr>
                  <w:t>П</w:t>
                </w:r>
                <w:r w:rsidRPr="000171F8">
                  <w:rPr>
                    <w:rFonts w:cstheme="minorHAnsi"/>
                    <w:lang w:val="uk-UA"/>
                  </w:rPr>
                  <w:t>ідтримк</w:t>
                </w:r>
                <w:r>
                  <w:rPr>
                    <w:rFonts w:cstheme="minorHAnsi"/>
                    <w:lang w:val="uk-UA"/>
                  </w:rPr>
                  <w:t>а</w:t>
                </w:r>
                <w:r w:rsidRPr="000171F8">
                  <w:rPr>
                    <w:rFonts w:cstheme="minorHAnsi"/>
                    <w:lang w:val="uk-UA"/>
                  </w:rPr>
                  <w:t xml:space="preserve"> енергетичного сектору України шляхом встановлення сонячних електростанцій</w:t>
                </w:r>
                <w:r>
                  <w:rPr>
                    <w:rFonts w:cstheme="minorHAnsi"/>
                    <w:lang w:val="uk-UA"/>
                  </w:rPr>
                  <w:t>», що фінансується</w:t>
                </w:r>
                <w:r w:rsidRPr="00E11455">
                  <w:rPr>
                    <w:rFonts w:cstheme="minorHAnsi"/>
                    <w:lang w:val="uk-UA"/>
                  </w:rPr>
                  <w:t xml:space="preserve"> Фондом розвитку співробітництва та гуманітарної допомоги Литви</w:t>
                </w:r>
              </w:p>
            </w:tc>
          </w:tr>
          <w:tr w:rsidR="00222A38" w:rsidRPr="00081CED" w14:paraId="51F8E824" w14:textId="77777777" w:rsidTr="006C6DE7">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shd w:val="clear" w:color="auto" w:fill="F2F2F2"/>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6C6DE7">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shd w:val="clear" w:color="auto" w:fill="F2F2F2"/>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081CED" w14:paraId="0AF434F7" w14:textId="77777777" w:rsidTr="00BF2B23">
            <w:trPr>
              <w:trHeight w:val="257"/>
              <w:jc w:val="center"/>
            </w:trPr>
            <w:tc>
              <w:tcPr>
                <w:tcW w:w="278" w:type="pct"/>
                <w:shd w:val="clear" w:color="auto" w:fill="F2F2F2"/>
                <w:vAlign w:val="center"/>
              </w:tcPr>
              <w:p w14:paraId="21667A4A" w14:textId="56033903" w:rsidR="00D56196" w:rsidRPr="00081CED" w:rsidRDefault="00D56196"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D56196" w:rsidRPr="00081CED" w:rsidRDefault="007D4681" w:rsidP="00D56196">
                <w:pPr>
                  <w:spacing w:after="0" w:line="240" w:lineRule="auto"/>
                  <w:jc w:val="both"/>
                  <w:rPr>
                    <w:rFonts w:eastAsia="Calibri" w:cstheme="minorHAnsi"/>
                    <w:lang w:val="uk-UA" w:eastAsia="lt-LT"/>
                  </w:rPr>
                </w:pPr>
                <w:r>
                  <w:rPr>
                    <w:rFonts w:cstheme="minorHAnsi"/>
                  </w:rPr>
                  <w:t>Da</w:t>
                </w:r>
                <w:r w:rsidR="00CB0CE5" w:rsidRPr="00081CED">
                  <w:rPr>
                    <w:rFonts w:cstheme="minorHAnsi"/>
                  </w:rPr>
                  <w:t>rbų atlikimo terminai</w:t>
                </w:r>
              </w:p>
            </w:tc>
            <w:tc>
              <w:tcPr>
                <w:tcW w:w="2753" w:type="pct"/>
              </w:tcPr>
              <w:p w14:paraId="5E74D123" w14:textId="0263150F" w:rsidR="008940A0" w:rsidRDefault="008940A0" w:rsidP="00C32E7A">
                <w:pPr>
                  <w:spacing w:after="0" w:line="240" w:lineRule="auto"/>
                  <w:jc w:val="both"/>
                  <w:rPr>
                    <w:rFonts w:cstheme="minorHAnsi"/>
                    <w:lang w:eastAsia="lt-LT"/>
                  </w:rPr>
                </w:pPr>
              </w:p>
              <w:p w14:paraId="71C33D83" w14:textId="77777777" w:rsidR="008940A0" w:rsidRPr="00264C6B" w:rsidRDefault="008940A0" w:rsidP="00BF2B23">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00F85AD9" w:rsidRPr="00264C6B">
                  <w:rPr>
                    <w:rFonts w:cstheme="minorHAnsi"/>
                    <w:lang w:eastAsia="lt-LT"/>
                  </w:rPr>
                  <w:t>Sutarties įsigaliojimo</w:t>
                </w:r>
                <w:r w:rsidRPr="00264C6B">
                  <w:rPr>
                    <w:rFonts w:cstheme="minorHAnsi"/>
                    <w:lang w:val="uk" w:eastAsia="lt-LT"/>
                  </w:rPr>
                  <w:t xml:space="preserve"> datos</w:t>
                </w:r>
              </w:p>
              <w:p w14:paraId="65C67E9D" w14:textId="1098EEBC" w:rsidR="00BF2B23" w:rsidRPr="00BF2B23" w:rsidRDefault="00BF2B23" w:rsidP="00BF2B23">
                <w:pPr>
                  <w:spacing w:after="0"/>
                  <w:rPr>
                    <w:rFonts w:cstheme="minorHAnsi"/>
                    <w:i/>
                    <w:iCs/>
                    <w:u w:val="single"/>
                    <w:lang w:eastAsia="lt-LT"/>
                  </w:rPr>
                </w:pPr>
              </w:p>
            </w:tc>
          </w:tr>
          <w:tr w:rsidR="00123E44" w:rsidRPr="00081CED" w14:paraId="570D9CD4" w14:textId="77777777" w:rsidTr="00D942AB">
            <w:trPr>
              <w:trHeight w:val="257"/>
              <w:jc w:val="center"/>
            </w:trPr>
            <w:tc>
              <w:tcPr>
                <w:tcW w:w="278" w:type="pct"/>
                <w:shd w:val="clear" w:color="auto" w:fill="F2F2F2"/>
                <w:vAlign w:val="center"/>
              </w:tcPr>
              <w:p w14:paraId="2FCA41CA" w14:textId="2B9A54D6" w:rsidR="00CD5F65" w:rsidRPr="00081CED"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lastRenderedPageBreak/>
                  <w:t>2.1.</w:t>
                </w:r>
              </w:p>
            </w:tc>
            <w:tc>
              <w:tcPr>
                <w:tcW w:w="1968" w:type="pct"/>
                <w:shd w:val="clear" w:color="auto" w:fill="F2F2F2"/>
                <w:vAlign w:val="center"/>
              </w:tcPr>
              <w:p w14:paraId="7D4AA0B8" w14:textId="62284363" w:rsidR="00CD5F65" w:rsidRPr="00081CED" w:rsidRDefault="003B086B" w:rsidP="00103928">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3" w:type="pct"/>
                <w:vAlign w:val="center"/>
              </w:tcPr>
              <w:p w14:paraId="3304B7D8" w14:textId="78F0A6E9" w:rsidR="00CD5F65" w:rsidRPr="00290A56" w:rsidRDefault="001B5B41" w:rsidP="001B5B41">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005257EE" w:rsidRPr="005257EE">
                  <w:rPr>
                    <w:rFonts w:cstheme="minorHAnsi"/>
                    <w:lang w:val="uk-UA" w:eastAsia="lt-LT"/>
                  </w:rPr>
                  <w:t>місяці</w:t>
                </w:r>
                <w:r w:rsidRPr="00290A56">
                  <w:rPr>
                    <w:rFonts w:cstheme="minorHAnsi"/>
                    <w:lang w:val="uk-UA" w:eastAsia="lt-LT"/>
                  </w:rPr>
                  <w:t xml:space="preserve"> з дати набрання чинності </w:t>
                </w:r>
                <w:r w:rsidR="00433401" w:rsidRPr="00290A56">
                  <w:rPr>
                    <w:rFonts w:cstheme="minorHAnsi"/>
                    <w:lang w:val="uk-UA" w:eastAsia="lt-LT"/>
                  </w:rPr>
                  <w:t>Контрактом</w:t>
                </w:r>
              </w:p>
            </w:tc>
          </w:tr>
          <w:tr w:rsidR="003F37B1" w:rsidRPr="00081CED" w14:paraId="077F3B12" w14:textId="77777777" w:rsidTr="00D942AB">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3"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D942AB">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433401">
                  <w:rPr>
                    <w:rFonts w:eastAsia="Calibri" w:cstheme="minorHAnsi"/>
                    <w:color w:val="000000"/>
                    <w:lang w:val="uk-UA" w:eastAsia="lt-LT"/>
                  </w:rPr>
                  <w:t>Контракту</w:t>
                </w:r>
              </w:p>
              <w:p w14:paraId="4608FFD3" w14:textId="58A5624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433401">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A729A2" w:rsidRPr="00081CED" w14:paraId="6FAF86B1" w14:textId="77777777" w:rsidTr="005E4F07">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p>
            </w:tc>
            <w:tc>
              <w:tcPr>
                <w:tcW w:w="3715" w:type="pct"/>
              </w:tcPr>
              <w:p w14:paraId="10504C81" w14:textId="77777777" w:rsidR="00A729A2" w:rsidRDefault="00100B9D" w:rsidP="00A729A2">
                <w:pPr>
                  <w:spacing w:after="0" w:line="240" w:lineRule="auto"/>
                  <w:jc w:val="both"/>
                  <w:rPr>
                    <w:rFonts w:cstheme="minorHAnsi"/>
                  </w:rPr>
                </w:pPr>
                <w:r w:rsidRPr="00081CED">
                  <w:rPr>
                    <w:rFonts w:cstheme="minorHAnsi"/>
                  </w:rPr>
                  <w:t xml:space="preserve">______ </w:t>
                </w:r>
                <w:r w:rsidR="00272729" w:rsidRPr="00081CED">
                  <w:rPr>
                    <w:rFonts w:cstheme="minorHAnsi"/>
                  </w:rPr>
                  <w:t>%</w:t>
                </w:r>
              </w:p>
              <w:p w14:paraId="60E942AB" w14:textId="13CF9559" w:rsidR="005257EE" w:rsidRPr="00FF0C2F" w:rsidRDefault="005257EE" w:rsidP="00A729A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 xml:space="preserve">sumokėjimą yra atsakingas Naudos gavėjas; CPVA įsipareigoja Naudos gavėjui kompensuoti su šio PVM mokėjimu susijusių mokestinių prievolių sumas [Taikoma, jei pasiūlymą pateikė tiekėjas - </w:t>
                </w:r>
                <w:r w:rsidR="00FF0C2F" w:rsidRPr="00FF0C2F">
                  <w:rPr>
                    <w:rFonts w:cstheme="minorHAnsi"/>
                    <w:highlight w:val="lightGray"/>
                  </w:rPr>
                  <w:t>ne rezidentas</w:t>
                </w:r>
                <w:r w:rsidRPr="00FF0C2F">
                  <w:rPr>
                    <w:rFonts w:cstheme="minorHAnsi"/>
                    <w:highlight w:val="lightGray"/>
                  </w:rPr>
                  <w:t>, kuris nėra registruotas Ukrainoje kaip mokesčių mokėtojas]</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vAlign w:val="center"/>
              </w:tcPr>
              <w:p w14:paraId="1A3F2952" w14:textId="77777777" w:rsidR="008A58F1" w:rsidRDefault="002357E9" w:rsidP="00A92851">
                <w:pPr>
                  <w:spacing w:after="0" w:line="240" w:lineRule="auto"/>
                  <w:jc w:val="both"/>
                  <w:rPr>
                    <w:rFonts w:cstheme="minorHAnsi"/>
                  </w:rPr>
                </w:pPr>
                <w:r w:rsidRPr="00081CED">
                  <w:rPr>
                    <w:rFonts w:cstheme="minorHAnsi"/>
                  </w:rPr>
                  <w:t>______ %</w:t>
                </w:r>
              </w:p>
              <w:p w14:paraId="58E0D9F6" w14:textId="69DBF482" w:rsidR="005257EE" w:rsidRPr="00FF0C2F" w:rsidRDefault="005257EE" w:rsidP="00A92851">
                <w:pPr>
                  <w:spacing w:after="0" w:line="240" w:lineRule="auto"/>
                  <w:jc w:val="both"/>
                  <w:rPr>
                    <w:rFonts w:cstheme="minorHAnsi"/>
                  </w:rPr>
                </w:pPr>
                <w:r w:rsidRPr="00FF0C2F">
                  <w:rPr>
                    <w:rFonts w:cstheme="minorHAnsi"/>
                    <w:highlight w:val="lightGray"/>
                    <w:lang w:val="uk-UA"/>
                  </w:rPr>
                  <w:t>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ПДВ.</w:t>
                </w:r>
                <w:r w:rsidRPr="00FF0C2F">
                  <w:rPr>
                    <w:rFonts w:cstheme="minorHAnsi"/>
                    <w:highlight w:val="lightGray"/>
                  </w:rPr>
                  <w:t xml:space="preserve"> </w:t>
                </w:r>
                <w:r w:rsidRPr="00FF0C2F">
                  <w:rPr>
                    <w:rFonts w:cstheme="minorHAnsi"/>
                    <w:highlight w:val="lightGray"/>
                    <w:lang w:val="uk-UA"/>
                  </w:rPr>
                  <w:t>[Застосовується,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vAlign w:val="center"/>
              </w:tcPr>
              <w:p w14:paraId="0EF202EF" w14:textId="4B6F3787" w:rsidR="00EB501F" w:rsidRPr="00F72436" w:rsidRDefault="00EB501F" w:rsidP="00EB501F">
                <w:pPr>
                  <w:spacing w:after="0" w:line="240" w:lineRule="auto"/>
                  <w:jc w:val="both"/>
                  <w:rPr>
                    <w:rFonts w:cstheme="minorHAnsi"/>
                  </w:rPr>
                </w:pPr>
                <w:r w:rsidRPr="00F72436">
                  <w:rPr>
                    <w:rFonts w:cstheme="minorHAnsi"/>
                  </w:rPr>
                  <w:t>_______ EUR, be pridėtinės vertės mokesčio (PVM)</w:t>
                </w:r>
                <w:r w:rsidR="00F71A08">
                  <w:rPr>
                    <w:rFonts w:cstheme="minorHAnsi"/>
                  </w:rPr>
                  <w:t>;</w:t>
                </w:r>
              </w:p>
              <w:p w14:paraId="65C1D737" w14:textId="3DABD813" w:rsidR="00277669" w:rsidRPr="00F72436" w:rsidRDefault="00EB501F" w:rsidP="003E40A0">
                <w:pPr>
                  <w:spacing w:after="0" w:line="240" w:lineRule="auto"/>
                  <w:jc w:val="both"/>
                  <w:rPr>
                    <w:rFonts w:cstheme="minorHAnsi"/>
                  </w:rPr>
                </w:pPr>
                <w:r w:rsidRPr="00F72436">
                  <w:rPr>
                    <w:rFonts w:cstheme="minorHAnsi"/>
                  </w:rPr>
                  <w:t>_______ EUR, su pridėtinės vertės mokesčiu (PVM)</w:t>
                </w:r>
                <w:r w:rsidR="00F71A08">
                  <w:rPr>
                    <w:rFonts w:cstheme="minorHAnsi"/>
                  </w:rPr>
                  <w:t>;</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vAlign w:val="center"/>
              </w:tcPr>
              <w:p w14:paraId="54FAF6EE" w14:textId="076C76B5" w:rsidR="00752CF6" w:rsidRPr="00290A56" w:rsidRDefault="00752CF6" w:rsidP="00752CF6">
                <w:pPr>
                  <w:spacing w:after="0" w:line="240" w:lineRule="auto"/>
                  <w:jc w:val="both"/>
                  <w:rPr>
                    <w:rFonts w:cstheme="minorHAnsi"/>
                    <w:lang w:val="uk-UA"/>
                  </w:rPr>
                </w:pPr>
                <w:r w:rsidRPr="00290A56">
                  <w:rPr>
                    <w:rFonts w:cstheme="minorHAnsi"/>
                    <w:lang w:val="uk-UA"/>
                  </w:rPr>
                  <w:t>_______ євро, без урахування податку на додану вартість (ПДВ);</w:t>
                </w:r>
              </w:p>
              <w:p w14:paraId="6F642F00" w14:textId="3B8CB1FB" w:rsidR="00F45B83" w:rsidRPr="00290A56" w:rsidRDefault="00752CF6" w:rsidP="00752CF6">
                <w:pPr>
                  <w:spacing w:after="0" w:line="240" w:lineRule="auto"/>
                  <w:jc w:val="both"/>
                  <w:rPr>
                    <w:rFonts w:cstheme="minorHAnsi"/>
                    <w:lang w:val="uk-UA"/>
                  </w:rPr>
                </w:pPr>
                <w:r w:rsidRPr="00290A56">
                  <w:rPr>
                    <w:rFonts w:cstheme="minorHAnsi"/>
                    <w:lang w:val="uk-UA"/>
                  </w:rPr>
                  <w:t>_______ євро з податком на додану вартість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5EC4EE4C"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24320D80"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8F53C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675D82"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Очікується максимум 2 проміжні платежі на місяць.</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38CD976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7356D10D"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 xml:space="preserve">Додатка 5 “Акт приймання-передачі роботи» “ до Контракту, ЦАУП здійснює остаточний платіж відповідно до 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597"/>
            <w:gridCol w:w="2055"/>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778E2F11" w14:textId="791DAC8C"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dėl minėtų Rangovo įsipareigojimų </w:t>
                </w:r>
                <w:r w:rsidRPr="00081CED">
                  <w:rPr>
                    <w:rFonts w:cstheme="minorHAnsi"/>
                  </w:rPr>
                  <w:lastRenderedPageBreak/>
                  <w:t>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w:t>
                </w:r>
                <w:r w:rsidRPr="00734A64">
                  <w:rPr>
                    <w:rFonts w:cstheme="minorHAnsi"/>
                    <w:lang w:val="uk-UA"/>
                  </w:rPr>
                  <w:lastRenderedPageBreak/>
                  <w:t xml:space="preserve">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vAlign w:val="center"/>
              </w:tcPr>
              <w:p w14:paraId="6B8BAAB6" w14:textId="457690AA"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Pr="0084170C">
                  <w:rPr>
                    <w:rFonts w:eastAsia="Calibri" w:cstheme="minorHAnsi"/>
                    <w:lang w:val="uk-UA" w:eastAsia="lt-LT"/>
                  </w:rPr>
                  <w:t xml:space="preserve">, як зазначено в пункті </w:t>
                </w:r>
                <w:r w:rsidRPr="0084170C">
                  <w:rPr>
                    <w:rFonts w:eastAsia="Calibri" w:cstheme="minorHAnsi"/>
                    <w:lang w:val="uk-UA" w:eastAsia="lt-LT"/>
                  </w:rPr>
                  <w:lastRenderedPageBreak/>
                  <w:t>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4C8B04A7" w14:textId="77777777" w:rsidR="003C75A1" w:rsidRPr="00081CED" w:rsidRDefault="003C75A1" w:rsidP="008A6FDB">
                <w:pPr>
                  <w:pStyle w:val="ListParagraph"/>
                  <w:numPr>
                    <w:ilvl w:val="0"/>
                    <w:numId w:val="4"/>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8A6FDB">
                <w:pPr>
                  <w:numPr>
                    <w:ilvl w:val="1"/>
                    <w:numId w:val="4"/>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 xml:space="preserve">Esminis Sutarties </w:t>
                </w:r>
                <w:r w:rsidRPr="00081CED">
                  <w:rPr>
                    <w:rFonts w:eastAsia="Calibri" w:cstheme="minorHAnsi"/>
                    <w:lang w:val="uk-UA" w:eastAsia="lt-LT"/>
                  </w:rPr>
                  <w:lastRenderedPageBreak/>
                  <w:t>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lastRenderedPageBreak/>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lastRenderedPageBreak/>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ACB7569"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w:t>
                </w:r>
                <w:r w:rsidR="006C0FAF">
                  <w:rPr>
                    <w:rFonts w:eastAsia="Calibri" w:cstheme="minorHAnsi"/>
                    <w:lang w:eastAsia="lt-LT"/>
                  </w:rPr>
                  <w:t>,</w:t>
                </w:r>
                <w:r w:rsidRPr="00081CED">
                  <w:rPr>
                    <w:rFonts w:eastAsia="Calibri" w:cstheme="minorHAnsi"/>
                    <w:lang w:val="uk-UA" w:eastAsia="lt-LT"/>
                  </w:rPr>
                  <w:t xml:space="preserve"> subrangovams</w:t>
                </w:r>
                <w:r w:rsidR="006C0FAF">
                  <w:rPr>
                    <w:rFonts w:eastAsia="Calibri" w:cstheme="minorHAnsi"/>
                    <w:lang w:eastAsia="lt-LT"/>
                  </w:rPr>
                  <w:t xml:space="preserve">, ūkio subjektams, kurių pajėgumais remiamasi, </w:t>
                </w:r>
                <w:r w:rsidR="006C0FAF" w:rsidRPr="006C0FAF">
                  <w:rPr>
                    <w:rFonts w:eastAsia="Calibri" w:cstheme="minorHAnsi"/>
                    <w:lang w:eastAsia="lt-LT"/>
                  </w:rPr>
                  <w:t>prekių (ir jų komponentų) gamintoja</w:t>
                </w:r>
                <w:r w:rsidR="006C0FAF">
                  <w:rPr>
                    <w:rFonts w:eastAsia="Calibri" w:cstheme="minorHAnsi"/>
                    <w:lang w:eastAsia="lt-LT"/>
                  </w:rPr>
                  <w:t>ms</w:t>
                </w:r>
                <w:r w:rsidR="006C0FAF" w:rsidRPr="006C0FAF">
                  <w:rPr>
                    <w:rFonts w:eastAsia="Calibri" w:cstheme="minorHAnsi"/>
                    <w:lang w:eastAsia="lt-LT"/>
                  </w:rPr>
                  <w:t>, taip pat su</w:t>
                </w:r>
                <w:r w:rsidR="006C0FAF">
                  <w:rPr>
                    <w:rFonts w:eastAsia="Calibri" w:cstheme="minorHAnsi"/>
                    <w:lang w:eastAsia="lt-LT"/>
                  </w:rPr>
                  <w:t xml:space="preserve"> šiais subjektais </w:t>
                </w:r>
                <w:r w:rsidR="006C0FAF" w:rsidRPr="006C0FAF">
                  <w:rPr>
                    <w:rFonts w:eastAsia="Calibri" w:cstheme="minorHAnsi"/>
                    <w:lang w:eastAsia="lt-LT"/>
                  </w:rPr>
                  <w:t>sus</w:t>
                </w:r>
                <w:r w:rsidR="006C0FAF">
                  <w:rPr>
                    <w:rFonts w:eastAsia="Calibri" w:cstheme="minorHAnsi"/>
                    <w:lang w:eastAsia="lt-LT"/>
                  </w:rPr>
                  <w:t>ijusiems</w:t>
                </w:r>
                <w:r w:rsidR="006C0FAF" w:rsidRPr="006C0FAF">
                  <w:rPr>
                    <w:rFonts w:eastAsia="Calibri" w:cstheme="minorHAnsi"/>
                    <w:lang w:eastAsia="lt-LT"/>
                  </w:rPr>
                  <w:t xml:space="preserve"> asmen</w:t>
                </w:r>
                <w:r w:rsidR="006C0FAF">
                  <w:rPr>
                    <w:rFonts w:eastAsia="Calibri" w:cstheme="minorHAnsi"/>
                    <w:lang w:eastAsia="lt-LT"/>
                  </w:rPr>
                  <w:t>ims</w:t>
                </w:r>
                <w:r w:rsidR="006C0FAF">
                  <w:rPr>
                    <w:rStyle w:val="FootnoteReference"/>
                    <w:rFonts w:eastAsia="Calibri"/>
                    <w:lang w:eastAsia="lt-LT"/>
                  </w:rPr>
                  <w:footnoteReference w:id="2"/>
                </w:r>
                <w:r w:rsidR="006C0FAF">
                  <w:rPr>
                    <w:rFonts w:eastAsia="Calibri" w:cstheme="minorHAnsi"/>
                    <w:lang w:eastAsia="lt-LT"/>
                  </w:rPr>
                  <w:t xml:space="preserve"> </w:t>
                </w:r>
                <w:r w:rsidRPr="00081CED">
                  <w:rPr>
                    <w:rFonts w:eastAsia="Calibri" w:cstheme="minorHAnsi"/>
                    <w:lang w:val="uk-UA" w:eastAsia="lt-LT"/>
                  </w:rPr>
                  <w:t xml:space="preserve"> taikomos nacionalinės ir</w:t>
                </w:r>
                <w:r w:rsidR="006C0FAF">
                  <w:rPr>
                    <w:rFonts w:eastAsia="Calibri" w:cstheme="minorHAnsi"/>
                    <w:lang w:eastAsia="lt-LT"/>
                  </w:rPr>
                  <w:t xml:space="preserve"> (ar)</w:t>
                </w:r>
                <w:r w:rsidRPr="00081CED">
                  <w:rPr>
                    <w:rFonts w:eastAsia="Calibri" w:cstheme="minorHAnsi"/>
                    <w:lang w:val="uk-UA" w:eastAsia="lt-LT"/>
                  </w:rPr>
                  <w:t xml:space="preserve"> tarptautinės sankcijos</w:t>
                </w:r>
                <w:r w:rsidRPr="00081CED">
                  <w:rPr>
                    <w:rFonts w:eastAsia="Calibri" w:cstheme="minorHAnsi"/>
                    <w:lang w:eastAsia="lt-LT"/>
                  </w:rPr>
                  <w:t>/</w:t>
                </w:r>
              </w:p>
              <w:p w14:paraId="697DF88D" w14:textId="178CC899" w:rsidR="00791BC8" w:rsidRPr="00E1014B" w:rsidRDefault="00E1014B" w:rsidP="00427FB9">
                <w:pPr>
                  <w:tabs>
                    <w:tab w:val="left" w:pos="284"/>
                    <w:tab w:val="left" w:pos="459"/>
                  </w:tabs>
                  <w:spacing w:after="0" w:line="240" w:lineRule="auto"/>
                  <w:contextualSpacing/>
                  <w:jc w:val="both"/>
                  <w:rPr>
                    <w:rFonts w:eastAsia="Calibri" w:cstheme="minorHAnsi"/>
                    <w:lang w:val="uk-UA" w:eastAsia="lt-LT"/>
                  </w:rPr>
                </w:pPr>
                <w:r w:rsidRPr="00E1014B">
                  <w:rPr>
                    <w:rFonts w:eastAsia="Calibri" w:cstheme="minorHAnsi"/>
                    <w:lang w:val="uk-UA" w:eastAsia="lt-LT"/>
                  </w:rPr>
                  <w:t>До підрядника, субпідрядників, господарських суб'єктів, на потужності яких вони покладаються, виробників товарів (та їх компонентів), а також осіб, пов'язаних з цими суб'єктами</w:t>
                </w:r>
                <w:r w:rsidRPr="00E1014B">
                  <w:rPr>
                    <w:rStyle w:val="FootnoteReference"/>
                    <w:rFonts w:eastAsia="Calibri"/>
                    <w:lang w:val="uk-UA" w:eastAsia="lt-LT"/>
                  </w:rPr>
                  <w:footnoteReference w:id="3"/>
                </w:r>
                <w:r w:rsidRPr="00E1014B">
                  <w:rPr>
                    <w:rFonts w:eastAsia="Calibri" w:cstheme="minorHAnsi"/>
                    <w:lang w:val="uk-UA" w:eastAsia="lt-LT"/>
                  </w:rPr>
                  <w:t>, застосовуються національні та (або) міжнародні санкції/</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lastRenderedPageBreak/>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8A6FDB">
                <w:pPr>
                  <w:numPr>
                    <w:ilvl w:val="1"/>
                    <w:numId w:val="4"/>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D74BCE">
          <w:pPr>
            <w:pStyle w:val="ListParagraph"/>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Visų Šalių pasirašytos skenuotos Sutarties kopijos turi visišką teisinę galią iki apsikeitimo Sutarties originalais, suteikia </w:t>
                </w:r>
                <w:r w:rsidRPr="00081CED">
                  <w:rPr>
                    <w:rFonts w:cstheme="minorHAnsi"/>
                    <w:color w:val="000000" w:themeColor="text1"/>
                    <w:spacing w:val="-8"/>
                    <w:lang w:bidi="lt-LT"/>
                  </w:rPr>
                  <w:lastRenderedPageBreak/>
                  <w:t>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3C13F2" w:rsidRPr="00081CED" w14:paraId="24EA9577" w14:textId="77777777" w:rsidTr="00031E1F">
            <w:trPr>
              <w:trHeight w:val="257"/>
            </w:trPr>
            <w:tc>
              <w:tcPr>
                <w:tcW w:w="282"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106" w:type="pct"/>
                <w:shd w:val="clear" w:color="auto" w:fill="F2F2F2"/>
                <w:vAlign w:val="center"/>
              </w:tcPr>
              <w:p w14:paraId="5A1CBB67" w14:textId="5CE31ACA"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031E1F">
            <w:trPr>
              <w:trHeight w:val="257"/>
            </w:trPr>
            <w:tc>
              <w:tcPr>
                <w:tcW w:w="282"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106" w:type="pct"/>
                <w:shd w:val="clear" w:color="auto" w:fill="F2F2F2"/>
                <w:vAlign w:val="center"/>
              </w:tcPr>
              <w:p w14:paraId="115824E3" w14:textId="77777777" w:rsidR="00CD5F65" w:rsidRPr="00081CED" w:rsidRDefault="0032737C" w:rsidP="004F7166">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56FBAC2E"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Pr="00FE5FF3">
                  <w:rPr>
                    <w:rFonts w:eastAsia="Calibri" w:cstheme="minorHAnsi"/>
                    <w:lang w:bidi="lt-LT"/>
                  </w:rPr>
                  <w:t>Atliktų darbų aktas;</w:t>
                </w:r>
              </w:p>
              <w:p w14:paraId="362C3846" w14:textId="23D8836E"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erdavimo-priėmimo aktas;</w:t>
                </w:r>
              </w:p>
              <w:p w14:paraId="422A7971" w14:textId="250F36BD"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S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кт виконаних робіт;</w:t>
                </w:r>
              </w:p>
              <w:p w14:paraId="55D674A8"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Підсумковий акт приймання-передачі робіт;</w:t>
                </w:r>
              </w:p>
              <w:p w14:paraId="40719304" w14:textId="1F46251A"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Pr>
                    <w:rFonts w:eastAsia="Calibri" w:cstheme="minorHAnsi"/>
                    <w:spacing w:val="-8"/>
                    <w:lang w:val="uk-UA" w:eastAsia="lt-LT"/>
                  </w:rPr>
                  <w:t>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7C90D300"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і характеристики»</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EDC873F" w14:textId="6F7C3B49" w:rsidR="00697EF5" w:rsidRPr="00FE5FF3" w:rsidRDefault="00697EF5" w:rsidP="00E5790F">
                <w:pPr>
                  <w:spacing w:after="0" w:line="240" w:lineRule="auto"/>
                  <w:rPr>
                    <w:rFonts w:eastAsia="Calibri" w:cstheme="minorHAnsi"/>
                    <w:b/>
                    <w:lang w:eastAsia="lt-LT"/>
                  </w:rPr>
                </w:pPr>
                <w:r w:rsidRPr="00FE5FF3">
                  <w:rPr>
                    <w:rFonts w:eastAsia="Calibri" w:cstheme="minorHAnsi"/>
                    <w:b/>
                    <w:lang w:val="uk-UA" w:eastAsia="lt-LT"/>
                  </w:rPr>
                  <w:t>CPVA</w:t>
                </w:r>
                <w:r w:rsidR="007E6638" w:rsidRPr="00FE5FF3">
                  <w:rPr>
                    <w:rFonts w:eastAsia="Calibri" w:cstheme="minorHAnsi"/>
                    <w:b/>
                    <w:lang w:eastAsia="lt-LT"/>
                  </w:rPr>
                  <w:t>/ЦАУП</w:t>
                </w:r>
              </w:p>
              <w:p w14:paraId="2805F1CE" w14:textId="6F20D686" w:rsidR="00CD5F65" w:rsidRPr="00FE5FF3" w:rsidRDefault="00697EF5" w:rsidP="00E5790F">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w:t>
                </w:r>
                <w:r w:rsidR="0032737C" w:rsidRPr="00FE5FF3">
                  <w:rPr>
                    <w:rFonts w:eastAsia="Calibri" w:cstheme="minorHAnsi"/>
                    <w:b/>
                    <w:lang w:val="uk-UA" w:eastAsia="lt-LT"/>
                  </w:rPr>
                  <w:t>ЦАУП</w:t>
                </w:r>
              </w:p>
              <w:p w14:paraId="071A3F16" w14:textId="57506D65" w:rsidR="00CD5F65" w:rsidRPr="00FE5FF3" w:rsidRDefault="0032737C" w:rsidP="00E5790F">
                <w:pPr>
                  <w:spacing w:after="0" w:line="240" w:lineRule="auto"/>
                  <w:rPr>
                    <w:rFonts w:eastAsia="Calibri" w:cstheme="minorHAnsi"/>
                    <w:b/>
                    <w:color w:val="000000"/>
                    <w:spacing w:val="-8"/>
                    <w:lang w:val="uk-UA"/>
                  </w:rPr>
                </w:pPr>
                <w:r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Pr="00FE5FF3">
                  <w:rPr>
                    <w:rFonts w:eastAsia="Calibri" w:cstheme="minorHAnsi"/>
                    <w:lang w:val="uk-UA" w:eastAsia="lt-LT"/>
                  </w:rPr>
                  <w:t>ктами</w:t>
                </w:r>
                <w:r w:rsidR="00861DE4" w:rsidRPr="00FE5FF3">
                  <w:rPr>
                    <w:rFonts w:eastAsia="Calibri" w:cstheme="minorHAnsi"/>
                    <w:lang w:val="uk-UA" w:eastAsia="lt-LT"/>
                  </w:rPr>
                  <w:t>»</w:t>
                </w:r>
              </w:p>
            </w:tc>
            <w:tc>
              <w:tcPr>
                <w:tcW w:w="1166" w:type="pct"/>
                <w:shd w:val="clear" w:color="auto" w:fill="F2F2F2"/>
              </w:tcPr>
              <w:p w14:paraId="14F2DAE7" w14:textId="540A30C2"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cstheme="minorHAnsi"/>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5E0F9673" w:rsidR="00CD5F65" w:rsidRPr="00FE5FF3" w:rsidRDefault="00504F6B" w:rsidP="00E5790F">
                <w:pPr>
                  <w:spacing w:after="0" w:line="240" w:lineRule="auto"/>
                  <w:rPr>
                    <w:rFonts w:eastAsia="Calibri" w:cstheme="minorHAnsi"/>
                    <w:b/>
                    <w:color w:val="000000"/>
                    <w:spacing w:val="-8"/>
                    <w:lang w:val="uk-UA"/>
                  </w:rPr>
                </w:pPr>
                <w:r w:rsidRPr="00FE5FF3">
                  <w:rPr>
                    <w:rFonts w:eastAsia="Calibri" w:cstheme="minorHAnsi"/>
                    <w:b/>
                    <w:color w:val="000000"/>
                    <w:spacing w:val="-8"/>
                    <w:lang w:val="uk-UA"/>
                  </w:rPr>
                  <w:t xml:space="preserve"> </w:t>
                </w:r>
                <w:r w:rsidR="00704A11" w:rsidRPr="00FE5FF3">
                  <w:rPr>
                    <w:rFonts w:cstheme="minorHAnsi"/>
                  </w:rPr>
                  <w:t xml:space="preserve"> </w:t>
                </w:r>
                <w:r w:rsidR="00704A11" w:rsidRPr="00FE5FF3">
                  <w:rPr>
                    <w:rFonts w:eastAsia="Calibri" w:cstheme="minorHAnsi"/>
                    <w:b/>
                    <w:color w:val="000000"/>
                    <w:spacing w:val="-8"/>
                    <w:lang w:val="uk-UA"/>
                  </w:rPr>
                  <w:t xml:space="preserve">Rangovas </w:t>
                </w:r>
                <w:r w:rsidR="00704A11"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E5790F">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proofErr w:type="spellStart"/>
                <w:r w:rsidRPr="00837572">
                  <w:rPr>
                    <w:rFonts w:eastAsia="Calibri" w:cstheme="minorHAnsi"/>
                    <w:color w:val="000000"/>
                    <w:spacing w:val="-8"/>
                    <w:lang w:val="de-DE"/>
                  </w:rPr>
                  <w:t>Konarskio</w:t>
                </w:r>
                <w:proofErr w:type="spellEnd"/>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tcPr>
              <w:p w14:paraId="37902876"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45C41704" w14:textId="77777777" w:rsidTr="00E5790F">
            <w:trPr>
              <w:trHeight w:val="257"/>
            </w:trPr>
            <w:tc>
              <w:tcPr>
                <w:tcW w:w="1026" w:type="pct"/>
                <w:shd w:val="clear" w:color="auto" w:fill="F2F2F2"/>
              </w:tcPr>
              <w:p w14:paraId="42CB1754"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 xml:space="preserve">Juridinio asmens kodas </w:t>
                </w:r>
                <w:r w:rsidRPr="00FE5FF3">
                  <w:rPr>
                    <w:rFonts w:eastAsia="Calibri" w:cstheme="minorHAnsi"/>
                    <w:lang w:eastAsia="lt-LT"/>
                  </w:rPr>
                  <w:t>/</w:t>
                </w:r>
              </w:p>
              <w:p w14:paraId="06ADD0B3" w14:textId="6120CFA7"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7011FFF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126125624</w:t>
                </w:r>
              </w:p>
            </w:tc>
            <w:tc>
              <w:tcPr>
                <w:tcW w:w="1166" w:type="pct"/>
              </w:tcPr>
              <w:p w14:paraId="1A39A414"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E5790F">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lastRenderedPageBreak/>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lastRenderedPageBreak/>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lastRenderedPageBreak/>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2BD144F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2494F1D" w14:textId="77777777" w:rsidTr="00E5790F">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tcPr>
              <w:p w14:paraId="6F74C235"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008E3C7E" w14:textId="77777777" w:rsidTr="00E5790F">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tcPr>
              <w:p w14:paraId="54C4B3AB"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192D792C"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5401AACF" w14:textId="77777777" w:rsidTr="00E5790F">
            <w:trPr>
              <w:trHeight w:val="257"/>
            </w:trPr>
            <w:tc>
              <w:tcPr>
                <w:tcW w:w="1026" w:type="pct"/>
                <w:shd w:val="clear" w:color="auto" w:fill="F2F2F2"/>
              </w:tcPr>
              <w:p w14:paraId="01C8F6D1" w14:textId="77777777" w:rsidR="009D0EB3" w:rsidRPr="00FE5FF3" w:rsidRDefault="009D0EB3" w:rsidP="009D0EB3">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9D0EB3" w:rsidRPr="00FE5FF3" w:rsidRDefault="009D0EB3" w:rsidP="009D0EB3">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tcPr>
              <w:p w14:paraId="5C925B51" w14:textId="77777777" w:rsidR="009D0EB3" w:rsidRPr="00FE5FF3" w:rsidRDefault="009D0EB3" w:rsidP="009D0EB3">
                <w:pPr>
                  <w:spacing w:after="0" w:line="240" w:lineRule="auto"/>
                  <w:rPr>
                    <w:rFonts w:eastAsia="Calibri" w:cstheme="minorHAnsi"/>
                    <w:lang w:val="uk-UA" w:eastAsia="lt-LT"/>
                  </w:rPr>
                </w:pPr>
              </w:p>
              <w:p w14:paraId="75C61EB2" w14:textId="77777777" w:rsidR="009D0EB3" w:rsidRPr="00FE5FF3" w:rsidRDefault="009D0EB3" w:rsidP="009D0EB3">
                <w:pPr>
                  <w:spacing w:after="0" w:line="240" w:lineRule="auto"/>
                  <w:rPr>
                    <w:rFonts w:eastAsia="Calibri" w:cstheme="minorHAnsi"/>
                    <w:lang w:val="uk-UA" w:eastAsia="lt-LT"/>
                  </w:rPr>
                </w:pPr>
              </w:p>
            </w:tc>
            <w:tc>
              <w:tcPr>
                <w:tcW w:w="1166" w:type="pct"/>
              </w:tcPr>
              <w:p w14:paraId="4C947E8F" w14:textId="77777777" w:rsidR="009D0EB3" w:rsidRPr="00FE5FF3" w:rsidRDefault="009D0EB3" w:rsidP="009D0EB3">
                <w:pPr>
                  <w:spacing w:after="0" w:line="240" w:lineRule="auto"/>
                  <w:rPr>
                    <w:rFonts w:eastAsia="Calibri" w:cstheme="minorHAnsi"/>
                    <w:color w:val="000000"/>
                    <w:spacing w:val="-8"/>
                    <w:lang w:val="uk-UA"/>
                  </w:rPr>
                </w:pPr>
              </w:p>
            </w:tc>
            <w:tc>
              <w:tcPr>
                <w:tcW w:w="1301" w:type="pct"/>
              </w:tcPr>
              <w:p w14:paraId="77C8235D" w14:textId="77777777" w:rsidR="009D0EB3" w:rsidRPr="00FE5FF3" w:rsidRDefault="009D0EB3" w:rsidP="009D0EB3">
                <w:pPr>
                  <w:spacing w:after="0" w:line="240" w:lineRule="auto"/>
                  <w:rPr>
                    <w:rFonts w:eastAsia="Calibri" w:cstheme="minorHAnsi"/>
                    <w:color w:val="000000"/>
                    <w:spacing w:val="-8"/>
                    <w:lang w:val="uk-UA"/>
                  </w:rPr>
                </w:pPr>
              </w:p>
            </w:tc>
          </w:tr>
          <w:tr w:rsidR="009D0EB3" w:rsidRPr="00081CED" w14:paraId="101C7333" w14:textId="77777777" w:rsidTr="00E5790F">
            <w:trPr>
              <w:trHeight w:val="257"/>
            </w:trPr>
            <w:tc>
              <w:tcPr>
                <w:tcW w:w="1026" w:type="pct"/>
                <w:shd w:val="clear" w:color="auto" w:fill="F2F2F2"/>
              </w:tcPr>
              <w:p w14:paraId="5F02A322" w14:textId="7D9CFE71" w:rsidR="009D0EB3" w:rsidRPr="00E5790F" w:rsidRDefault="009D0EB3" w:rsidP="009D0EB3">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77777777" w:rsidR="009D0EB3" w:rsidRPr="00E5790F" w:rsidRDefault="009D0EB3" w:rsidP="009D0EB3">
                <w:pPr>
                  <w:spacing w:after="0" w:line="240" w:lineRule="auto"/>
                  <w:rPr>
                    <w:rFonts w:eastAsia="Calibri" w:cstheme="minorHAnsi"/>
                    <w:lang w:val="uk-UA" w:eastAsia="lt-LT"/>
                  </w:rPr>
                </w:pPr>
              </w:p>
            </w:tc>
            <w:tc>
              <w:tcPr>
                <w:tcW w:w="1166" w:type="pct"/>
              </w:tcPr>
              <w:p w14:paraId="47F2F4AA" w14:textId="77777777" w:rsidR="009D0EB3" w:rsidRPr="00E5790F" w:rsidRDefault="009D0EB3" w:rsidP="009D0EB3">
                <w:pPr>
                  <w:spacing w:after="0" w:line="240" w:lineRule="auto"/>
                  <w:rPr>
                    <w:rFonts w:eastAsia="Calibri" w:cstheme="minorHAnsi"/>
                    <w:color w:val="000000"/>
                    <w:spacing w:val="-8"/>
                    <w:lang w:val="uk-UA"/>
                  </w:rPr>
                </w:pPr>
              </w:p>
            </w:tc>
            <w:tc>
              <w:tcPr>
                <w:tcW w:w="1301" w:type="pct"/>
              </w:tcPr>
              <w:p w14:paraId="4EA0F67A" w14:textId="77777777" w:rsidR="009D0EB3" w:rsidRPr="00E5790F" w:rsidRDefault="009D0EB3" w:rsidP="009D0EB3">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6C0FAF">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C0FAF">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6C0FAF">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2D8A81AA" w:rsidR="00BC3FF0" w:rsidRPr="001534D4" w:rsidRDefault="007B03EC" w:rsidP="006C0FAF">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 xml:space="preserve">arbų perdavimo </w:t>
                  </w:r>
                  <w:r w:rsidR="005767A0" w:rsidRPr="00A16A2E">
                    <w:rPr>
                      <w:rFonts w:ascii="Calibri" w:hAnsi="Calibri" w:cs="Calibri"/>
                      <w:noProof/>
                      <w:sz w:val="22"/>
                      <w:szCs w:val="22"/>
                      <w:lang w:bidi="lt-LT"/>
                    </w:rPr>
                    <w:t xml:space="preserve">- </w:t>
                  </w:r>
                  <w:r w:rsidRPr="00A16A2E">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55F1D78" w:rsidR="007838AE" w:rsidRPr="001534D4" w:rsidRDefault="00764D09" w:rsidP="006C0FAF">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Замовником та Керівником будівництва (залежно від обставин).</w:t>
                  </w:r>
                </w:p>
              </w:tc>
            </w:tr>
            <w:tr w:rsidR="007B03EC" w:rsidRPr="00081CED" w14:paraId="3E783498" w14:textId="77777777" w:rsidTr="00564D86">
              <w:tc>
                <w:tcPr>
                  <w:tcW w:w="5106" w:type="dxa"/>
                </w:tcPr>
                <w:p w14:paraId="5B5AC1F8" w14:textId="68DCD32D"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Galutinis darbų perdavimo-priėmimo katas“ esantis </w:t>
                  </w:r>
                  <w:r w:rsidRPr="00BC3FF0">
                    <w:rPr>
                      <w:rFonts w:asciiTheme="minorHAnsi" w:hAnsiTheme="minorHAnsi" w:cstheme="minorHAnsi"/>
                      <w:noProof/>
                      <w:sz w:val="22"/>
                      <w:szCs w:val="22"/>
                      <w:lang w:bidi="lt-LT"/>
                    </w:rPr>
                    <w:t xml:space="preserve">dokumentas,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1E49043A"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оти</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xml:space="preserve"> - це документ,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C0FAF">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6C0FAF">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6C0FA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6C0FA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6C0FA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6C0FAF">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6C0FAF">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 або чи дотримувалися під час 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6C0FAF">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61A684FD"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7748F9B8"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C0FAF">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C0FAF">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6C0FAF">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4"/>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6C0FAF">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118C6A92" w14:textId="099CB688" w:rsidR="005150F9" w:rsidRPr="00A73BEE" w:rsidRDefault="005150F9" w:rsidP="006C0FAF">
                  <w:pPr>
                    <w:framePr w:hSpace="180" w:wrap="around" w:hAnchor="margin" w:xAlign="right" w:y="-588"/>
                    <w:tabs>
                      <w:tab w:val="left" w:pos="458"/>
                    </w:tabs>
                    <w:jc w:val="both"/>
                    <w:rPr>
                      <w:rFonts w:asciiTheme="minorHAnsi" w:hAnsiTheme="minorHAnsi" w:cstheme="minorHAnsi"/>
                      <w:bCs/>
                      <w:sz w:val="22"/>
                      <w:szCs w:val="22"/>
                      <w:lang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tc>
            </w:tr>
            <w:tr w:rsidR="007B03EC" w:rsidRPr="00081CED" w14:paraId="66B8DF5C" w14:textId="77777777" w:rsidTr="00564D86">
              <w:tc>
                <w:tcPr>
                  <w:tcW w:w="5106" w:type="dxa"/>
                </w:tcPr>
                <w:p w14:paraId="5D7B4248" w14:textId="77777777"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6C0FAF">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6C0FA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266E6D3B" w:rsidR="007B03EC" w:rsidRPr="00081CED" w:rsidRDefault="007B03EC"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6C0FA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lastRenderedPageBreak/>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5410F3AC" w:rsidR="00891112" w:rsidRDefault="00891112" w:rsidP="006C0FAF">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6C0FA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6F76669E" w:rsidR="007B03EC" w:rsidRPr="00081CED" w:rsidRDefault="00363375" w:rsidP="006C0FAF">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03404EBC" w:rsidR="00563955" w:rsidRPr="000C6F64" w:rsidRDefault="00563955" w:rsidP="006C0FAF">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w:t>
                  </w:r>
                  <w:r w:rsidR="00DA2007">
                    <w:rPr>
                      <w:rFonts w:ascii="Calibri" w:hAnsi="Calibri" w:cs="Calibri"/>
                      <w:noProof/>
                      <w:sz w:val="22"/>
                      <w:szCs w:val="22"/>
                      <w:lang w:bidi="lt-LT"/>
                    </w:rPr>
                    <w:t xml:space="preserve">: </w:t>
                  </w:r>
                  <w:r w:rsidRPr="000C6F64">
                    <w:rPr>
                      <w:rFonts w:ascii="Calibri" w:hAnsi="Calibri" w:cs="Calibri"/>
                      <w:noProof/>
                      <w:sz w:val="22"/>
                      <w:szCs w:val="22"/>
                      <w:lang w:bidi="lt-LT"/>
                    </w:rPr>
                    <w:t xml:space="preserve"> </w:t>
                  </w:r>
                  <w:r w:rsidRPr="00563955">
                    <w:rPr>
                      <w:rFonts w:ascii="Calibri" w:hAnsi="Calibri" w:cs="Calibri"/>
                      <w:noProof/>
                      <w:sz w:val="22"/>
                      <w:szCs w:val="22"/>
                      <w:lang w:bidi="lt-LT"/>
                    </w:rPr>
                    <w:t>a)</w:t>
                  </w:r>
                  <w:r w:rsidR="00DA2007">
                    <w:rPr>
                      <w:rFonts w:ascii="Calibri" w:hAnsi="Calibri" w:cs="Calibri"/>
                      <w:noProof/>
                      <w:sz w:val="22"/>
                      <w:szCs w:val="22"/>
                      <w:lang w:bidi="lt-LT"/>
                    </w:rPr>
                    <w:t xml:space="preserve"> </w:t>
                  </w:r>
                  <w:r w:rsidR="00DA2007">
                    <w:t xml:space="preserve"> </w:t>
                  </w:r>
                  <w:r w:rsidR="00DA2007" w:rsidRPr="00DA2007">
                    <w:rPr>
                      <w:rFonts w:ascii="Calibri" w:hAnsi="Calibri" w:cs="Calibri"/>
                      <w:noProof/>
                      <w:sz w:val="22"/>
                      <w:szCs w:val="22"/>
                      <w:lang w:bidi="lt-LT"/>
                    </w:rPr>
                    <w:t>Europos Sąjungoje licencij</w:t>
                  </w:r>
                  <w:r w:rsidR="00DA2007">
                    <w:rPr>
                      <w:rFonts w:ascii="Calibri" w:hAnsi="Calibri" w:cs="Calibri"/>
                      <w:noProof/>
                      <w:sz w:val="22"/>
                      <w:szCs w:val="22"/>
                      <w:lang w:bidi="lt-LT"/>
                    </w:rPr>
                    <w:t>ą</w:t>
                  </w:r>
                  <w:r w:rsidR="00DA2007" w:rsidRPr="00DA2007">
                    <w:rPr>
                      <w:rFonts w:ascii="Calibri" w:hAnsi="Calibri" w:cs="Calibri"/>
                      <w:noProof/>
                      <w:sz w:val="22"/>
                      <w:szCs w:val="22"/>
                      <w:lang w:bidi="lt-LT"/>
                    </w:rPr>
                    <w:t xml:space="preserve"> turin</w:t>
                  </w:r>
                  <w:r w:rsidR="00DA2007">
                    <w:rPr>
                      <w:rFonts w:ascii="Calibri" w:hAnsi="Calibri" w:cs="Calibri"/>
                      <w:noProof/>
                      <w:sz w:val="22"/>
                      <w:szCs w:val="22"/>
                      <w:lang w:bidi="lt-LT"/>
                    </w:rPr>
                    <w:t>čio</w:t>
                  </w:r>
                  <w:r w:rsidR="00DA2007" w:rsidRPr="00DA2007">
                    <w:rPr>
                      <w:rFonts w:ascii="Calibri" w:hAnsi="Calibri" w:cs="Calibri"/>
                      <w:noProof/>
                      <w:sz w:val="22"/>
                      <w:szCs w:val="22"/>
                      <w:lang w:bidi="lt-LT"/>
                    </w:rPr>
                    <w:t xml:space="preserve"> bank</w:t>
                  </w:r>
                  <w:r w:rsidR="00DA2007">
                    <w:rPr>
                      <w:rFonts w:ascii="Calibri" w:hAnsi="Calibri" w:cs="Calibri"/>
                      <w:noProof/>
                      <w:sz w:val="22"/>
                      <w:szCs w:val="22"/>
                      <w:lang w:bidi="lt-LT"/>
                    </w:rPr>
                    <w:t>o</w:t>
                  </w:r>
                  <w:r w:rsidR="00DA2007" w:rsidRPr="00DA2007">
                    <w:rPr>
                      <w:rFonts w:ascii="Calibri" w:hAnsi="Calibri" w:cs="Calibri"/>
                      <w:noProof/>
                      <w:sz w:val="22"/>
                      <w:szCs w:val="22"/>
                      <w:lang w:bidi="lt-LT"/>
                    </w:rPr>
                    <w:t xml:space="preserve"> ar finansų įstaig</w:t>
                  </w:r>
                  <w:r w:rsidR="00DA2007">
                    <w:rPr>
                      <w:rFonts w:ascii="Calibri" w:hAnsi="Calibri" w:cs="Calibri"/>
                      <w:noProof/>
                      <w:sz w:val="22"/>
                      <w:szCs w:val="22"/>
                      <w:lang w:bidi="lt-LT"/>
                    </w:rPr>
                    <w:t>os</w:t>
                  </w:r>
                  <w:r w:rsidR="00DA2007" w:rsidRPr="00DA2007">
                    <w:rPr>
                      <w:rFonts w:ascii="Calibri" w:hAnsi="Calibri" w:cs="Calibri"/>
                      <w:noProof/>
                      <w:sz w:val="22"/>
                      <w:szCs w:val="22"/>
                      <w:lang w:bidi="lt-LT"/>
                    </w:rPr>
                    <w:t xml:space="preserve">; </w:t>
                  </w:r>
                  <w:r w:rsidR="00DA2007">
                    <w:rPr>
                      <w:rFonts w:ascii="Calibri" w:hAnsi="Calibri" w:cs="Calibri"/>
                      <w:noProof/>
                      <w:sz w:val="22"/>
                      <w:szCs w:val="22"/>
                      <w:lang w:bidi="lt-LT"/>
                    </w:rPr>
                    <w:t xml:space="preserve">arba b) </w:t>
                  </w:r>
                  <w:r w:rsidR="00DA2007">
                    <w:t xml:space="preserve"> </w:t>
                  </w:r>
                  <w:r w:rsidR="00DA2007" w:rsidRPr="00DA2007">
                    <w:rPr>
                      <w:rFonts w:ascii="Calibri" w:hAnsi="Calibri" w:cs="Calibri"/>
                      <w:noProof/>
                      <w:sz w:val="22"/>
                      <w:szCs w:val="22"/>
                      <w:lang w:bidi="lt-LT"/>
                    </w:rPr>
                    <w:t>trečiosios šalies</w:t>
                  </w:r>
                  <w:r w:rsidRPr="00563955">
                    <w:rPr>
                      <w:rFonts w:ascii="Calibri" w:hAnsi="Calibri" w:cs="Calibri"/>
                      <w:noProof/>
                      <w:sz w:val="22"/>
                      <w:szCs w:val="22"/>
                      <w:lang w:bidi="lt-LT"/>
                    </w:rPr>
                    <w:t xml:space="preserve">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6C0FAF">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6C0FA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A9D8E1E" w14:textId="6C27C4CE" w:rsidR="00FF0C2F" w:rsidRPr="00FF0C2F"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1 </w:t>
                  </w:r>
                  <w:r w:rsidR="00FF0C2F">
                    <w:t xml:space="preserve"> </w:t>
                  </w:r>
                  <w:r w:rsidR="00FF0C2F" w:rsidRPr="00FF0C2F">
                    <w:rPr>
                      <w:rFonts w:asciiTheme="minorHAnsi" w:hAnsiTheme="minorHAnsi" w:cstheme="minorHAnsi"/>
                      <w:sz w:val="22"/>
                      <w:szCs w:val="22"/>
                      <w:lang w:val="uk-UA" w:eastAsia="ru-RU"/>
                    </w:rPr>
                    <w:t>Для отримання авансу Підрядник разом з авансовим рахунком повинен надати CPVA гарантію повернення авансового платежу (Гарантія) на суму, не меншу за суму запитуваного авансу. Гарантія повинна бути видана: a) банком або фінансовою установою, що має ліцензію в Європейському Союзі; або b) банком або фінансовою установою третьої країни, яка на день видачі Гарантії має інвестиційний рейтинг, підтверджений принаймні однією міжнародною рейтинговою агенцією (наприклад, Standard &amp; Poor's, Fitch, Moody's або еквівалентний).</w:t>
                  </w:r>
                </w:p>
                <w:p w14:paraId="6CF2FEEA" w14:textId="6961E8AB" w:rsidR="007B03EC" w:rsidRPr="00264C6B" w:rsidRDefault="00FF0C2F" w:rsidP="006C0FAF">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6C0FAF">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385B476F"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3C1FFE51" w:rsidR="007B03EC" w:rsidRPr="00081CED" w:rsidRDefault="00563955"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частина авансу, що перевищує ціну робіт) прийнятий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повертається).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5379385A" w14:textId="77777777" w:rsidR="00111368" w:rsidRDefault="00111368" w:rsidP="006C0FA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p w14:paraId="21129952" w14:textId="4A8C2FBC" w:rsidR="00B325E0" w:rsidRPr="00081CED" w:rsidRDefault="00B325E0" w:rsidP="006C0FAF">
                  <w:pPr>
                    <w:framePr w:hSpace="180" w:wrap="around" w:hAnchor="margin" w:xAlign="right" w:y="-588"/>
                    <w:tabs>
                      <w:tab w:val="left" w:pos="434"/>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registruotas Ukrainoje kaip tarptautinė techninė pagalba arba humanitarinė pagalba, PVM nebus taikomas</w:t>
                  </w:r>
                  <w:r>
                    <w:rPr>
                      <w:rFonts w:asciiTheme="minorHAnsi" w:hAnsiTheme="minorHAnsi" w:cstheme="minorHAnsi"/>
                      <w:sz w:val="22"/>
                      <w:szCs w:val="22"/>
                      <w:lang w:eastAsia="ru-RU"/>
                    </w:rPr>
                    <w:t xml:space="preserve">. </w:t>
                  </w:r>
                </w:p>
              </w:tc>
              <w:tc>
                <w:tcPr>
                  <w:tcW w:w="4822" w:type="dxa"/>
                </w:tcPr>
                <w:p w14:paraId="6D850B06" w14:textId="77777777" w:rsidR="00111368" w:rsidRDefault="00111368" w:rsidP="006C0FA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ПДВ ставка,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 та/або інших податків (якщо застосовно)</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p w14:paraId="6F4A4E4F" w14:textId="10ACECAB" w:rsidR="00B325E0" w:rsidRPr="00107A0A" w:rsidRDefault="00706498"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107A0A">
                    <w:rPr>
                      <w:rFonts w:asciiTheme="minorHAnsi" w:hAnsiTheme="minorHAnsi" w:cstheme="minorHAnsi"/>
                      <w:sz w:val="22"/>
                      <w:szCs w:val="22"/>
                      <w:lang w:val="uk-UA" w:eastAsia="ru-RU"/>
                    </w:rPr>
                    <w:t>У разі якщо під час виконання Договору проект, за рахунок коштів якого фінансується об'єкт цього Договору, буде зареєстрований в Україні як Міжнародна технічна допомога, або об'єкт цього Договору буде зареєстрований як гуманітарна допомога, ПДВ не застосовуватиметься.</w:t>
                  </w:r>
                </w:p>
              </w:tc>
            </w:tr>
            <w:tr w:rsidR="007B03EC" w:rsidRPr="00081CED" w14:paraId="2C664A22" w14:textId="77777777" w:rsidTr="00564D86">
              <w:tc>
                <w:tcPr>
                  <w:tcW w:w="5106" w:type="dxa"/>
                </w:tcPr>
                <w:p w14:paraId="330C7731" w14:textId="2BBB09AA" w:rsidR="007B03EC" w:rsidRDefault="007B03EC" w:rsidP="006C0FA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5. Mokėjimai atliekami pagal Sutarties 3 priedą „</w:t>
                  </w:r>
                  <w:r w:rsidR="00A714C4"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CB61A6" w:rsidRPr="00081CED">
                    <w:rPr>
                      <w:rFonts w:asciiTheme="minorHAnsi" w:hAnsiTheme="minorHAnsi" w:cstheme="minorHAnsi"/>
                      <w:noProof/>
                      <w:sz w:val="22"/>
                      <w:szCs w:val="22"/>
                      <w:lang w:bidi="lt-LT"/>
                    </w:rPr>
                    <w:t>Atliktų darbų aktas</w:t>
                  </w:r>
                  <w:r w:rsidR="001C6CFF">
                    <w:rPr>
                      <w:rFonts w:asciiTheme="minorHAnsi" w:hAnsiTheme="minorHAnsi" w:cstheme="minorHAnsi"/>
                      <w:noProof/>
                      <w:sz w:val="22"/>
                      <w:szCs w:val="22"/>
                      <w:lang w:bidi="lt-LT"/>
                    </w:rPr>
                    <w:t>“.</w:t>
                  </w:r>
                </w:p>
                <w:p w14:paraId="66C1ED49" w14:textId="555A640D" w:rsidR="00E62B16" w:rsidRPr="00081CED" w:rsidRDefault="00E62B16" w:rsidP="006C0FAF">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1CD08E83" w:rsidR="007B03EC" w:rsidRPr="001C6CFF" w:rsidRDefault="00111368" w:rsidP="006C0FAF">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5. Платежі здійснюються на підставі Додатка 3 „Податкова накладна“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C4BBEE6"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734F8E">
                    <w:rPr>
                      <w:rFonts w:asciiTheme="minorHAnsi" w:hAnsiTheme="minorHAnsi" w:cstheme="minorHAnsi"/>
                      <w:noProof/>
                      <w:sz w:val="22"/>
                      <w:szCs w:val="22"/>
                      <w:lang w:bidi="lt-LT"/>
                    </w:rPr>
                    <w:t>Atliktų darbų 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A714C4" w:rsidRPr="00081CED">
                    <w:rPr>
                      <w:rFonts w:asciiTheme="minorHAnsi" w:hAnsiTheme="minorHAnsi" w:cstheme="minorHAnsi"/>
                      <w:noProof/>
                      <w:sz w:val="22"/>
                      <w:szCs w:val="22"/>
                      <w:lang w:bidi="lt-LT"/>
                    </w:rPr>
                    <w:t>Sąskaita faktūra</w:t>
                  </w:r>
                  <w:r w:rsidRPr="00081CED">
                    <w:rPr>
                      <w:rFonts w:asciiTheme="minorHAnsi" w:hAnsiTheme="minorHAnsi" w:cstheme="minorHAnsi"/>
                      <w:noProof/>
                      <w:sz w:val="22"/>
                      <w:szCs w:val="22"/>
                      <w:lang w:bidi="lt-LT"/>
                    </w:rPr>
                    <w:t xml:space="preserve">“). </w:t>
                  </w:r>
                </w:p>
              </w:tc>
              <w:tc>
                <w:tcPr>
                  <w:tcW w:w="4822" w:type="dxa"/>
                </w:tcPr>
                <w:p w14:paraId="6B36D756" w14:textId="6534B45A" w:rsidR="007B03EC" w:rsidRPr="00081CED"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7B03EC" w:rsidRPr="00081CED" w14:paraId="7EEDD112" w14:textId="77777777" w:rsidTr="00564D86">
              <w:tc>
                <w:tcPr>
                  <w:tcW w:w="5106" w:type="dxa"/>
                </w:tcPr>
                <w:p w14:paraId="76B2BC45" w14:textId="0988A152" w:rsidR="007B03EC" w:rsidRPr="00E83380" w:rsidRDefault="007B03EC" w:rsidP="006C0FAF">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xml:space="preserve">, ir </w:t>
                  </w:r>
                  <w:r w:rsidRPr="00E83380">
                    <w:rPr>
                      <w:rFonts w:asciiTheme="minorHAnsi" w:hAnsiTheme="minorHAnsi" w:cstheme="minorHAnsi"/>
                      <w:noProof/>
                      <w:sz w:val="22"/>
                      <w:szCs w:val="22"/>
                      <w:lang w:bidi="lt-LT"/>
                    </w:rPr>
                    <w:lastRenderedPageBreak/>
                    <w:t>(arba) Statinio statybos techninės priežiūros vadovas (priklausomai nuo aplinkybių) patvirtina, kad faktiškai atlikti Darbai yra tinkami ir atitinka Sutarties reikalavimus, Rangovas turi teisę pateikti Sutarties 4 priedą „</w:t>
                  </w:r>
                  <w:r w:rsidR="00CB61A6" w:rsidRPr="00E83380">
                    <w:rPr>
                      <w:rFonts w:asciiTheme="minorHAnsi" w:hAnsiTheme="minorHAnsi" w:cstheme="minorHAnsi"/>
                      <w:noProof/>
                      <w:sz w:val="22"/>
                      <w:szCs w:val="22"/>
                      <w:lang w:bidi="lt-LT"/>
                    </w:rPr>
                    <w:t>Atliktų darbų 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A714C4" w:rsidRPr="00E83380">
                    <w:rPr>
                      <w:rFonts w:asciiTheme="minorHAnsi" w:hAnsiTheme="minorHAnsi" w:cstheme="minorHAnsi"/>
                      <w:noProof/>
                      <w:sz w:val="22"/>
                      <w:szCs w:val="22"/>
                      <w:lang w:bidi="lt-LT"/>
                    </w:rPr>
                    <w:t>S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686E032" w:rsidR="007B03EC" w:rsidRPr="00E83380" w:rsidRDefault="00111368" w:rsidP="006C0FAF">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lastRenderedPageBreak/>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роботи та повідомити Підрядника про </w:t>
                  </w:r>
                  <w:r w:rsidRPr="00E83380">
                    <w:rPr>
                      <w:rFonts w:asciiTheme="minorHAnsi" w:hAnsiTheme="minorHAnsi" w:cstheme="minorHAnsi"/>
                      <w:sz w:val="22"/>
                      <w:szCs w:val="22"/>
                      <w:lang w:val="uk-UA" w:eastAsia="ru-RU"/>
                    </w:rPr>
                    <w:lastRenderedPageBreak/>
                    <w:t xml:space="preserve">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Акт 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одаткова накладна“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789DD32D" w:rsidR="00111368" w:rsidRPr="003B1DC7" w:rsidRDefault="00111368" w:rsidP="006C0FAF">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28730603" w:rsidR="00111368" w:rsidRPr="00081CED" w:rsidRDefault="00111368" w:rsidP="006C0FAF">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6C0FA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6C0FAF">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62B33429" w:rsidR="007B03EC" w:rsidRPr="00081CED" w:rsidRDefault="007B03EC"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6C0FAF">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6C0FA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6C0FA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26097FEA" w:rsidR="007B03EC" w:rsidRPr="00081CED" w:rsidRDefault="007B03EC" w:rsidP="006C0FA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6C0FAF">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6C0FAF">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6C0FA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lastRenderedPageBreak/>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6C0FAF">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5F3D04ED" w:rsidR="00723490" w:rsidRPr="00081CED" w:rsidRDefault="00723490"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CB61A6" w:rsidRPr="00081CED">
                    <w:rPr>
                      <w:rFonts w:asciiTheme="minorHAnsi" w:hAnsiTheme="minorHAnsi" w:cstheme="minorHAnsi"/>
                      <w:noProof/>
                      <w:sz w:val="22"/>
                      <w:szCs w:val="22"/>
                      <w:lang w:bidi="lt-LT"/>
                    </w:rPr>
                    <w:t>Atliktų darbų 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 aktas“.</w:t>
                  </w:r>
                </w:p>
              </w:tc>
              <w:tc>
                <w:tcPr>
                  <w:tcW w:w="4822" w:type="dxa"/>
                </w:tcPr>
                <w:p w14:paraId="11005D77" w14:textId="749E51B2" w:rsidR="00723490" w:rsidRPr="00290A56" w:rsidRDefault="00723490"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2F2E62B" w:rsidR="00723490" w:rsidRPr="00081CED" w:rsidRDefault="00723490"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gavimo dienos  pasirašo Sutarties 4 priedą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3 egzemplioriais, turinčiais vienodą teisinę galią. Atsiradus nenumatytoms, nuo Šalių valios nepriklausančioms aplinkybėms, dėl kurių Šalys negali pasirašyti Sutarties 4 priedo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erdavimo-priėmimo aktas“, Sutarties 4 priedo „</w:t>
                  </w:r>
                  <w:r w:rsidR="00CB61A6" w:rsidRPr="00081CED">
                    <w:rPr>
                      <w:rFonts w:asciiTheme="minorHAnsi" w:hAnsiTheme="minorHAnsi" w:cstheme="minorHAnsi"/>
                      <w:noProof/>
                      <w:sz w:val="22"/>
                      <w:szCs w:val="22"/>
                      <w:lang w:bidi="lt-LT"/>
                    </w:rPr>
                    <w:t>Atliktų darbų 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perdavimo </w:t>
                  </w:r>
                  <w:r w:rsidR="005767A0">
                    <w:rPr>
                      <w:rFonts w:asciiTheme="minorHAnsi" w:hAnsiTheme="minorHAnsi" w:cstheme="minorHAnsi"/>
                      <w:noProof/>
                      <w:sz w:val="22"/>
                      <w:szCs w:val="22"/>
                      <w:lang w:bidi="lt-LT"/>
                    </w:rPr>
                    <w:t>-</w:t>
                  </w:r>
                  <w:r w:rsidR="005767A0"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 aktas“ pasirašymo terminas pratęsiamas laikotarpiui, kuriam Šalių susitarimu buvo sustabdytas jų pasirašymas.</w:t>
                  </w:r>
                </w:p>
              </w:tc>
              <w:tc>
                <w:tcPr>
                  <w:tcW w:w="4822" w:type="dxa"/>
                </w:tcPr>
                <w:p w14:paraId="7ED17961" w14:textId="404618DD" w:rsidR="00723490" w:rsidRPr="00290A56" w:rsidRDefault="00111368" w:rsidP="006C0FAF">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 xml:space="preserve">Додаток 4 “Акт виконаних робіт“ до Контракту  та (якщо застосовно)  Додаток 5 “Заключний aкт приймання-передачі робіт» до 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виконаних робіт“ до Контракту  та (якщо застосовно) Додатка 5 “Заключний aкт приймання-передачі робіт» до Контракту, строк підписання Додатка 4 “Акт 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4BCD40CA" w:rsidR="007B03EC" w:rsidRPr="00081CED" w:rsidRDefault="007B03EC" w:rsidP="006C0FAF">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ir pateikiami Rangovui, nustatant protingą terminą, per kurį Rangovas turi </w:t>
                  </w:r>
                  <w:r w:rsidRPr="00081CED">
                    <w:rPr>
                      <w:rFonts w:asciiTheme="minorHAnsi" w:hAnsiTheme="minorHAnsi" w:cstheme="minorHAnsi"/>
                      <w:noProof/>
                      <w:sz w:val="22"/>
                      <w:szCs w:val="22"/>
                      <w:lang w:bidi="lt-LT"/>
                    </w:rPr>
                    <w:lastRenderedPageBreak/>
                    <w:t>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lastRenderedPageBreak/>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w:t>
                  </w:r>
                  <w:r w:rsidRPr="00290A56">
                    <w:rPr>
                      <w:rFonts w:asciiTheme="minorHAnsi" w:hAnsiTheme="minorHAnsi" w:cstheme="minorHAnsi"/>
                      <w:sz w:val="22"/>
                      <w:szCs w:val="22"/>
                      <w:lang w:val="uk-UA" w:eastAsia="ru-RU"/>
                    </w:rPr>
                    <w:lastRenderedPageBreak/>
                    <w:t xml:space="preserve">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7C9D15A9" w:rsidR="007B03EC" w:rsidRPr="00081CED"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C92D9D3" w:rsidR="007B03EC" w:rsidRPr="00290A56" w:rsidRDefault="00111368"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не має зауважень за результатами робіт, і Підрядник має право підготувати та подати Додаток 4 “Акт 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5DD6A90" w:rsidR="007B03EC" w:rsidRPr="00081CED"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14B90336" w:rsidR="007B03EC" w:rsidRPr="00290A56"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Після підписання Додатку 4 «Акт 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50C1EEB5" w:rsidR="007B03EC" w:rsidRPr="00081CED"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CB61A6" w:rsidRPr="00081CED">
                    <w:rPr>
                      <w:rFonts w:asciiTheme="minorHAnsi" w:hAnsiTheme="minorHAnsi" w:cstheme="minorHAnsi"/>
                      <w:noProof/>
                      <w:sz w:val="22"/>
                      <w:szCs w:val="22"/>
                      <w:lang w:bidi="lt-LT"/>
                    </w:rPr>
                    <w:t>Atliktų darbų 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47972E08" w:rsidR="007B03EC" w:rsidRPr="00290A56"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Акт 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lastRenderedPageBreak/>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53897A96" w:rsidR="004228A6" w:rsidRPr="009879E6" w:rsidRDefault="007B03EC" w:rsidP="006C0FAF">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CB61A6" w:rsidRPr="009879E6">
                    <w:rPr>
                      <w:rFonts w:asciiTheme="minorHAnsi" w:hAnsiTheme="minorHAnsi" w:cstheme="minorHAnsi"/>
                      <w:noProof/>
                      <w:sz w:val="22"/>
                      <w:szCs w:val="22"/>
                      <w:lang w:bidi="lt-LT"/>
                    </w:rPr>
                    <w:t>Atliktų darbų aktas</w:t>
                  </w:r>
                  <w:r w:rsidRPr="009879E6">
                    <w:rPr>
                      <w:rFonts w:asciiTheme="minorHAnsi" w:hAnsiTheme="minorHAnsi" w:cstheme="minorHAnsi"/>
                      <w:noProof/>
                      <w:sz w:val="22"/>
                      <w:szCs w:val="22"/>
                      <w:lang w:bidi="lt-LT"/>
                    </w:rPr>
                    <w:t>“ ir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erdavimo-priėmimo aktas“</w:t>
                  </w:r>
                  <w:r w:rsidR="004228A6" w:rsidRPr="009879E6">
                    <w:rPr>
                      <w:rFonts w:asciiTheme="minorHAnsi" w:hAnsiTheme="minorHAnsi" w:cstheme="minorHAnsi"/>
                      <w:noProof/>
                      <w:sz w:val="22"/>
                      <w:szCs w:val="22"/>
                      <w:lang w:bidi="lt-LT"/>
                    </w:rPr>
                    <w:t xml:space="preserve"> arba  Sutarties 5 priedo „Galutinio darbų perdavimo - priėmimo aktas“ nustatytų defektų ištaisymo pabaiga ir CPVA, Užsakovas ir Statinio statybos techninės priežiūros vadovas (priklausomai nuo aplinkybių) tai patvirtina.</w:t>
                  </w:r>
                </w:p>
                <w:p w14:paraId="78B52B6F" w14:textId="21EC2EC8" w:rsidR="007B03EC" w:rsidRPr="009879E6" w:rsidRDefault="007B03EC" w:rsidP="006C0FAF">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6C0FAF">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6B3561EA" w:rsidR="007B03EC" w:rsidRPr="00290A56"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Акт 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до Контракту, залежно від обставин, і засвідчується відповідним чином ЦАУП, Замовником та Інженером з нагляду за будівництвом Будівлі,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6C0FAF">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6C0FAF">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6C0FA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6C0FAF">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672CA0B9" w14:textId="77777777" w:rsidTr="00564D86">
              <w:tc>
                <w:tcPr>
                  <w:tcW w:w="5106" w:type="dxa"/>
                </w:tcPr>
                <w:p w14:paraId="05748ECF" w14:textId="155ADBA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w:t>
                  </w:r>
                  <w:r w:rsidR="00EB3640">
                    <w:rPr>
                      <w:rFonts w:asciiTheme="minorHAnsi" w:hAnsiTheme="minorHAnsi" w:cstheme="minorHAnsi"/>
                      <w:sz w:val="22"/>
                      <w:szCs w:val="22"/>
                      <w:lang w:bidi="lt-LT"/>
                    </w:rPr>
                    <w:t>1</w:t>
                  </w:r>
                  <w:r w:rsidRPr="00081CED">
                    <w:rPr>
                      <w:rFonts w:asciiTheme="minorHAnsi" w:hAnsiTheme="minorHAnsi" w:cstheme="minorHAnsi"/>
                      <w:sz w:val="22"/>
                      <w:szCs w:val="22"/>
                      <w:lang w:bidi="lt-LT"/>
                    </w:rPr>
                    <w:t xml:space="preserve">.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6683AF6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1.</w:t>
                  </w:r>
                  <w:r w:rsidR="00EB3640">
                    <w:rPr>
                      <w:rFonts w:asciiTheme="minorHAnsi" w:hAnsiTheme="minorHAnsi" w:cstheme="minorHAnsi"/>
                      <w:sz w:val="22"/>
                      <w:szCs w:val="22"/>
                    </w:rPr>
                    <w:t>1</w:t>
                  </w:r>
                  <w:r w:rsidRPr="00081CED">
                    <w:rPr>
                      <w:rFonts w:asciiTheme="minorHAnsi" w:hAnsiTheme="minorHAnsi" w:cstheme="minorHAnsi"/>
                      <w:sz w:val="22"/>
                      <w:szCs w:val="22"/>
                      <w:lang w:val="uk-UA"/>
                    </w:rPr>
                    <w:t xml:space="preserve">.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sidDel="006B0916">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640B08E7"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1975B654"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2</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308F480E"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 xml:space="preserve">.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5D7A8381"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 xml:space="preserve">.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46B378F8"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52CACE18"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підтвердити доцільність 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74E43F42"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50928E04"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220F0BCE" w:rsidR="007B03EC" w:rsidRPr="00081CED" w:rsidRDefault="007B03EC"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1.</w:t>
                  </w:r>
                  <w:r w:rsidR="00EB364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5456668A" w:rsidR="007B03EC" w:rsidRPr="000C3852" w:rsidRDefault="007B03EC" w:rsidP="006C0FAF">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111368" w:rsidRPr="00081CED" w14:paraId="15291A6D" w14:textId="77777777" w:rsidTr="00564D86">
              <w:tc>
                <w:tcPr>
                  <w:tcW w:w="5106" w:type="dxa"/>
                </w:tcPr>
                <w:p w14:paraId="24721BBD" w14:textId="0D8ECFA5" w:rsidR="00111368" w:rsidRPr="00F95A83" w:rsidRDefault="00111368" w:rsidP="006C0FAF">
                  <w:pPr>
                    <w:framePr w:hSpace="180" w:wrap="around" w:hAnchor="margin" w:xAlign="right" w:y="-588"/>
                    <w:tabs>
                      <w:tab w:val="left" w:pos="604"/>
                    </w:tabs>
                    <w:jc w:val="both"/>
                    <w:rPr>
                      <w:rFonts w:cstheme="minorHAnsi"/>
                      <w:noProof/>
                      <w:lang w:bidi="lt-LT"/>
                    </w:rPr>
                  </w:pPr>
                  <w:r w:rsidRPr="00111368">
                    <w:rPr>
                      <w:rFonts w:asciiTheme="minorHAnsi" w:hAnsiTheme="minorHAnsi" w:cstheme="minorHAnsi"/>
                      <w:sz w:val="22"/>
                      <w:szCs w:val="22"/>
                      <w:highlight w:val="lightGray"/>
                    </w:rPr>
                    <w:t>5.1.</w:t>
                  </w:r>
                  <w:r w:rsidR="00EB3640">
                    <w:rPr>
                      <w:rFonts w:asciiTheme="minorHAnsi" w:hAnsiTheme="minorHAnsi" w:cstheme="minorHAnsi"/>
                      <w:sz w:val="22"/>
                      <w:szCs w:val="22"/>
                      <w:highlight w:val="lightGray"/>
                    </w:rPr>
                    <w:t>7</w:t>
                  </w:r>
                  <w:r w:rsidRPr="00111368">
                    <w:rPr>
                      <w:rFonts w:asciiTheme="minorHAnsi" w:hAnsiTheme="minorHAnsi" w:cstheme="minorHAnsi"/>
                      <w:sz w:val="22"/>
                      <w:szCs w:val="22"/>
                      <w:highlight w:val="lightGray"/>
                    </w:rPr>
                    <w:t>.</w:t>
                  </w:r>
                  <w:r w:rsidRPr="00111368">
                    <w:rPr>
                      <w:rFonts w:cstheme="minorHAnsi"/>
                      <w:sz w:val="22"/>
                      <w:szCs w:val="22"/>
                      <w:highlight w:val="lightGray"/>
                    </w:rPr>
                    <w:t xml:space="preserve"> </w:t>
                  </w:r>
                  <w:r w:rsidRPr="00111368">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w:t>
                  </w:r>
                  <w:r w:rsidRPr="00FF0C2F">
                    <w:rPr>
                      <w:rFonts w:asciiTheme="minorHAnsi" w:hAnsiTheme="minorHAnsi" w:cstheme="minorHAnsi"/>
                      <w:noProof/>
                      <w:sz w:val="22"/>
                      <w:szCs w:val="22"/>
                      <w:highlight w:val="lightGray"/>
                      <w:lang w:bidi="lt-LT"/>
                    </w:rPr>
                    <w:t>[Taikoma, jei pasiūlymą pateikė tiekėjas - nerezidentas, kuris nėra registruotas Ukrainoje kaip mokesčių mokėtojas]</w:t>
                  </w:r>
                </w:p>
              </w:tc>
              <w:tc>
                <w:tcPr>
                  <w:tcW w:w="4822" w:type="dxa"/>
                </w:tcPr>
                <w:p w14:paraId="489EF4FB" w14:textId="0AFC58DE" w:rsidR="00111368" w:rsidRPr="00111368" w:rsidRDefault="00111368" w:rsidP="006C0FAF">
                  <w:pPr>
                    <w:framePr w:hSpace="180" w:wrap="around" w:hAnchor="margin" w:xAlign="right" w:y="-588"/>
                    <w:tabs>
                      <w:tab w:val="left" w:pos="604"/>
                    </w:tabs>
                    <w:jc w:val="both"/>
                    <w:rPr>
                      <w:rFonts w:cstheme="minorHAnsi"/>
                      <w:lang w:eastAsia="ru-RU"/>
                    </w:rPr>
                  </w:pPr>
                  <w:r w:rsidRPr="00111368">
                    <w:rPr>
                      <w:rFonts w:asciiTheme="minorHAnsi" w:hAnsiTheme="minorHAnsi" w:cstheme="minorHAnsi"/>
                      <w:sz w:val="22"/>
                      <w:szCs w:val="22"/>
                      <w:highlight w:val="lightGray"/>
                      <w:lang w:val="uk-UA" w:eastAsia="ru-RU"/>
                    </w:rPr>
                    <w:t>5.1.</w:t>
                  </w:r>
                  <w:r w:rsidR="00EB3640">
                    <w:rPr>
                      <w:rFonts w:asciiTheme="minorHAnsi" w:hAnsiTheme="minorHAnsi" w:cstheme="minorHAnsi"/>
                      <w:sz w:val="22"/>
                      <w:szCs w:val="22"/>
                      <w:highlight w:val="lightGray"/>
                      <w:lang w:eastAsia="ru-RU"/>
                    </w:rPr>
                    <w:t>7</w:t>
                  </w:r>
                  <w:r w:rsidRPr="00111368">
                    <w:rPr>
                      <w:rFonts w:asciiTheme="minorHAnsi" w:hAnsiTheme="minorHAnsi" w:cstheme="minorHAnsi"/>
                      <w:sz w:val="22"/>
                      <w:szCs w:val="22"/>
                      <w:highlight w:val="lightGray"/>
                      <w:lang w:val="uk-UA" w:eastAsia="ru-RU"/>
                    </w:rPr>
                    <w:t xml:space="preserve">. </w:t>
                  </w:r>
                  <w:r w:rsidRPr="00111368">
                    <w:rPr>
                      <w:highlight w:val="lightGray"/>
                      <w:lang w:val="uk-UA"/>
                    </w:rPr>
                    <w:t xml:space="preserve"> </w:t>
                  </w:r>
                  <w:r w:rsidRPr="00111368">
                    <w:rPr>
                      <w:rFonts w:asciiTheme="minorHAnsi" w:hAnsiTheme="minorHAnsi" w:cstheme="minorHAnsi"/>
                      <w:sz w:val="22"/>
                      <w:szCs w:val="22"/>
                      <w:highlight w:val="lightGray"/>
                      <w:lang w:val="uk-UA" w:eastAsia="ru-RU"/>
                    </w:rPr>
                    <w:t>компенсувати Бенефіціару суми, пов'язані з податковим зобов'язанням Бенефіціара сплатити 20 % ПДВ, зазначеним у пункті 3.3 Спеціальних умов Договору.</w:t>
                  </w:r>
                  <w:r w:rsidRPr="00FF0C2F">
                    <w:rPr>
                      <w:rFonts w:asciiTheme="minorHAnsi" w:hAnsiTheme="minorHAnsi" w:cstheme="minorHAnsi"/>
                      <w:sz w:val="22"/>
                      <w:szCs w:val="22"/>
                      <w:highlight w:val="lightGray"/>
                      <w:lang w:val="uk-UA" w:eastAsia="ru-RU"/>
                    </w:rPr>
                    <w:t xml:space="preserve"> [Застосовується, якщо пропозиція подана постачальником-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160BB01C"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11368" w:rsidRPr="00081CED" w14:paraId="5EBBF43E" w14:textId="77777777" w:rsidTr="00564D86">
              <w:tc>
                <w:tcPr>
                  <w:tcW w:w="5106" w:type="dxa"/>
                </w:tcPr>
                <w:p w14:paraId="5FFC9A4F" w14:textId="1E070DB4"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6C0FAF">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6C0FAF">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6C0FAF">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67EFD85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3.1. якщо не обумовлено інше, передати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ередається після </w:t>
                  </w:r>
                  <w:r w:rsidRPr="00081CED">
                    <w:rPr>
                      <w:rFonts w:asciiTheme="minorHAnsi" w:hAnsiTheme="minorHAnsi" w:cstheme="minorHAnsi"/>
                      <w:sz w:val="22"/>
                      <w:szCs w:val="22"/>
                      <w:lang w:val="uk-UA" w:eastAsia="ru-RU"/>
                    </w:rPr>
                    <w:lastRenderedPageBreak/>
                    <w:t xml:space="preserve">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38D6D64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078D667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w:t>
                  </w:r>
                  <w:r w:rsidRPr="00081CED">
                    <w:rPr>
                      <w:rFonts w:asciiTheme="minorHAnsi" w:hAnsiTheme="minorHAnsi" w:cstheme="minorHAnsi"/>
                      <w:noProof/>
                      <w:sz w:val="22"/>
                      <w:szCs w:val="22"/>
                      <w:lang w:bidi="lt-LT"/>
                    </w:rPr>
                    <w:lastRenderedPageBreak/>
                    <w:t xml:space="preserve">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1EB1850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3.7. 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 xml:space="preserve">інформацію та/або документи та сприяти виконанню Контракту. Після отримання </w:t>
                  </w:r>
                  <w:r w:rsidRPr="00081CED">
                    <w:rPr>
                      <w:rFonts w:asciiTheme="minorHAnsi" w:hAnsiTheme="minorHAnsi" w:cstheme="minorHAnsi"/>
                      <w:sz w:val="22"/>
                      <w:szCs w:val="22"/>
                      <w:lang w:val="uk-UA" w:eastAsia="ru-RU"/>
                    </w:rPr>
                    <w:lastRenderedPageBreak/>
                    <w:t xml:space="preserve">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3.8. nedelsdamas pranešti Rangovui ir CPVA apie Sutarties sąlygų pažeidimą, jei toks pažeidimas buvo nustatytas;</w:t>
                  </w:r>
                </w:p>
              </w:tc>
              <w:tc>
                <w:tcPr>
                  <w:tcW w:w="4822" w:type="dxa"/>
                </w:tcPr>
                <w:p w14:paraId="3206586E" w14:textId="33BDC4D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3BA15858"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9. підтвердити доцільність 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6C0FAF">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здачі ц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6C0FAF">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706359E6" w:rsidR="00EA1BAC" w:rsidRPr="00EA1BAC" w:rsidRDefault="00EA1BAC" w:rsidP="006C0FAF">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p>
              </w:tc>
              <w:tc>
                <w:tcPr>
                  <w:tcW w:w="4822" w:type="dxa"/>
                </w:tcPr>
                <w:p w14:paraId="17EA5719" w14:textId="4017F13A" w:rsidR="00EA1BAC" w:rsidRPr="00EA1BAC" w:rsidRDefault="00EA1BAC"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2. Здійснити заходи з популяризації Проекту.</w:t>
                  </w:r>
                </w:p>
              </w:tc>
            </w:tr>
            <w:tr w:rsidR="00111368" w:rsidRPr="00081CED" w14:paraId="09D225C4" w14:textId="77777777" w:rsidTr="00564D86">
              <w:tc>
                <w:tcPr>
                  <w:tcW w:w="5106" w:type="dxa"/>
                </w:tcPr>
                <w:p w14:paraId="1006B481" w14:textId="77777777" w:rsidR="00111368" w:rsidRPr="00081CED" w:rsidRDefault="00111368" w:rsidP="006C0FAF">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6C0FAF">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u ir kokybiškai vykdyti visus Sutartyje ir jos prieduose nustatytus sutartinius įsipareigojimus; pradėti ir vykdyti įsipareigojimus pagal Sutartį laikantis </w:t>
                  </w:r>
                  <w:r w:rsidRPr="00081CED">
                    <w:rPr>
                      <w:rFonts w:asciiTheme="minorHAnsi" w:hAnsiTheme="minorHAnsi" w:cstheme="minorHAnsi"/>
                      <w:noProof/>
                      <w:sz w:val="22"/>
                      <w:szCs w:val="22"/>
                      <w:lang w:bidi="lt-LT"/>
                    </w:rPr>
                    <w:lastRenderedPageBreak/>
                    <w:t>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1.</w:t>
                  </w:r>
                  <w:r w:rsidRPr="00081CED">
                    <w:rPr>
                      <w:rFonts w:asciiTheme="minorHAnsi" w:hAnsiTheme="minorHAnsi" w:cstheme="minorHAnsi"/>
                      <w:sz w:val="22"/>
                      <w:szCs w:val="22"/>
                      <w:lang w:val="uk-UA" w:eastAsia="ru-RU"/>
                    </w:rPr>
                    <w:tab/>
                    <w:t xml:space="preserve">своєчасно і якісно виконувати всі зобов'язання за Контрактом, викладені в Контракті і Додатках до нього. Приступити до </w:t>
                  </w:r>
                  <w:r w:rsidRPr="00081CED">
                    <w:rPr>
                      <w:rFonts w:asciiTheme="minorHAnsi" w:hAnsiTheme="minorHAnsi" w:cstheme="minorHAnsi"/>
                      <w:sz w:val="22"/>
                      <w:szCs w:val="22"/>
                      <w:lang w:val="uk-UA" w:eastAsia="ru-RU"/>
                    </w:rPr>
                    <w:lastRenderedPageBreak/>
                    <w:t>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9. gauti ir ištirti, kiek tai įmanoma, visą būtiną informaciją, kurią Rangovas, naudodamasis visomis žiniomis ir veikdamas rūpestingai, galėjo gauti prieš sudarydamas Sutartį, apie riziką ir aplinkybes, galinčias </w:t>
                  </w:r>
                  <w:r w:rsidRPr="00081CED">
                    <w:rPr>
                      <w:rFonts w:asciiTheme="minorHAnsi" w:hAnsiTheme="minorHAnsi" w:cstheme="minorHAnsi"/>
                      <w:sz w:val="22"/>
                      <w:szCs w:val="22"/>
                      <w:lang w:bidi="lt-LT"/>
                    </w:rPr>
                    <w:lastRenderedPageBreak/>
                    <w:t>turėti įtakos Sutarties kainai arba Darbams, įskaitant, bet neapsiribojant:</w:t>
                  </w:r>
                </w:p>
              </w:tc>
              <w:tc>
                <w:tcPr>
                  <w:tcW w:w="4822" w:type="dxa"/>
                </w:tcPr>
                <w:p w14:paraId="23C1E479" w14:textId="62D1D862"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w:t>
                  </w:r>
                  <w:r w:rsidRPr="00081CED">
                    <w:rPr>
                      <w:rFonts w:asciiTheme="minorHAnsi" w:hAnsiTheme="minorHAnsi" w:cstheme="minorHAnsi"/>
                      <w:sz w:val="22"/>
                      <w:szCs w:val="22"/>
                      <w:lang w:val="uk-UA"/>
                    </w:rPr>
                    <w:lastRenderedPageBreak/>
                    <w:t>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6C0FAF">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6C0FA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6C0FAF">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lastRenderedPageBreak/>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lastRenderedPageBreak/>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67BA00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17. перш ніж приховати або покрити будь-які конструкції чи роботи, повідомте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інформацію про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для перевірки за свій рахунок і, незалежно від результатів перевірки, покрити її пізніше;</w:t>
                  </w:r>
                </w:p>
              </w:tc>
            </w:tr>
            <w:tr w:rsidR="00111368" w:rsidRPr="00081CED" w14:paraId="13882716" w14:textId="77777777" w:rsidTr="00564D86">
              <w:tc>
                <w:tcPr>
                  <w:tcW w:w="5106" w:type="dxa"/>
                </w:tcPr>
                <w:p w14:paraId="3E2008F6" w14:textId="26F3CD5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174CA73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з кресленнями роботи, геодезичними фотографіями, кадастровими записами, посібниками з експлуатації та технічного обслуговування та іншою документацією);</w:t>
                  </w:r>
                </w:p>
              </w:tc>
            </w:tr>
            <w:tr w:rsidR="00111368" w:rsidRPr="00081CED" w14:paraId="465CE508" w14:textId="77777777" w:rsidTr="00564D86">
              <w:tc>
                <w:tcPr>
                  <w:tcW w:w="5106" w:type="dxa"/>
                </w:tcPr>
                <w:p w14:paraId="7DBB1B64" w14:textId="74C5826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1A1C80D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aip pat Statinio statybos techninės priežiūros vadovui </w:t>
                  </w:r>
                  <w:r w:rsidRPr="00081CED">
                    <w:rPr>
                      <w:rFonts w:asciiTheme="minorHAnsi" w:hAnsiTheme="minorHAnsi" w:cstheme="minorHAnsi"/>
                      <w:noProof/>
                      <w:sz w:val="22"/>
                      <w:szCs w:val="22"/>
                      <w:lang w:bidi="lt-LT"/>
                    </w:rPr>
                    <w:lastRenderedPageBreak/>
                    <w:t>(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w:t>
                  </w:r>
                  <w:r w:rsidRPr="006B0916">
                    <w:rPr>
                      <w:rFonts w:asciiTheme="minorHAnsi" w:hAnsiTheme="minorHAnsi" w:cstheme="minorHAnsi"/>
                      <w:sz w:val="22"/>
                      <w:szCs w:val="22"/>
                      <w:lang w:val="uk-UA" w:eastAsia="ru-RU"/>
                    </w:rPr>
                    <w:lastRenderedPageBreak/>
                    <w:t>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6523B9E7"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 ЦАУП в письмовій формі про перешкоди, що виникли, 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0A0F462D"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0837127"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5D7E67C7"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6C0FAF">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43E61298" w:rsidR="00111368" w:rsidRPr="00BF1875"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не дотримуватись жодної забороненої умови, передбаченої 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7A2544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6. не виконувати умови, зазначені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642D1BD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8. належним чином виконувати всі інші зобов'язання, викладені в Контракті, Додатках до нього, правових актах, застосовних до здачі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087FDDE"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EB3640" w:rsidRPr="00081CED" w14:paraId="592585DC" w14:textId="77777777" w:rsidTr="00564D86">
              <w:tc>
                <w:tcPr>
                  <w:tcW w:w="5106" w:type="dxa"/>
                </w:tcPr>
                <w:p w14:paraId="49484AF0" w14:textId="108C933B" w:rsidR="00EB3640" w:rsidRPr="00081CED" w:rsidRDefault="00EB3640" w:rsidP="006C0FAF">
                  <w:pPr>
                    <w:framePr w:hSpace="180" w:wrap="around" w:hAnchor="margin" w:xAlign="right" w:y="-588"/>
                    <w:tabs>
                      <w:tab w:val="left" w:pos="604"/>
                    </w:tabs>
                    <w:jc w:val="both"/>
                    <w:rPr>
                      <w:rFonts w:cstheme="minorHAnsi"/>
                      <w:lang w:val="uk-UA" w:eastAsia="ru-RU"/>
                    </w:rPr>
                  </w:pPr>
                  <w:r>
                    <w:rPr>
                      <w:rFonts w:asciiTheme="minorHAnsi" w:hAnsiTheme="minorHAnsi" w:cstheme="minorHAnsi"/>
                      <w:noProof/>
                      <w:sz w:val="22"/>
                      <w:szCs w:val="22"/>
                      <w:lang w:bidi="lt-LT"/>
                    </w:rPr>
                    <w:t xml:space="preserve">5.5.42.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756FB2A6" w14:textId="0E767D1F" w:rsidR="00EB3640" w:rsidRPr="00290A56" w:rsidRDefault="00EB3640" w:rsidP="006C0FAF">
                  <w:pPr>
                    <w:framePr w:hSpace="180" w:wrap="around" w:hAnchor="margin" w:xAlign="right" w:y="-588"/>
                    <w:tabs>
                      <w:tab w:val="left" w:pos="604"/>
                    </w:tabs>
                    <w:jc w:val="both"/>
                    <w:rPr>
                      <w:rFonts w:cstheme="minorHAnsi"/>
                      <w:lang w:val="uk-UA"/>
                    </w:rPr>
                  </w:pPr>
                  <w:r>
                    <w:rPr>
                      <w:rFonts w:asciiTheme="minorHAnsi" w:hAnsiTheme="minorHAnsi" w:cstheme="minorHAnsi"/>
                      <w:sz w:val="22"/>
                      <w:szCs w:val="22"/>
                      <w:lang w:eastAsia="ru-RU"/>
                    </w:rPr>
                    <w:t xml:space="preserve">5.5.42. </w:t>
                  </w:r>
                  <w:r w:rsidRPr="00F95A83">
                    <w:rPr>
                      <w:rFonts w:asciiTheme="minorHAnsi" w:hAnsiTheme="minorHAnsi" w:cstheme="minorHAnsi"/>
                      <w:sz w:val="22"/>
                      <w:szCs w:val="22"/>
                      <w:lang w:val="uk-UA" w:eastAsia="ru-RU"/>
                    </w:rPr>
                    <w:t xml:space="preserve">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111368" w:rsidRPr="00081CED" w14:paraId="3F65B861" w14:textId="77777777" w:rsidTr="00564D86">
              <w:tc>
                <w:tcPr>
                  <w:tcW w:w="5106" w:type="dxa"/>
                </w:tcPr>
                <w:p w14:paraId="3BB5CBD8" w14:textId="5F854BC2"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7ED9B07" w14:textId="77777777" w:rsidTr="00564D86">
              <w:tc>
                <w:tcPr>
                  <w:tcW w:w="5106" w:type="dxa"/>
                </w:tcPr>
                <w:p w14:paraId="75D9FE4D" w14:textId="31DF9F5F"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11368" w:rsidRPr="00081CED" w14:paraId="29FEDA21" w14:textId="77777777" w:rsidTr="00564D86">
              <w:tc>
                <w:tcPr>
                  <w:tcW w:w="5106" w:type="dxa"/>
                </w:tcPr>
                <w:p w14:paraId="077FECF0" w14:textId="6AF1BDA0"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5655934A" w14:textId="77777777" w:rsidTr="00564D86">
              <w:tc>
                <w:tcPr>
                  <w:tcW w:w="5106" w:type="dxa"/>
                </w:tcPr>
                <w:p w14:paraId="0F50CCDE" w14:textId="5704933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111368" w:rsidRPr="00081CED" w14:paraId="2354CFD7" w14:textId="77777777" w:rsidTr="00564D86">
              <w:tc>
                <w:tcPr>
                  <w:tcW w:w="5106" w:type="dxa"/>
                </w:tcPr>
                <w:p w14:paraId="5DA8F893" w14:textId="464C41F5"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111368" w:rsidRPr="00081CED" w14:paraId="45299BE4" w14:textId="77777777" w:rsidTr="00564D86">
              <w:tc>
                <w:tcPr>
                  <w:tcW w:w="5106" w:type="dxa"/>
                </w:tcPr>
                <w:p w14:paraId="713C6067" w14:textId="768B4046"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11368" w:rsidRPr="00081CED" w14:paraId="161306E5" w14:textId="77777777" w:rsidTr="00564D86">
              <w:tc>
                <w:tcPr>
                  <w:tcW w:w="5106" w:type="dxa"/>
                </w:tcPr>
                <w:p w14:paraId="426A4A29"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11368" w:rsidRPr="00081CED" w:rsidRDefault="00111368" w:rsidP="006C0FAF">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723E5A99" w14:textId="77777777" w:rsidTr="00564D86">
              <w:tc>
                <w:tcPr>
                  <w:tcW w:w="5106" w:type="dxa"/>
                </w:tcPr>
                <w:p w14:paraId="07671FBB" w14:textId="487DC958"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11368" w:rsidRPr="00081CED" w14:paraId="2C14E7A1" w14:textId="77777777" w:rsidTr="00564D86">
              <w:tc>
                <w:tcPr>
                  <w:tcW w:w="5106" w:type="dxa"/>
                </w:tcPr>
                <w:p w14:paraId="6C926250" w14:textId="4CB372C8" w:rsidR="00111368" w:rsidRPr="006E1C58" w:rsidRDefault="00111368" w:rsidP="006C0FAF">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111368" w:rsidRPr="00081CED" w14:paraId="575F4748" w14:textId="77777777" w:rsidTr="00564D86">
              <w:tc>
                <w:tcPr>
                  <w:tcW w:w="5106" w:type="dxa"/>
                </w:tcPr>
                <w:p w14:paraId="68F9D074" w14:textId="0DC5C493"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11368" w:rsidRPr="00081CED" w14:paraId="63373023" w14:textId="77777777" w:rsidTr="00564D86">
              <w:tc>
                <w:tcPr>
                  <w:tcW w:w="5106" w:type="dxa"/>
                </w:tcPr>
                <w:p w14:paraId="71A003B7" w14:textId="77777777" w:rsidR="00111368" w:rsidRPr="00341A02" w:rsidRDefault="00111368" w:rsidP="006C0FAF">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11368" w:rsidRPr="00341A02" w:rsidRDefault="00111368" w:rsidP="006C0FA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11368" w:rsidRPr="00341A02" w:rsidRDefault="00111368" w:rsidP="006C0FA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11368" w:rsidRPr="00341A02" w:rsidRDefault="00111368" w:rsidP="006C0FAF">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 xml:space="preserve">6.3.2. Rangovas atsako už defektus, nustatytus per garantinį laikotarpį, nebent įrodo, kad jie atsirado ne dėl nuo rangovo priklausančių aplinkybių:  natūralus </w:t>
                  </w:r>
                  <w:r w:rsidRPr="00341A02">
                    <w:rPr>
                      <w:rFonts w:asciiTheme="minorHAnsi" w:hAnsiTheme="minorHAnsi" w:cstheme="minorHAnsi"/>
                      <w:noProof/>
                      <w:sz w:val="22"/>
                      <w:szCs w:val="22"/>
                      <w:lang w:bidi="lt-LT"/>
                    </w:rPr>
                    <w:lastRenderedPageBreak/>
                    <w:t>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111368" w:rsidRPr="00341A0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77777777" w:rsidR="00111368" w:rsidRDefault="00111368" w:rsidP="006C0FAF">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На Товар поширюється гарантійний термін, зазначений у Додатку 2 «Технічна специфікація» та/або Додатку 6 «Пропозиція підрядника» до Контракту та/або заявлений виробником.</w:t>
                  </w:r>
                </w:p>
                <w:p w14:paraId="51C556D9" w14:textId="5594DF41" w:rsidR="00111368" w:rsidRPr="002C277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AB60D98" w:rsidR="00111368" w:rsidRPr="002C277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Проект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w:t>
                  </w:r>
                  <w:r w:rsidRPr="002C2772">
                    <w:rPr>
                      <w:rFonts w:asciiTheme="minorHAnsi" w:hAnsiTheme="minorHAnsi" w:cstheme="minorHAnsi"/>
                      <w:sz w:val="22"/>
                      <w:szCs w:val="22"/>
                      <w:lang w:val="uk-UA" w:eastAsia="ru-RU"/>
                    </w:rPr>
                    <w:lastRenderedPageBreak/>
                    <w:t xml:space="preserve">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6306E168" w:rsidR="00111368" w:rsidRPr="0077009B"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45344C0C" w:rsidR="00111368" w:rsidRPr="00081CED"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11368" w:rsidRPr="00081CED" w14:paraId="18B856D7" w14:textId="77777777" w:rsidTr="00564D86">
              <w:tc>
                <w:tcPr>
                  <w:tcW w:w="5106" w:type="dxa"/>
                </w:tcPr>
                <w:p w14:paraId="2CDDB734" w14:textId="4879C35B" w:rsidR="00111368" w:rsidRPr="00341A0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5.</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proofErr w:type="spellStart"/>
                  <w:r w:rsidRPr="00341A02">
                    <w:rPr>
                      <w:rFonts w:asciiTheme="minorHAnsi" w:hAnsiTheme="minorHAnsi" w:cstheme="minorHAnsi"/>
                      <w:sz w:val="22"/>
                      <w:szCs w:val="22"/>
                      <w:lang w:eastAsia="ru-RU"/>
                    </w:rPr>
                    <w:t>čiusi</w:t>
                  </w:r>
                  <w:proofErr w:type="spellEnd"/>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B0960D6" w:rsidR="00111368" w:rsidRPr="005447F9" w:rsidRDefault="00111368" w:rsidP="006C0FAF">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111368" w:rsidRPr="00081CED" w14:paraId="651B29F6" w14:textId="77777777" w:rsidTr="00564D86">
              <w:tc>
                <w:tcPr>
                  <w:tcW w:w="5106" w:type="dxa"/>
                </w:tcPr>
                <w:p w14:paraId="7B256B28" w14:textId="1330D8CF"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01CE9A41"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111368" w:rsidRPr="00081CED" w14:paraId="05ED08E3" w14:textId="77777777" w:rsidTr="00564D86">
              <w:tc>
                <w:tcPr>
                  <w:tcW w:w="5106" w:type="dxa"/>
                </w:tcPr>
                <w:p w14:paraId="70B523C1" w14:textId="6AC72176"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7.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02563B4F"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111368" w:rsidRPr="00081CED" w14:paraId="6CB34324" w14:textId="77777777" w:rsidTr="00564D86">
              <w:tc>
                <w:tcPr>
                  <w:tcW w:w="5106" w:type="dxa"/>
                </w:tcPr>
                <w:p w14:paraId="4FC03101" w14:textId="6655019F"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0A30A2F3"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11368" w:rsidRPr="00081CED" w14:paraId="00776C69" w14:textId="77777777" w:rsidTr="00564D86">
              <w:tc>
                <w:tcPr>
                  <w:tcW w:w="5106" w:type="dxa"/>
                </w:tcPr>
                <w:p w14:paraId="3423A02F" w14:textId="435239E5" w:rsidR="00111368" w:rsidRPr="009A4B22" w:rsidRDefault="00111368" w:rsidP="006C0FAF">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8.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6E7F1B0" w:rsidR="00111368" w:rsidRPr="009A4B22" w:rsidRDefault="00111368" w:rsidP="006C0FAF">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9 За прострочення усунення дефектів, включаючи випадок, передбачений пунктом 6.8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11368" w:rsidRPr="00081CED" w14:paraId="53E598E1" w14:textId="77777777" w:rsidTr="00564D86">
              <w:tc>
                <w:tcPr>
                  <w:tcW w:w="5106" w:type="dxa"/>
                </w:tcPr>
                <w:p w14:paraId="48465430" w14:textId="1277840C"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301261C8" w14:textId="77777777" w:rsidTr="00564D86">
              <w:tc>
                <w:tcPr>
                  <w:tcW w:w="5106" w:type="dxa"/>
                </w:tcPr>
                <w:p w14:paraId="4B88BD8E" w14:textId="735D7079"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11368" w:rsidRPr="00081CED" w14:paraId="7F4AC1D4" w14:textId="77777777" w:rsidTr="00564D86">
              <w:tc>
                <w:tcPr>
                  <w:tcW w:w="5106" w:type="dxa"/>
                </w:tcPr>
                <w:p w14:paraId="3EEEBC27" w14:textId="7818C7AA"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11368" w:rsidRPr="00081CED" w14:paraId="40F34E06" w14:textId="77777777" w:rsidTr="00564D86">
              <w:tc>
                <w:tcPr>
                  <w:tcW w:w="5106" w:type="dxa"/>
                </w:tcPr>
                <w:p w14:paraId="7CB08DCD" w14:textId="1934C2B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111368" w:rsidRPr="00081CED" w14:paraId="4805B3B3" w14:textId="77777777" w:rsidTr="00564D86">
              <w:tc>
                <w:tcPr>
                  <w:tcW w:w="5106" w:type="dxa"/>
                </w:tcPr>
                <w:p w14:paraId="0F1E92DA" w14:textId="7712F2B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111368" w:rsidRPr="00081CED" w14:paraId="2B21D8ED" w14:textId="77777777" w:rsidTr="00564D86">
              <w:tc>
                <w:tcPr>
                  <w:tcW w:w="5106" w:type="dxa"/>
                </w:tcPr>
                <w:p w14:paraId="44045ED5" w14:textId="2CF598D1"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111368" w:rsidRPr="00081CED" w14:paraId="27C9D5D5" w14:textId="77777777" w:rsidTr="00564D86">
              <w:tc>
                <w:tcPr>
                  <w:tcW w:w="5106" w:type="dxa"/>
                </w:tcPr>
                <w:p w14:paraId="2203558A" w14:textId="64F4510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111368" w:rsidRPr="00081CED" w14:paraId="47816459" w14:textId="77777777" w:rsidTr="00564D86">
              <w:tc>
                <w:tcPr>
                  <w:tcW w:w="5106" w:type="dxa"/>
                </w:tcPr>
                <w:p w14:paraId="5707AE5D" w14:textId="25D93E3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111368" w:rsidRPr="00081CED" w14:paraId="1D3C6801" w14:textId="77777777" w:rsidTr="00564D86">
              <w:tc>
                <w:tcPr>
                  <w:tcW w:w="5106" w:type="dxa"/>
                </w:tcPr>
                <w:p w14:paraId="24BAB05A" w14:textId="0BD58836" w:rsidR="00111368" w:rsidRPr="00081CED" w:rsidRDefault="00111368" w:rsidP="006C0FAF">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w:t>
                  </w:r>
                  <w:r w:rsidRPr="00081CED">
                    <w:rPr>
                      <w:rFonts w:asciiTheme="minorHAnsi" w:hAnsiTheme="minorHAnsi" w:cstheme="minorHAnsi"/>
                      <w:sz w:val="22"/>
                      <w:szCs w:val="22"/>
                      <w:lang w:val="uk-UA" w:eastAsia="ru-RU"/>
                    </w:rPr>
                    <w:lastRenderedPageBreak/>
                    <w:t>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111368" w:rsidRPr="00081CED" w14:paraId="7F9C203C" w14:textId="77777777" w:rsidTr="00564D86">
              <w:tc>
                <w:tcPr>
                  <w:tcW w:w="5106" w:type="dxa"/>
                </w:tcPr>
                <w:p w14:paraId="3F418C81" w14:textId="6F15482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111368" w:rsidRPr="00081CED" w14:paraId="0AD0B94D" w14:textId="77777777" w:rsidTr="00564D86">
              <w:tc>
                <w:tcPr>
                  <w:tcW w:w="5106" w:type="dxa"/>
                </w:tcPr>
                <w:p w14:paraId="3BA14D19" w14:textId="15692FEB"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111368" w:rsidRPr="00081CED" w14:paraId="2C13F90F" w14:textId="77777777" w:rsidTr="00564D86">
              <w:tc>
                <w:tcPr>
                  <w:tcW w:w="5106" w:type="dxa"/>
                </w:tcPr>
                <w:p w14:paraId="68C9D18F" w14:textId="19D72D1A"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111368" w:rsidRPr="00081CED" w14:paraId="4D54EF7F" w14:textId="77777777" w:rsidTr="00564D86">
              <w:tc>
                <w:tcPr>
                  <w:tcW w:w="5106" w:type="dxa"/>
                </w:tcPr>
                <w:p w14:paraId="1165718F" w14:textId="231BECD7" w:rsidR="00111368" w:rsidRPr="00F71A08" w:rsidRDefault="00111368" w:rsidP="006C0FAF">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111368" w:rsidRPr="00F71A08" w:rsidRDefault="00111368" w:rsidP="006C0FAF">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111368" w:rsidRPr="00081CED" w14:paraId="6EA8C87B" w14:textId="77777777" w:rsidTr="00564D86">
              <w:tc>
                <w:tcPr>
                  <w:tcW w:w="5106" w:type="dxa"/>
                </w:tcPr>
                <w:p w14:paraId="24419057" w14:textId="1A29FDE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111368" w:rsidRPr="00081CED" w14:paraId="5423CAC5" w14:textId="77777777" w:rsidTr="00564D86">
              <w:tc>
                <w:tcPr>
                  <w:tcW w:w="5106" w:type="dxa"/>
                </w:tcPr>
                <w:p w14:paraId="398F12B9" w14:textId="6EE9FBB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111368" w:rsidRPr="00081CED" w14:paraId="749D328C" w14:textId="77777777" w:rsidTr="00564D86">
              <w:tc>
                <w:tcPr>
                  <w:tcW w:w="5106" w:type="dxa"/>
                </w:tcPr>
                <w:p w14:paraId="67ABF900" w14:textId="7060AEB6"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111368" w:rsidRPr="00081CED" w14:paraId="6B44FC79" w14:textId="77777777" w:rsidTr="00564D86">
              <w:tc>
                <w:tcPr>
                  <w:tcW w:w="5106" w:type="dxa"/>
                </w:tcPr>
                <w:p w14:paraId="4F7BCADA" w14:textId="3A96089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2626A5DF"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 які Підрядник належним чином виконав.</w:t>
                  </w:r>
                </w:p>
              </w:tc>
            </w:tr>
            <w:tr w:rsidR="00111368" w:rsidRPr="00081CED" w14:paraId="3DFD9F94" w14:textId="77777777" w:rsidTr="00564D86">
              <w:tc>
                <w:tcPr>
                  <w:tcW w:w="5106" w:type="dxa"/>
                </w:tcPr>
                <w:p w14:paraId="0FCF60B2" w14:textId="1615CCB5"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111368" w:rsidRPr="00081CED" w14:paraId="34279C98" w14:textId="77777777" w:rsidTr="00564D86">
              <w:tc>
                <w:tcPr>
                  <w:tcW w:w="5106" w:type="dxa"/>
                </w:tcPr>
                <w:p w14:paraId="73ADA486" w14:textId="57816661" w:rsidR="00111368" w:rsidRPr="0043216B" w:rsidRDefault="00111368" w:rsidP="006C0FA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111368" w:rsidRPr="0043216B" w:rsidRDefault="00111368" w:rsidP="006C0FAF">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111368" w:rsidRPr="00081CED" w14:paraId="56E6E1B7" w14:textId="77777777" w:rsidTr="00564D86">
              <w:tc>
                <w:tcPr>
                  <w:tcW w:w="5106" w:type="dxa"/>
                </w:tcPr>
                <w:p w14:paraId="4C8EF649" w14:textId="25A507A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11368" w:rsidRPr="00081CED" w14:paraId="018DB1F3" w14:textId="77777777" w:rsidTr="00564D86">
              <w:tc>
                <w:tcPr>
                  <w:tcW w:w="5106" w:type="dxa"/>
                </w:tcPr>
                <w:p w14:paraId="6DCE9FAE" w14:textId="524D8FE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111368" w:rsidRPr="00081CED" w14:paraId="26B85CC2" w14:textId="77777777" w:rsidTr="00564D86">
              <w:tc>
                <w:tcPr>
                  <w:tcW w:w="5106" w:type="dxa"/>
                </w:tcPr>
                <w:p w14:paraId="04B1A726" w14:textId="236AA9E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11368" w:rsidRPr="00081CED" w14:paraId="554C2819" w14:textId="77777777" w:rsidTr="00564D86">
              <w:tc>
                <w:tcPr>
                  <w:tcW w:w="5106" w:type="dxa"/>
                </w:tcPr>
                <w:p w14:paraId="7E21E7C9" w14:textId="0A7313F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11368" w:rsidRPr="00081CED" w14:paraId="724A11CC" w14:textId="77777777" w:rsidTr="00564D86">
              <w:tc>
                <w:tcPr>
                  <w:tcW w:w="5106" w:type="dxa"/>
                </w:tcPr>
                <w:p w14:paraId="0DD0F5BE" w14:textId="7BD1AC2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11368" w:rsidRPr="00081CED" w14:paraId="09D782A0" w14:textId="77777777" w:rsidTr="00564D86">
              <w:tc>
                <w:tcPr>
                  <w:tcW w:w="5106" w:type="dxa"/>
                </w:tcPr>
                <w:p w14:paraId="31AA8EFE" w14:textId="35C5D0DF"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11368" w:rsidRPr="00081CED" w14:paraId="3D1A27B2" w14:textId="77777777" w:rsidTr="00564D86">
              <w:tc>
                <w:tcPr>
                  <w:tcW w:w="5106" w:type="dxa"/>
                </w:tcPr>
                <w:p w14:paraId="1A98D026" w14:textId="00EAD52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11368" w:rsidRPr="00081CED" w14:paraId="3543AF9A" w14:textId="77777777" w:rsidTr="00564D86">
              <w:tc>
                <w:tcPr>
                  <w:tcW w:w="5106" w:type="dxa"/>
                </w:tcPr>
                <w:p w14:paraId="6385160B" w14:textId="49604B01"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11368" w:rsidRPr="00081CED" w14:paraId="23B57F1F" w14:textId="77777777" w:rsidTr="00564D86">
              <w:tc>
                <w:tcPr>
                  <w:tcW w:w="5106" w:type="dxa"/>
                </w:tcPr>
                <w:p w14:paraId="125A87AD" w14:textId="2B4125B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111368" w:rsidRPr="00081CED" w14:paraId="4FF75A3C" w14:textId="77777777" w:rsidTr="00564D86">
              <w:tc>
                <w:tcPr>
                  <w:tcW w:w="5106" w:type="dxa"/>
                </w:tcPr>
                <w:p w14:paraId="3BEB8159" w14:textId="0B4DB14F"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11368" w:rsidRPr="00081CED" w14:paraId="3C7975DB" w14:textId="77777777" w:rsidTr="00564D86">
              <w:tc>
                <w:tcPr>
                  <w:tcW w:w="5106" w:type="dxa"/>
                </w:tcPr>
                <w:p w14:paraId="21F6D225" w14:textId="702AF45C"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11368" w:rsidRPr="00081CED" w14:paraId="314F33B2" w14:textId="77777777" w:rsidTr="00564D86">
              <w:tc>
                <w:tcPr>
                  <w:tcW w:w="5106" w:type="dxa"/>
                </w:tcPr>
                <w:p w14:paraId="4E6E1FD7" w14:textId="3AED6FB9"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11368" w:rsidRPr="00081CED" w14:paraId="13809C2D" w14:textId="77777777" w:rsidTr="00564D86">
              <w:tc>
                <w:tcPr>
                  <w:tcW w:w="5106" w:type="dxa"/>
                </w:tcPr>
                <w:p w14:paraId="532A8A7B" w14:textId="0DC5A980"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11368" w:rsidRPr="00081CED" w14:paraId="7C486C63" w14:textId="77777777" w:rsidTr="00564D86">
              <w:tc>
                <w:tcPr>
                  <w:tcW w:w="5106" w:type="dxa"/>
                </w:tcPr>
                <w:p w14:paraId="1BE206C8" w14:textId="1CB220FA"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111368" w:rsidRPr="00081CED" w14:paraId="37F6FD13" w14:textId="77777777" w:rsidTr="00564D86">
              <w:tc>
                <w:tcPr>
                  <w:tcW w:w="5106" w:type="dxa"/>
                </w:tcPr>
                <w:p w14:paraId="296255A4" w14:textId="472425C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111368" w:rsidRPr="00081CED" w14:paraId="4EE51D58" w14:textId="77777777" w:rsidTr="00564D86">
              <w:tc>
                <w:tcPr>
                  <w:tcW w:w="5106" w:type="dxa"/>
                </w:tcPr>
                <w:p w14:paraId="4C525520" w14:textId="0897D675"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6. Якщо призупинення роботи становить більше 91 дня відповідно до пункту 8.3. Загальних умов Контракту, Підрядник може 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111368" w:rsidRPr="00081CED" w14:paraId="0B8069AB" w14:textId="77777777" w:rsidTr="00564D86">
              <w:tc>
                <w:tcPr>
                  <w:tcW w:w="5106" w:type="dxa"/>
                </w:tcPr>
                <w:p w14:paraId="7B868FF1" w14:textId="20C23B3B"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11368" w:rsidRPr="00081CED" w14:paraId="566883DB" w14:textId="77777777" w:rsidTr="00564D86">
              <w:tc>
                <w:tcPr>
                  <w:tcW w:w="5106" w:type="dxa"/>
                </w:tcPr>
                <w:p w14:paraId="0BDB292C" w14:textId="485CE06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111368" w:rsidRPr="00081CED" w14:paraId="7F231D00" w14:textId="77777777" w:rsidTr="00564D86">
              <w:tc>
                <w:tcPr>
                  <w:tcW w:w="5106" w:type="dxa"/>
                </w:tcPr>
                <w:p w14:paraId="532110AB" w14:textId="302DC720"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11368" w:rsidRPr="00081CED" w14:paraId="045BA353" w14:textId="77777777" w:rsidTr="00564D86">
              <w:tc>
                <w:tcPr>
                  <w:tcW w:w="5106" w:type="dxa"/>
                </w:tcPr>
                <w:p w14:paraId="2E761642" w14:textId="7BEF804C"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5DE26E3F" w14:textId="77777777" w:rsidTr="00564D86">
              <w:tc>
                <w:tcPr>
                  <w:tcW w:w="5106" w:type="dxa"/>
                </w:tcPr>
                <w:p w14:paraId="78D834A2" w14:textId="477FC5C7"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111368" w:rsidRPr="00081CED" w14:paraId="375858EE" w14:textId="77777777" w:rsidTr="00564D86">
              <w:tc>
                <w:tcPr>
                  <w:tcW w:w="5106" w:type="dxa"/>
                </w:tcPr>
                <w:p w14:paraId="0FE2AA43" w14:textId="50CA2A65"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11368" w:rsidRPr="00081CED" w14:paraId="0374B55B" w14:textId="77777777" w:rsidTr="00564D86">
              <w:tc>
                <w:tcPr>
                  <w:tcW w:w="5106" w:type="dxa"/>
                </w:tcPr>
                <w:p w14:paraId="28C43915" w14:textId="0C3D2C0B"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11368" w:rsidRPr="00081CED" w14:paraId="49E19B9C" w14:textId="77777777" w:rsidTr="00564D86">
              <w:tc>
                <w:tcPr>
                  <w:tcW w:w="5106" w:type="dxa"/>
                </w:tcPr>
                <w:p w14:paraId="20590E0E" w14:textId="18A4F033"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11368" w:rsidRPr="00081CED" w14:paraId="108DE036" w14:textId="77777777" w:rsidTr="00564D86">
              <w:tc>
                <w:tcPr>
                  <w:tcW w:w="5106" w:type="dxa"/>
                </w:tcPr>
                <w:p w14:paraId="14BF73DD" w14:textId="0E13135D"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111368" w:rsidRPr="00081CED" w14:paraId="659088DF" w14:textId="77777777" w:rsidTr="00564D86">
              <w:tc>
                <w:tcPr>
                  <w:tcW w:w="5106" w:type="dxa"/>
                </w:tcPr>
                <w:p w14:paraId="17D025D3" w14:textId="0CDA9D85" w:rsidR="00111368" w:rsidRPr="00A16A2E" w:rsidRDefault="00111368" w:rsidP="006C0FA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ridėtinės vertės mokesčio (PVM) tarifas, atitinkamai padidėja arba sumažėja Sutarties kaina. Toks perskaičiavimas atliekamas, kai teisės aktas, kuriuo:</w:t>
                  </w:r>
                </w:p>
                <w:p w14:paraId="2DF2454E" w14:textId="42F19CD4" w:rsidR="00111368" w:rsidRPr="00A16A2E" w:rsidRDefault="00111368" w:rsidP="006C0FA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111368" w:rsidRPr="00A16A2E" w:rsidRDefault="00111368" w:rsidP="006C0FA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as atleidžiamas nuo PVM mokėjimo.</w:t>
                  </w:r>
                </w:p>
                <w:p w14:paraId="48FEB398" w14:textId="206DEF48" w:rsidR="00111368" w:rsidRPr="00A16A2E" w:rsidRDefault="00111368" w:rsidP="006C0FAF">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2CCB5484" w:rsidR="00111368" w:rsidRPr="00FD2A97" w:rsidRDefault="00111368" w:rsidP="006C0FA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111368" w:rsidRPr="00FD2A97" w:rsidRDefault="00111368" w:rsidP="006C0FA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111368" w:rsidRPr="00FD2A97" w:rsidRDefault="00111368" w:rsidP="006C0FA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111368" w:rsidRPr="00FD2A97" w:rsidRDefault="00111368" w:rsidP="006C0FA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111368" w:rsidRPr="00081CED" w14:paraId="472D13E1" w14:textId="77777777" w:rsidTr="00564D86">
              <w:tc>
                <w:tcPr>
                  <w:tcW w:w="5106" w:type="dxa"/>
                </w:tcPr>
                <w:p w14:paraId="14B5F12D" w14:textId="4256E1F9" w:rsidR="00111368" w:rsidRPr="00081CED" w:rsidRDefault="00111368" w:rsidP="006C0FA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8.25pt" o:ole="">
                        <v:imagedata r:id="rId12" o:title=""/>
                      </v:shape>
                      <o:OLEObject Type="Embed" ProgID="Equation.3" ShapeID="_x0000_i1025" DrawAspect="Content" ObjectID="_1816515378" r:id="rId13"/>
                    </w:object>
                  </w:r>
                </w:p>
              </w:tc>
              <w:tc>
                <w:tcPr>
                  <w:tcW w:w="4822" w:type="dxa"/>
                </w:tcPr>
                <w:p w14:paraId="74DFC247" w14:textId="65F575D2" w:rsidR="00111368" w:rsidRPr="00081CED" w:rsidRDefault="00111368" w:rsidP="006C0FAF">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0.1pt;height:48.25pt" o:ole="">
                        <v:imagedata r:id="rId14" o:title=""/>
                      </v:shape>
                      <o:OLEObject Type="Embed" ProgID="Equation.3" ShapeID="_x0000_i1026" DrawAspect="Content" ObjectID="_1816515379" r:id="rId15"/>
                    </w:object>
                  </w:r>
                </w:p>
              </w:tc>
            </w:tr>
            <w:tr w:rsidR="00111368" w:rsidRPr="00081CED" w14:paraId="3C8585DA" w14:textId="77777777" w:rsidTr="00564D86">
              <w:tc>
                <w:tcPr>
                  <w:tcW w:w="5106" w:type="dxa"/>
                </w:tcPr>
                <w:p w14:paraId="1F494E9C" w14:textId="4874AF77"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2.25pt;height:23.75pt" o:ole="">
                        <v:imagedata r:id="rId16" o:title=""/>
                      </v:shape>
                      <o:OLEObject Type="Embed" ProgID="Equation.3" ShapeID="_x0000_i1027" DrawAspect="Content" ObjectID="_1816515380"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3.75pt;height:23.75pt" o:ole="">
                        <v:imagedata r:id="rId18" o:title=""/>
                      </v:shape>
                      <o:OLEObject Type="Embed" ProgID="Equation.3" ShapeID="_x0000_i1028" DrawAspect="Content" ObjectID="_1816515381"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111368" w:rsidRPr="00081CED" w14:paraId="0BC9D212" w14:textId="77777777" w:rsidTr="00564D86">
              <w:tc>
                <w:tcPr>
                  <w:tcW w:w="5106" w:type="dxa"/>
                </w:tcPr>
                <w:p w14:paraId="6D85591B" w14:textId="6A5CA4E3"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3.75pt;height:23.75pt" o:ole="">
                        <v:imagedata r:id="rId20" o:title=""/>
                      </v:shape>
                      <o:OLEObject Type="Embed" ProgID="Equation.3" ShapeID="_x0000_i1029" DrawAspect="Content" ObjectID="_1816515382"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3.75pt;height:23.75pt" o:ole="">
                        <v:imagedata r:id="rId20" o:title=""/>
                      </v:shape>
                      <o:OLEObject Type="Embed" ProgID="Equation.3" ShapeID="_x0000_i1030" DrawAspect="Content" ObjectID="_1816515383"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111368" w:rsidRPr="00081CED" w14:paraId="2923D14C" w14:textId="77777777" w:rsidTr="00564D86">
              <w:tc>
                <w:tcPr>
                  <w:tcW w:w="5106" w:type="dxa"/>
                </w:tcPr>
                <w:p w14:paraId="26633044" w14:textId="312CECA2"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111368" w:rsidRPr="00081CED" w14:paraId="38639B17" w14:textId="77777777" w:rsidTr="00564D86">
              <w:tc>
                <w:tcPr>
                  <w:tcW w:w="5106" w:type="dxa"/>
                </w:tcPr>
                <w:p w14:paraId="769EE08C" w14:textId="77777777" w:rsidR="00111368" w:rsidRPr="00081CED" w:rsidRDefault="00111368" w:rsidP="006C0FAF">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2.25pt;height:23.75pt" o:ole="">
                        <v:imagedata r:id="rId23" o:title=""/>
                      </v:shape>
                      <o:OLEObject Type="Embed" ProgID="Equation.3" ShapeID="_x0000_i1031" DrawAspect="Content" ObjectID="_1816515384" r:id="rId24"/>
                    </w:object>
                  </w:r>
                  <w:r w:rsidRPr="00081CED">
                    <w:rPr>
                      <w:rFonts w:asciiTheme="minorHAnsi" w:hAnsiTheme="minorHAnsi" w:cstheme="minorHAnsi"/>
                      <w:sz w:val="22"/>
                      <w:szCs w:val="22"/>
                      <w:lang w:val="lt-LT" w:bidi="lt-LT"/>
                    </w:rPr>
                    <w:t xml:space="preserve"> – senasis PVM tarifas (%)</w:t>
                  </w:r>
                </w:p>
                <w:p w14:paraId="6A654AE0" w14:textId="77777777"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2.25pt;height:23.75pt" o:ole="">
                        <v:imagedata r:id="rId25" o:title=""/>
                      </v:shape>
                      <o:OLEObject Type="Embed" ProgID="Equation.3" ShapeID="_x0000_i1032" DrawAspect="Content" ObjectID="_1816515385" r:id="rId26"/>
                    </w:object>
                  </w:r>
                  <w:r w:rsidRPr="00081CED">
                    <w:rPr>
                      <w:rFonts w:asciiTheme="minorHAnsi" w:hAnsiTheme="minorHAnsi" w:cstheme="minorHAnsi"/>
                      <w:sz w:val="22"/>
                      <w:szCs w:val="22"/>
                      <w:lang w:val="uk-UA"/>
                    </w:rPr>
                    <w:t xml:space="preserve"> - Стара ставка ПДВ (у %)</w:t>
                  </w:r>
                </w:p>
              </w:tc>
            </w:tr>
            <w:tr w:rsidR="00111368" w:rsidRPr="00081CED" w14:paraId="4DF1B599" w14:textId="77777777" w:rsidTr="00564D86">
              <w:tc>
                <w:tcPr>
                  <w:tcW w:w="5106" w:type="dxa"/>
                </w:tcPr>
                <w:p w14:paraId="6DC5B2EB" w14:textId="77777777" w:rsidR="00111368" w:rsidRPr="00081CED" w:rsidRDefault="00111368" w:rsidP="006C0FAF">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2.25pt;height:23.75pt" o:ole="">
                        <v:imagedata r:id="rId27" o:title=""/>
                      </v:shape>
                      <o:OLEObject Type="Embed" ProgID="Equation.3" ShapeID="_x0000_i1033" DrawAspect="Content" ObjectID="_1816515386" r:id="rId28"/>
                    </w:object>
                  </w:r>
                  <w:r w:rsidRPr="00081CED">
                    <w:rPr>
                      <w:rFonts w:asciiTheme="minorHAnsi" w:hAnsiTheme="minorHAnsi" w:cstheme="minorHAnsi"/>
                      <w:sz w:val="22"/>
                      <w:szCs w:val="22"/>
                      <w:lang w:val="lt-LT" w:bidi="lt-LT"/>
                    </w:rPr>
                    <w:t xml:space="preserve"> – naujasis PVM tarifas (%)</w:t>
                  </w:r>
                </w:p>
                <w:p w14:paraId="6834C44F" w14:textId="546DE2C5" w:rsidR="00111368" w:rsidRPr="00081CED" w:rsidRDefault="00111368" w:rsidP="006C0FAF">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3.75pt;height:23.75pt" o:ole="">
                        <v:imagedata r:id="rId29" o:title=""/>
                      </v:shape>
                      <o:OLEObject Type="Embed" ProgID="Equation.3" ShapeID="_x0000_i1034" DrawAspect="Content" ObjectID="_1816515387" r:id="rId30"/>
                    </w:object>
                  </w:r>
                  <w:r w:rsidRPr="00081CED">
                    <w:rPr>
                      <w:rFonts w:asciiTheme="minorHAnsi" w:hAnsiTheme="minorHAnsi" w:cstheme="minorHAnsi"/>
                      <w:sz w:val="22"/>
                      <w:szCs w:val="22"/>
                      <w:lang w:val="uk-UA"/>
                    </w:rPr>
                    <w:t xml:space="preserve"> - Нова ставка ПДВ (у %)</w:t>
                  </w:r>
                </w:p>
              </w:tc>
            </w:tr>
            <w:tr w:rsidR="00111368" w:rsidRPr="00081CED" w14:paraId="76732FE3" w14:textId="77777777" w:rsidTr="00564D86">
              <w:tc>
                <w:tcPr>
                  <w:tcW w:w="5106" w:type="dxa"/>
                </w:tcPr>
                <w:p w14:paraId="5C8DD83B" w14:textId="77777777"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11368" w:rsidRPr="00081CED" w:rsidRDefault="00111368" w:rsidP="006C0FAF">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11368" w:rsidRPr="00081CED" w14:paraId="0FBF5AD7" w14:textId="77777777" w:rsidTr="00701A01">
              <w:trPr>
                <w:trHeight w:val="336"/>
              </w:trPr>
              <w:tc>
                <w:tcPr>
                  <w:tcW w:w="5106" w:type="dxa"/>
                </w:tcPr>
                <w:p w14:paraId="414A3046" w14:textId="2DFBB64D"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111368" w:rsidRPr="00081CED" w14:paraId="6CB5DDEE" w14:textId="77777777" w:rsidTr="00564D86">
              <w:tc>
                <w:tcPr>
                  <w:tcW w:w="5106" w:type="dxa"/>
                </w:tcPr>
                <w:p w14:paraId="599D77B0" w14:textId="05877DF7"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11368" w:rsidRPr="00081CED" w:rsidRDefault="00111368" w:rsidP="006C0FAF">
                  <w:pPr>
                    <w:framePr w:hSpace="180" w:wrap="around" w:hAnchor="margin" w:xAlign="right" w:y="-588"/>
                    <w:jc w:val="both"/>
                    <w:rPr>
                      <w:rFonts w:asciiTheme="minorHAnsi" w:hAnsiTheme="minorHAnsi" w:cstheme="minorHAnsi"/>
                      <w:sz w:val="22"/>
                      <w:szCs w:val="22"/>
                      <w:lang w:val="uk-UA"/>
                    </w:rPr>
                  </w:pPr>
                </w:p>
              </w:tc>
            </w:tr>
            <w:tr w:rsidR="00111368" w:rsidRPr="00081CED" w14:paraId="34770FCA" w14:textId="77777777" w:rsidTr="00564D86">
              <w:tc>
                <w:tcPr>
                  <w:tcW w:w="5106" w:type="dxa"/>
                </w:tcPr>
                <w:p w14:paraId="05DE0D5F" w14:textId="16755EB6"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111368" w:rsidRPr="00081CED" w14:paraId="016A405E" w14:textId="77777777" w:rsidTr="00564D86">
              <w:tc>
                <w:tcPr>
                  <w:tcW w:w="5106" w:type="dxa"/>
                </w:tcPr>
                <w:p w14:paraId="43B24861" w14:textId="68DE9FAB" w:rsidR="00111368" w:rsidRPr="00081CED" w:rsidRDefault="00111368" w:rsidP="006C0FA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111368" w:rsidRPr="00081CED" w14:paraId="5E23429C" w14:textId="77777777" w:rsidTr="00564D86">
              <w:tc>
                <w:tcPr>
                  <w:tcW w:w="5106" w:type="dxa"/>
                </w:tcPr>
                <w:p w14:paraId="62FE5F05" w14:textId="0809BEAD" w:rsidR="00111368" w:rsidRPr="00081CED" w:rsidRDefault="00111368" w:rsidP="006C0FA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111368" w:rsidRPr="00081CED" w14:paraId="69770DFB" w14:textId="77777777" w:rsidTr="00564D86">
              <w:tc>
                <w:tcPr>
                  <w:tcW w:w="5106" w:type="dxa"/>
                </w:tcPr>
                <w:p w14:paraId="2E025DC1" w14:textId="75F039C8" w:rsidR="00111368" w:rsidRPr="00081CED" w:rsidRDefault="00111368" w:rsidP="006C0FA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111368" w:rsidRPr="00081CED" w14:paraId="00530DC6" w14:textId="77777777" w:rsidTr="00564D86">
              <w:tc>
                <w:tcPr>
                  <w:tcW w:w="5106" w:type="dxa"/>
                </w:tcPr>
                <w:p w14:paraId="176045D4" w14:textId="510D138E" w:rsidR="00111368" w:rsidRPr="00081CED" w:rsidRDefault="00111368" w:rsidP="006C0FA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111368" w:rsidRPr="00081CED" w14:paraId="628A9AD8" w14:textId="77777777" w:rsidTr="00564D86">
              <w:tc>
                <w:tcPr>
                  <w:tcW w:w="5106" w:type="dxa"/>
                </w:tcPr>
                <w:p w14:paraId="5D54A012" w14:textId="7D697E23" w:rsidR="00111368" w:rsidRPr="00081CED" w:rsidRDefault="00111368" w:rsidP="006C0FAF">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111368" w:rsidRPr="00081CED" w14:paraId="254CAFE5" w14:textId="77777777" w:rsidTr="00564D86">
              <w:tc>
                <w:tcPr>
                  <w:tcW w:w="5106" w:type="dxa"/>
                </w:tcPr>
                <w:p w14:paraId="3094F638" w14:textId="0A08A7BC" w:rsidR="00111368" w:rsidRPr="00552B39" w:rsidRDefault="00111368" w:rsidP="006C0FAF">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111368" w:rsidRPr="00081CED" w14:paraId="6FF00D9F" w14:textId="77777777" w:rsidTr="000E1E77">
              <w:trPr>
                <w:trHeight w:val="690"/>
              </w:trPr>
              <w:tc>
                <w:tcPr>
                  <w:tcW w:w="5106" w:type="dxa"/>
                </w:tcPr>
                <w:p w14:paraId="2D0A0702" w14:textId="429DCD71" w:rsidR="00111368" w:rsidRPr="000E1E77" w:rsidRDefault="00111368" w:rsidP="006C0FA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111368" w:rsidRPr="00081CED" w14:paraId="3F8A4AF5" w14:textId="77777777" w:rsidTr="00564D86">
              <w:tc>
                <w:tcPr>
                  <w:tcW w:w="5106" w:type="dxa"/>
                </w:tcPr>
                <w:p w14:paraId="6498DB8A" w14:textId="48ADD964" w:rsidR="00111368" w:rsidRPr="000E1E77" w:rsidRDefault="00111368" w:rsidP="006C0FA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111368" w:rsidRPr="00081CED" w14:paraId="0909C28D" w14:textId="77777777" w:rsidTr="00564D86">
              <w:tc>
                <w:tcPr>
                  <w:tcW w:w="5106" w:type="dxa"/>
                </w:tcPr>
                <w:p w14:paraId="3F659894" w14:textId="56B3E17C" w:rsidR="00111368" w:rsidRDefault="00111368" w:rsidP="006C0FAF">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111368" w:rsidRPr="000E1E77" w:rsidRDefault="00111368" w:rsidP="006C0FAF">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 xml:space="preserve">Pavyzdžiui, sutartyje numatyti 1 mm storio skardos palangių apskardinimo darbai. Paaiškėjus, kad reikia atlikti papildomus apskardinimo darbus (apskardinti </w:t>
                  </w:r>
                  <w:r w:rsidRPr="00552B39">
                    <w:rPr>
                      <w:rFonts w:asciiTheme="minorHAnsi" w:hAnsiTheme="minorHAnsi" w:cstheme="minorHAnsi"/>
                      <w:i/>
                      <w:iCs/>
                      <w:sz w:val="22"/>
                      <w:szCs w:val="22"/>
                      <w:lang w:bidi="lt-LT"/>
                    </w:rPr>
                    <w:lastRenderedPageBreak/>
                    <w:t>angokraščius ar papildomus parapetus ir panašiai) galima pritaikyti tokį skardinimo įkainį.</w:t>
                  </w:r>
                </w:p>
              </w:tc>
              <w:tc>
                <w:tcPr>
                  <w:tcW w:w="4822" w:type="dxa"/>
                </w:tcPr>
                <w:p w14:paraId="1F1A96AC" w14:textId="1FF67385"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lastRenderedPageBreak/>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111368" w:rsidRPr="00A16A2E"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 xml:space="preserve">Наприклад, Контрактом передбачено обшивку підвіконь листовим металом товщиною 1 мм. Якщо виявиться, що потрібні додаткові роботи з </w:t>
                  </w:r>
                  <w:r w:rsidRPr="00A16A2E">
                    <w:rPr>
                      <w:rFonts w:asciiTheme="minorHAnsi" w:hAnsiTheme="minorHAnsi" w:cstheme="minorHAnsi"/>
                      <w:sz w:val="22"/>
                      <w:szCs w:val="22"/>
                      <w:lang w:val="uk-UA"/>
                    </w:rPr>
                    <w:lastRenderedPageBreak/>
                    <w:t>облицювання (облицювання карнизу або додаткових парапетів тощо), може бути застосована наступна розцінка на облицювання.</w:t>
                  </w:r>
                </w:p>
              </w:tc>
            </w:tr>
            <w:tr w:rsidR="00111368" w:rsidRPr="00081CED" w14:paraId="06A1DCA5" w14:textId="77777777" w:rsidTr="00564D86">
              <w:tc>
                <w:tcPr>
                  <w:tcW w:w="5106" w:type="dxa"/>
                </w:tcPr>
                <w:p w14:paraId="6A28634D" w14:textId="08C7A126" w:rsidR="00111368" w:rsidRDefault="00111368" w:rsidP="006C0FAF">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804273" w:rsidRPr="00081CED" w14:paraId="5C17EA0E" w14:textId="77777777" w:rsidTr="00564D86">
              <w:tc>
                <w:tcPr>
                  <w:tcW w:w="5106" w:type="dxa"/>
                </w:tcPr>
                <w:p w14:paraId="0504D3A3" w14:textId="548935B9"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804273" w:rsidRPr="00AC751F" w:rsidRDefault="00804273" w:rsidP="006C0FAF">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804273" w:rsidRPr="00081CED" w14:paraId="61529A9C" w14:textId="77777777" w:rsidTr="00564D86">
              <w:tc>
                <w:tcPr>
                  <w:tcW w:w="5106" w:type="dxa"/>
                </w:tcPr>
                <w:p w14:paraId="0C405BCD" w14:textId="7C9C8FE6"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111368" w:rsidRPr="00081CED" w14:paraId="268BCB92" w14:textId="77777777" w:rsidTr="00564D86">
              <w:tc>
                <w:tcPr>
                  <w:tcW w:w="5106" w:type="dxa"/>
                </w:tcPr>
                <w:p w14:paraId="0BBBBBFE" w14:textId="303E3C91"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0551BD8C" w:rsidR="00111368"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111368" w:rsidRPr="00081CED" w14:paraId="083DEA20" w14:textId="77777777" w:rsidTr="00564D86">
              <w:tc>
                <w:tcPr>
                  <w:tcW w:w="5106" w:type="dxa"/>
                </w:tcPr>
                <w:p w14:paraId="368C1FE5" w14:textId="306EBCF8"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804273" w:rsidRPr="00081CED" w14:paraId="4F598076" w14:textId="77777777" w:rsidTr="00564D86">
              <w:tc>
                <w:tcPr>
                  <w:tcW w:w="5106" w:type="dxa"/>
                </w:tcPr>
                <w:p w14:paraId="669F5262" w14:textId="262F8BD4"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w:t>
                  </w:r>
                  <w:r w:rsidRPr="00081CED">
                    <w:rPr>
                      <w:rFonts w:asciiTheme="minorHAnsi" w:hAnsiTheme="minorHAnsi" w:cstheme="minorHAnsi"/>
                      <w:sz w:val="22"/>
                      <w:szCs w:val="22"/>
                      <w:lang w:bidi="lt-LT"/>
                    </w:rPr>
                    <w:lastRenderedPageBreak/>
                    <w:t>priežiūros vadovui įvertinus Sutarties 6 priedą „Rangovo pasiūlymas“, Sutarties kaina tikslinama;</w:t>
                  </w:r>
                </w:p>
              </w:tc>
              <w:tc>
                <w:tcPr>
                  <w:tcW w:w="4822" w:type="dxa"/>
                </w:tcPr>
                <w:p w14:paraId="4A4B8C7D" w14:textId="3D683F02"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w:t>
                  </w:r>
                  <w:r w:rsidRPr="00081CED">
                    <w:rPr>
                      <w:rFonts w:asciiTheme="minorHAnsi" w:hAnsiTheme="minorHAnsi" w:cstheme="minorHAnsi"/>
                      <w:sz w:val="22"/>
                      <w:szCs w:val="22"/>
                      <w:lang w:val="uk-UA"/>
                    </w:rPr>
                    <w:lastRenderedPageBreak/>
                    <w:t xml:space="preserve">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804273" w:rsidRPr="00081CED" w14:paraId="5C40AFED" w14:textId="77777777" w:rsidTr="00564D86">
              <w:tc>
                <w:tcPr>
                  <w:tcW w:w="5106" w:type="dxa"/>
                </w:tcPr>
                <w:p w14:paraId="49630FD5" w14:textId="29BCB63F"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804273"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111368" w:rsidRPr="00081CED" w14:paraId="6E754BDA" w14:textId="77777777" w:rsidTr="00564D86">
              <w:tc>
                <w:tcPr>
                  <w:tcW w:w="5106" w:type="dxa"/>
                </w:tcPr>
                <w:p w14:paraId="397115C3" w14:textId="1C344B0B" w:rsidR="00111368" w:rsidRPr="00081CED" w:rsidRDefault="00111368" w:rsidP="006C0FA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7EFF9688" w:rsidR="00111368" w:rsidRPr="00081CED" w:rsidRDefault="00111368" w:rsidP="006C0FAF">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Акт 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оти“ до Контракту повинні відповідати змінам, внесеним при виконанні роботи відповідно до наказу ЦАУП.</w:t>
                  </w:r>
                </w:p>
              </w:tc>
            </w:tr>
            <w:tr w:rsidR="00111368" w:rsidRPr="00081CED" w14:paraId="074776EE" w14:textId="77777777" w:rsidTr="00564D86">
              <w:tc>
                <w:tcPr>
                  <w:tcW w:w="5106" w:type="dxa"/>
                </w:tcPr>
                <w:p w14:paraId="4D5B0598" w14:textId="234411FD" w:rsidR="00111368" w:rsidRPr="00081CED" w:rsidRDefault="00111368" w:rsidP="006C0FAF">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111368" w:rsidRPr="00081CED" w:rsidRDefault="00111368" w:rsidP="006C0FAF">
                  <w:pPr>
                    <w:framePr w:hSpace="180" w:wrap="around" w:hAnchor="margin" w:xAlign="right" w:y="-588"/>
                    <w:tabs>
                      <w:tab w:val="left" w:pos="564"/>
                    </w:tabs>
                    <w:jc w:val="both"/>
                    <w:rPr>
                      <w:rFonts w:asciiTheme="minorHAnsi" w:hAnsiTheme="minorHAnsi" w:cstheme="minorHAnsi"/>
                      <w:sz w:val="22"/>
                      <w:szCs w:val="22"/>
                      <w:lang w:val="uk-UA"/>
                    </w:rPr>
                  </w:pPr>
                </w:p>
              </w:tc>
            </w:tr>
            <w:tr w:rsidR="00111368" w:rsidRPr="00081CED" w14:paraId="2C09A087" w14:textId="77777777" w:rsidTr="00564D86">
              <w:tc>
                <w:tcPr>
                  <w:tcW w:w="5106" w:type="dxa"/>
                </w:tcPr>
                <w:p w14:paraId="25B8CF48" w14:textId="3199FCDD"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111368" w:rsidRPr="00081CED" w:rsidRDefault="00111368" w:rsidP="006C0FAF">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111368" w:rsidRPr="00081CED" w14:paraId="692AE9B3" w14:textId="77777777" w:rsidTr="00564D86">
              <w:tc>
                <w:tcPr>
                  <w:tcW w:w="5106" w:type="dxa"/>
                </w:tcPr>
                <w:p w14:paraId="29FC42D7" w14:textId="637E3E3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111368" w:rsidRPr="00081CED" w14:paraId="78562F75" w14:textId="77777777" w:rsidTr="00564D86">
              <w:tc>
                <w:tcPr>
                  <w:tcW w:w="5106" w:type="dxa"/>
                </w:tcPr>
                <w:p w14:paraId="3B948815" w14:textId="4603DE62"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111368"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w:t>
                  </w:r>
                  <w:r w:rsidRPr="00081CED">
                    <w:rPr>
                      <w:rFonts w:asciiTheme="minorHAnsi" w:hAnsiTheme="minorHAnsi" w:cstheme="minorHAnsi"/>
                      <w:sz w:val="22"/>
                      <w:szCs w:val="22"/>
                      <w:lang w:val="uk-UA" w:eastAsia="ru-RU"/>
                    </w:rPr>
                    <w:lastRenderedPageBreak/>
                    <w:t>у письмовій формі та отримати його письмову згоду.</w:t>
                  </w:r>
                </w:p>
              </w:tc>
            </w:tr>
            <w:tr w:rsidR="00111368" w:rsidRPr="00081CED" w14:paraId="2A4BE666" w14:textId="77777777" w:rsidTr="00564D86">
              <w:tc>
                <w:tcPr>
                  <w:tcW w:w="5106" w:type="dxa"/>
                </w:tcPr>
                <w:p w14:paraId="1B89C361" w14:textId="3F9D4520"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111368" w:rsidRPr="00081CED" w14:paraId="752A68CA" w14:textId="77777777" w:rsidTr="00564D86">
              <w:tc>
                <w:tcPr>
                  <w:tcW w:w="5106" w:type="dxa"/>
                </w:tcPr>
                <w:p w14:paraId="0DFBCD55" w14:textId="782B6515"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111368"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111368" w:rsidRPr="00081CED" w14:paraId="49EDF385" w14:textId="77777777" w:rsidTr="00564D86">
              <w:tc>
                <w:tcPr>
                  <w:tcW w:w="5106" w:type="dxa"/>
                </w:tcPr>
                <w:p w14:paraId="3F3BFF81" w14:textId="44EDD4E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111368" w:rsidRPr="00081CED" w14:paraId="5867C8E4" w14:textId="77777777" w:rsidTr="00564D86">
              <w:tc>
                <w:tcPr>
                  <w:tcW w:w="5106" w:type="dxa"/>
                </w:tcPr>
                <w:p w14:paraId="4403F7EA" w14:textId="0CE05723"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111368" w:rsidRPr="00081CED" w:rsidRDefault="00804273"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111368" w:rsidRPr="00081CED" w14:paraId="3A12FE76" w14:textId="77777777" w:rsidTr="00564D86">
              <w:tc>
                <w:tcPr>
                  <w:tcW w:w="5106" w:type="dxa"/>
                </w:tcPr>
                <w:p w14:paraId="082E591E" w14:textId="5CFD84B5"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111368" w:rsidRPr="00081CED" w14:paraId="1BFBDD28" w14:textId="77777777" w:rsidTr="00564D86">
              <w:tc>
                <w:tcPr>
                  <w:tcW w:w="5106" w:type="dxa"/>
                </w:tcPr>
                <w:p w14:paraId="3B969713" w14:textId="35D2144A"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111368" w:rsidRPr="00081CED" w:rsidRDefault="00111368" w:rsidP="006C0FAF">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111368" w:rsidRPr="00081CED" w14:paraId="05610B13" w14:textId="77777777" w:rsidTr="00564D86">
              <w:tc>
                <w:tcPr>
                  <w:tcW w:w="5106" w:type="dxa"/>
                </w:tcPr>
                <w:p w14:paraId="6B3B2F7F" w14:textId="10F932E2"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111368" w:rsidRPr="00081CED" w14:paraId="522A564A" w14:textId="77777777" w:rsidTr="00564D86">
              <w:tc>
                <w:tcPr>
                  <w:tcW w:w="5106" w:type="dxa"/>
                </w:tcPr>
                <w:p w14:paraId="01872632" w14:textId="525588CF"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111368" w:rsidRPr="00081CED" w14:paraId="6F1F41E9" w14:textId="77777777" w:rsidTr="00564D86">
              <w:tc>
                <w:tcPr>
                  <w:tcW w:w="5106" w:type="dxa"/>
                </w:tcPr>
                <w:p w14:paraId="4450D0E9" w14:textId="1AEB7F05"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111368" w:rsidRPr="00081CED" w14:paraId="68F82BAA" w14:textId="77777777" w:rsidTr="00564D86">
              <w:tc>
                <w:tcPr>
                  <w:tcW w:w="5106" w:type="dxa"/>
                </w:tcPr>
                <w:p w14:paraId="34E2219E" w14:textId="6CCE2112"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111368" w:rsidRPr="000744A6" w:rsidRDefault="00111368" w:rsidP="006C0FAF">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111368" w:rsidRPr="00081CED" w14:paraId="632264E9" w14:textId="77777777" w:rsidTr="00564D86">
              <w:tc>
                <w:tcPr>
                  <w:tcW w:w="5106" w:type="dxa"/>
                </w:tcPr>
                <w:p w14:paraId="0B220252" w14:textId="7CB80937"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111368" w:rsidRPr="00081CED" w:rsidRDefault="00111368" w:rsidP="006C0FAF">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111368" w:rsidRPr="00081CED" w14:paraId="6D038990" w14:textId="77777777" w:rsidTr="00564D86">
              <w:tc>
                <w:tcPr>
                  <w:tcW w:w="5106" w:type="dxa"/>
                </w:tcPr>
                <w:p w14:paraId="5B9C78CB" w14:textId="0BF6FB2F"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02A5595D" w14:textId="77777777" w:rsidTr="00564D86">
              <w:tc>
                <w:tcPr>
                  <w:tcW w:w="5106" w:type="dxa"/>
                </w:tcPr>
                <w:p w14:paraId="1C66D3D4" w14:textId="40FBD998"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804273" w:rsidRPr="00081CED" w14:paraId="74F11A59" w14:textId="77777777" w:rsidTr="00564D86">
              <w:tc>
                <w:tcPr>
                  <w:tcW w:w="5106" w:type="dxa"/>
                </w:tcPr>
                <w:p w14:paraId="35CC0C20" w14:textId="5AFA0D2E" w:rsidR="00804273" w:rsidRPr="00081CED" w:rsidRDefault="00804273"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804273" w:rsidRPr="00081CED" w:rsidRDefault="00804273"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804273" w:rsidRPr="00081CED" w14:paraId="131B8B59" w14:textId="77777777" w:rsidTr="00564D86">
              <w:tc>
                <w:tcPr>
                  <w:tcW w:w="5106" w:type="dxa"/>
                </w:tcPr>
                <w:p w14:paraId="316CC397" w14:textId="45D87740" w:rsidR="00804273" w:rsidRPr="00081CED" w:rsidRDefault="00804273"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804273" w:rsidRPr="00081CED" w:rsidRDefault="00804273"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111368" w:rsidRPr="00081CED" w14:paraId="5E21C8C1" w14:textId="77777777" w:rsidTr="00564D86">
              <w:tc>
                <w:tcPr>
                  <w:tcW w:w="5106" w:type="dxa"/>
                </w:tcPr>
                <w:p w14:paraId="71E44398" w14:textId="5B905C30"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111368" w:rsidRPr="00081CED" w14:paraId="41593251" w14:textId="77777777" w:rsidTr="00564D86">
              <w:tc>
                <w:tcPr>
                  <w:tcW w:w="5106" w:type="dxa"/>
                </w:tcPr>
                <w:p w14:paraId="37726B5A" w14:textId="4C2D7CF8"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1. Rangovas padaro esminį Sutarties pažeidimą, nurodytą Sutarties specialiųjų sąlygų 6 skyriuje;</w:t>
                  </w:r>
                </w:p>
              </w:tc>
              <w:tc>
                <w:tcPr>
                  <w:tcW w:w="4822" w:type="dxa"/>
                </w:tcPr>
                <w:p w14:paraId="511F85B4" w14:textId="76C9D161"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111368" w:rsidRPr="00081CED" w14:paraId="1F4C51A5" w14:textId="77777777" w:rsidTr="00564D86">
              <w:tc>
                <w:tcPr>
                  <w:tcW w:w="5106" w:type="dxa"/>
                </w:tcPr>
                <w:p w14:paraId="3F5E458B" w14:textId="63AA8D1D"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111368" w:rsidRPr="00081CED" w14:paraId="62ACC93C" w14:textId="77777777" w:rsidTr="00564D86">
              <w:tc>
                <w:tcPr>
                  <w:tcW w:w="5106" w:type="dxa"/>
                </w:tcPr>
                <w:p w14:paraId="729A6C55" w14:textId="54770E4F"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111368" w:rsidRPr="00081CED" w14:paraId="34DB9F0C" w14:textId="77777777" w:rsidTr="00564D86">
              <w:tc>
                <w:tcPr>
                  <w:tcW w:w="5106" w:type="dxa"/>
                </w:tcPr>
                <w:p w14:paraId="168155D1" w14:textId="1C63AE6A"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5F681785" w14:textId="77777777" w:rsidTr="00564D86">
              <w:tc>
                <w:tcPr>
                  <w:tcW w:w="5106" w:type="dxa"/>
                </w:tcPr>
                <w:p w14:paraId="52DD7726" w14:textId="489030B5"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111368" w:rsidRPr="00081CED" w14:paraId="41548531" w14:textId="77777777" w:rsidTr="00564D86">
              <w:tc>
                <w:tcPr>
                  <w:tcW w:w="5106" w:type="dxa"/>
                </w:tcPr>
                <w:p w14:paraId="6A1CA54D" w14:textId="5EA962B3"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111368" w:rsidRPr="00081CED" w14:paraId="5BCA90B5" w14:textId="77777777" w:rsidTr="00564D86">
              <w:tc>
                <w:tcPr>
                  <w:tcW w:w="5106" w:type="dxa"/>
                </w:tcPr>
                <w:p w14:paraId="2136317D" w14:textId="233C49CA"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111368" w:rsidRPr="00081CED" w14:paraId="78CB9D6D" w14:textId="77777777" w:rsidTr="00564D86">
              <w:tc>
                <w:tcPr>
                  <w:tcW w:w="5106" w:type="dxa"/>
                </w:tcPr>
                <w:p w14:paraId="60689B7E" w14:textId="5AE79F46"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111368" w:rsidRPr="00081CED" w14:paraId="1D5E0E77" w14:textId="77777777" w:rsidTr="00564D86">
              <w:tc>
                <w:tcPr>
                  <w:tcW w:w="5106" w:type="dxa"/>
                </w:tcPr>
                <w:p w14:paraId="6C9528F6" w14:textId="02D638EB"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111368" w:rsidRPr="00081CED" w:rsidRDefault="00111368" w:rsidP="006C0FAF">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111368" w:rsidRPr="00081CED" w14:paraId="7205503D" w14:textId="77777777" w:rsidTr="00564D86">
              <w:tc>
                <w:tcPr>
                  <w:tcW w:w="5106" w:type="dxa"/>
                </w:tcPr>
                <w:p w14:paraId="240766BA" w14:textId="6F5245D7" w:rsidR="00111368" w:rsidRPr="00081CED" w:rsidRDefault="00111368" w:rsidP="006C0FA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111368" w:rsidRPr="00081CED" w:rsidRDefault="00111368" w:rsidP="006C0FAF">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111368" w:rsidRPr="00081CED" w14:paraId="5A80AA92" w14:textId="77777777" w:rsidTr="00564D86">
              <w:tc>
                <w:tcPr>
                  <w:tcW w:w="5106" w:type="dxa"/>
                </w:tcPr>
                <w:p w14:paraId="4381BCD6" w14:textId="424E4B55"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111368" w:rsidRPr="00081CED" w14:paraId="05A3FF3A" w14:textId="77777777" w:rsidTr="00564D86">
              <w:tc>
                <w:tcPr>
                  <w:tcW w:w="5106" w:type="dxa"/>
                </w:tcPr>
                <w:p w14:paraId="08A5ABB5" w14:textId="4411C450"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1. visas tinkamai atliktus Darbus Sutartyje nustatytomis kainomis;</w:t>
                  </w:r>
                </w:p>
              </w:tc>
              <w:tc>
                <w:tcPr>
                  <w:tcW w:w="4822" w:type="dxa"/>
                </w:tcPr>
                <w:p w14:paraId="151C9C47" w14:textId="646CF9A3"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111368" w:rsidRPr="00081CED" w14:paraId="60A5B8F4" w14:textId="77777777" w:rsidTr="00564D86">
              <w:tc>
                <w:tcPr>
                  <w:tcW w:w="5106" w:type="dxa"/>
                </w:tcPr>
                <w:p w14:paraId="46096BEF" w14:textId="3726DC05"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111368" w:rsidRPr="00081CED" w14:paraId="55C12EF9" w14:textId="77777777" w:rsidTr="00564D86">
              <w:tc>
                <w:tcPr>
                  <w:tcW w:w="5106" w:type="dxa"/>
                </w:tcPr>
                <w:p w14:paraId="295A0932" w14:textId="246D7E1C"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111368" w:rsidRPr="00081CED" w14:paraId="374431D9" w14:textId="77777777" w:rsidTr="00564D86">
              <w:tc>
                <w:tcPr>
                  <w:tcW w:w="5106" w:type="dxa"/>
                </w:tcPr>
                <w:p w14:paraId="055E66A7" w14:textId="469AE9C4"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111368" w:rsidRPr="00081CED" w14:paraId="7FBDD4A4" w14:textId="77777777" w:rsidTr="00564D86">
              <w:tc>
                <w:tcPr>
                  <w:tcW w:w="5106" w:type="dxa"/>
                </w:tcPr>
                <w:p w14:paraId="78349AD8" w14:textId="3CAA036B"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111368" w:rsidRPr="00081CED" w14:paraId="263607CE" w14:textId="77777777" w:rsidTr="00564D86">
              <w:tc>
                <w:tcPr>
                  <w:tcW w:w="5106" w:type="dxa"/>
                </w:tcPr>
                <w:p w14:paraId="17BD9C19" w14:textId="1583EF07"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111368" w:rsidRPr="00081CED" w14:paraId="12768677" w14:textId="77777777" w:rsidTr="00564D86">
              <w:tc>
                <w:tcPr>
                  <w:tcW w:w="5106" w:type="dxa"/>
                </w:tcPr>
                <w:p w14:paraId="2B40BEA5" w14:textId="2BAD2391"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111368" w:rsidRPr="00081CED" w14:paraId="77C5C26B" w14:textId="77777777" w:rsidTr="00BC386A">
              <w:trPr>
                <w:trHeight w:val="2255"/>
              </w:trPr>
              <w:tc>
                <w:tcPr>
                  <w:tcW w:w="5106" w:type="dxa"/>
                </w:tcPr>
                <w:p w14:paraId="6423FB5C" w14:textId="69057A7F"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111368" w:rsidRPr="00081CED" w:rsidRDefault="00111368" w:rsidP="006C0FAF">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111368" w:rsidRPr="00081CED" w14:paraId="230C30B7" w14:textId="77777777" w:rsidTr="00564D86">
              <w:tc>
                <w:tcPr>
                  <w:tcW w:w="5106" w:type="dxa"/>
                </w:tcPr>
                <w:p w14:paraId="4C4658AE" w14:textId="36690B06"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111368" w:rsidRPr="00081CED" w14:paraId="4576CC9A" w14:textId="77777777" w:rsidTr="00564D86">
              <w:tc>
                <w:tcPr>
                  <w:tcW w:w="5106" w:type="dxa"/>
                </w:tcPr>
                <w:p w14:paraId="06F076D9" w14:textId="6E7A1D41"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111368" w:rsidRPr="00081CED" w14:paraId="3EA17D31" w14:textId="77777777" w:rsidTr="00564D86">
              <w:tc>
                <w:tcPr>
                  <w:tcW w:w="5106" w:type="dxa"/>
                </w:tcPr>
                <w:p w14:paraId="78C92A7A" w14:textId="68D3788A"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111368" w:rsidRPr="00081CED" w14:paraId="1B1748C5" w14:textId="77777777" w:rsidTr="00564D86">
              <w:tc>
                <w:tcPr>
                  <w:tcW w:w="5106" w:type="dxa"/>
                </w:tcPr>
                <w:p w14:paraId="75107843" w14:textId="6682B8D3"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111368" w:rsidRPr="00081CED" w14:paraId="6B0B7783" w14:textId="77777777" w:rsidTr="00564D86">
              <w:tc>
                <w:tcPr>
                  <w:tcW w:w="5106" w:type="dxa"/>
                </w:tcPr>
                <w:p w14:paraId="6D873377" w14:textId="3CA157BD"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Sutarties nutraukimas neatleidžia Šalių nuo tinkamo jos vykdymo, jei atsiradę įsipareigojimai nebuvo įvykdyti iki Sutarties nutraukimo. Rangovas privalo ir toliau vykdyti pagrįstus CPVA ir (arba) Statinio </w:t>
                  </w:r>
                  <w:r w:rsidRPr="00081CED">
                    <w:rPr>
                      <w:rFonts w:asciiTheme="minorHAnsi" w:hAnsiTheme="minorHAnsi" w:cstheme="minorHAnsi"/>
                      <w:sz w:val="22"/>
                      <w:szCs w:val="22"/>
                      <w:lang w:val="uk-UA" w:eastAsia="ru-RU"/>
                    </w:rPr>
                    <w:lastRenderedPageBreak/>
                    <w:t>statybos techninės priežiūros vadovo (jei taikoma) nurodymus dėl turto išsaugojimo ar Darbų saugos.</w:t>
                  </w:r>
                </w:p>
              </w:tc>
              <w:tc>
                <w:tcPr>
                  <w:tcW w:w="4822" w:type="dxa"/>
                </w:tcPr>
                <w:p w14:paraId="674F5F64" w14:textId="04718DD9" w:rsidR="00111368" w:rsidRPr="00081CED" w:rsidRDefault="00804273"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w:t>
                  </w:r>
                  <w:r w:rsidRPr="00081CED">
                    <w:rPr>
                      <w:rFonts w:asciiTheme="minorHAnsi" w:hAnsiTheme="minorHAnsi" w:cstheme="minorHAnsi"/>
                      <w:sz w:val="22"/>
                      <w:szCs w:val="22"/>
                      <w:lang w:val="uk-UA" w:eastAsia="ru-RU"/>
                    </w:rPr>
                    <w:lastRenderedPageBreak/>
                    <w:t xml:space="preserve">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160CD46F" w14:textId="77777777" w:rsidTr="00564D86">
              <w:tc>
                <w:tcPr>
                  <w:tcW w:w="5106" w:type="dxa"/>
                </w:tcPr>
                <w:p w14:paraId="70403231" w14:textId="68D9265E"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111368" w:rsidRPr="00081CED" w14:paraId="43138A23" w14:textId="77777777" w:rsidTr="00564D86">
              <w:tc>
                <w:tcPr>
                  <w:tcW w:w="5106" w:type="dxa"/>
                </w:tcPr>
                <w:p w14:paraId="6B95BEC5" w14:textId="68EAFECD"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111368" w:rsidRPr="00081CED" w14:paraId="2E2D835F" w14:textId="77777777" w:rsidTr="00564D86">
              <w:tc>
                <w:tcPr>
                  <w:tcW w:w="5106" w:type="dxa"/>
                </w:tcPr>
                <w:p w14:paraId="39FF31AD" w14:textId="51FC4298"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111368" w:rsidRPr="00081CED" w:rsidRDefault="00111368" w:rsidP="006C0FAF">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111368" w:rsidRPr="00081CED" w14:paraId="4350F819" w14:textId="77777777" w:rsidTr="00564D86">
              <w:tc>
                <w:tcPr>
                  <w:tcW w:w="5106" w:type="dxa"/>
                </w:tcPr>
                <w:p w14:paraId="32E288EA" w14:textId="77777777" w:rsidR="00111368" w:rsidRPr="00081CED" w:rsidRDefault="00111368" w:rsidP="006C0FAF">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111368" w:rsidRPr="00081CED" w:rsidRDefault="00111368" w:rsidP="006C0FAF">
                  <w:pPr>
                    <w:framePr w:hSpace="180" w:wrap="around" w:hAnchor="margin" w:xAlign="right" w:y="-588"/>
                    <w:tabs>
                      <w:tab w:val="left" w:pos="353"/>
                      <w:tab w:val="left" w:pos="529"/>
                    </w:tabs>
                    <w:jc w:val="both"/>
                    <w:rPr>
                      <w:rFonts w:cstheme="minorHAnsi"/>
                      <w:lang w:val="uk-UA" w:eastAsia="ru-RU"/>
                    </w:rPr>
                  </w:pPr>
                </w:p>
              </w:tc>
            </w:tr>
            <w:tr w:rsidR="00111368" w:rsidRPr="00081CED" w14:paraId="3578E13C" w14:textId="77777777" w:rsidTr="00564D86">
              <w:tc>
                <w:tcPr>
                  <w:tcW w:w="5106" w:type="dxa"/>
                </w:tcPr>
                <w:p w14:paraId="215C4B81" w14:textId="03096F2F" w:rsidR="00111368" w:rsidRPr="00F95A83" w:rsidRDefault="00111368" w:rsidP="006C0FAF">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111368" w:rsidRPr="00F95A83" w:rsidRDefault="00111368" w:rsidP="006C0FAF">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111368" w:rsidRPr="00081CED" w14:paraId="48D04537" w14:textId="77777777" w:rsidTr="00564D86">
              <w:tc>
                <w:tcPr>
                  <w:tcW w:w="5106" w:type="dxa"/>
                </w:tcPr>
                <w:p w14:paraId="4F969C22" w14:textId="23AD0004" w:rsidR="00111368" w:rsidRDefault="00111368" w:rsidP="006C0FAF">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w:t>
                  </w:r>
                  <w:r w:rsidRPr="00B517E9">
                    <w:rPr>
                      <w:rFonts w:asciiTheme="minorHAnsi" w:hAnsiTheme="minorHAnsi" w:cstheme="minorHAnsi"/>
                      <w:noProof/>
                      <w:sz w:val="22"/>
                      <w:szCs w:val="22"/>
                      <w:lang w:bidi="lt-LT"/>
                    </w:rPr>
                    <w:lastRenderedPageBreak/>
                    <w:t>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5"/>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111368" w:rsidRPr="000E1FD4" w:rsidRDefault="00111368" w:rsidP="006C0FAF">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6"/>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111368" w:rsidRPr="000619C2"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w:t>
                  </w:r>
                  <w:r w:rsidRPr="000619C2">
                    <w:rPr>
                      <w:rFonts w:asciiTheme="minorHAnsi" w:hAnsiTheme="minorHAnsi" w:cstheme="minorHAnsi"/>
                      <w:sz w:val="22"/>
                      <w:szCs w:val="22"/>
                      <w:lang w:val="uk-UA" w:eastAsia="ru-RU"/>
                    </w:rPr>
                    <w:lastRenderedPageBreak/>
                    <w:t xml:space="preserve">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111368" w:rsidRPr="00081CED" w14:paraId="7C43D721" w14:textId="77777777" w:rsidTr="00564D86">
              <w:tc>
                <w:tcPr>
                  <w:tcW w:w="5106" w:type="dxa"/>
                </w:tcPr>
                <w:p w14:paraId="7EEBCDF0" w14:textId="08814F8D"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111368" w:rsidRPr="00081CED" w14:paraId="2C2D4F69" w14:textId="77777777" w:rsidTr="00564D86">
              <w:tc>
                <w:tcPr>
                  <w:tcW w:w="5106" w:type="dxa"/>
                </w:tcPr>
                <w:p w14:paraId="10FF0C7F" w14:textId="32062CFB"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 xml:space="preserve">Darbais, kad </w:t>
                  </w:r>
                  <w:r w:rsidRPr="00081CED">
                    <w:rPr>
                      <w:rFonts w:asciiTheme="minorHAnsi" w:hAnsiTheme="minorHAnsi" w:cstheme="minorHAnsi"/>
                      <w:noProof/>
                      <w:sz w:val="22"/>
                      <w:szCs w:val="22"/>
                      <w:lang w:bidi="lt-LT"/>
                    </w:rPr>
                    <w:lastRenderedPageBreak/>
                    <w:t>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w:t>
                  </w:r>
                  <w:r w:rsidRPr="00081CED">
                    <w:rPr>
                      <w:rFonts w:asciiTheme="minorHAnsi" w:hAnsiTheme="minorHAnsi" w:cstheme="minorHAnsi"/>
                      <w:sz w:val="22"/>
                      <w:szCs w:val="22"/>
                      <w:lang w:val="uk-UA" w:eastAsia="ru-RU"/>
                    </w:rPr>
                    <w:lastRenderedPageBreak/>
                    <w:t>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111368" w:rsidRPr="00081CED" w14:paraId="42688D75" w14:textId="77777777" w:rsidTr="00564D86">
              <w:tc>
                <w:tcPr>
                  <w:tcW w:w="5106" w:type="dxa"/>
                </w:tcPr>
                <w:p w14:paraId="195687EB" w14:textId="0F624B1F"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111368" w:rsidRPr="00081CED" w14:paraId="7F32ACE3" w14:textId="77777777" w:rsidTr="00564D86">
              <w:tc>
                <w:tcPr>
                  <w:tcW w:w="5106" w:type="dxa"/>
                </w:tcPr>
                <w:p w14:paraId="6442EFAD" w14:textId="48E88E99"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111368" w:rsidRPr="00081CED" w14:paraId="10DD1A5A" w14:textId="77777777" w:rsidTr="00564D86">
              <w:tc>
                <w:tcPr>
                  <w:tcW w:w="5106" w:type="dxa"/>
                </w:tcPr>
                <w:p w14:paraId="27523851" w14:textId="1CB34F1D"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111368" w:rsidRPr="00081CED" w14:paraId="386DCD8B" w14:textId="77777777" w:rsidTr="00564D86">
              <w:tc>
                <w:tcPr>
                  <w:tcW w:w="5106" w:type="dxa"/>
                </w:tcPr>
                <w:p w14:paraId="30FE49E9" w14:textId="4CD9C0CF"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111368" w:rsidRPr="00081CED" w14:paraId="45885922" w14:textId="77777777" w:rsidTr="00564D86">
              <w:tc>
                <w:tcPr>
                  <w:tcW w:w="5106" w:type="dxa"/>
                </w:tcPr>
                <w:p w14:paraId="63F6CAD5" w14:textId="2D031DCA"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42E918BE" w14:textId="77777777" w:rsidTr="00564D86">
              <w:tc>
                <w:tcPr>
                  <w:tcW w:w="5106" w:type="dxa"/>
                </w:tcPr>
                <w:p w14:paraId="583398E9" w14:textId="5E6C56E0"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111368" w:rsidRPr="00081CED" w14:paraId="206990DE" w14:textId="77777777" w:rsidTr="00564D86">
              <w:tc>
                <w:tcPr>
                  <w:tcW w:w="5106" w:type="dxa"/>
                </w:tcPr>
                <w:p w14:paraId="4F0EE32A" w14:textId="41A134DB"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2.1. Rangovas negali pakeisti  Sutarties 6 priede „Rangovo pasiūlymas“  nurodyto Subrangovo per visą Sutarties galiojimo laikotarpį be CPVA raštiško sutikimo. </w:t>
                  </w:r>
                </w:p>
              </w:tc>
              <w:tc>
                <w:tcPr>
                  <w:tcW w:w="4822" w:type="dxa"/>
                </w:tcPr>
                <w:p w14:paraId="0366F8F5" w14:textId="50DCF872"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111368" w:rsidRPr="00081CED" w14:paraId="23953975" w14:textId="77777777" w:rsidTr="00564D86">
              <w:tc>
                <w:tcPr>
                  <w:tcW w:w="5106" w:type="dxa"/>
                </w:tcPr>
                <w:p w14:paraId="20C7EA0B" w14:textId="26E2FA58"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111368" w:rsidRPr="00081CED" w14:paraId="1778D8F7" w14:textId="77777777" w:rsidTr="00564D86">
              <w:tc>
                <w:tcPr>
                  <w:tcW w:w="5106" w:type="dxa"/>
                </w:tcPr>
                <w:p w14:paraId="4330289E" w14:textId="6CAAD104"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111368" w:rsidRPr="00081CED" w14:paraId="2D9BD3EA" w14:textId="77777777" w:rsidTr="00564D86">
              <w:tc>
                <w:tcPr>
                  <w:tcW w:w="5106" w:type="dxa"/>
                </w:tcPr>
                <w:p w14:paraId="434D7D81" w14:textId="094B02FF"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111368" w:rsidRPr="00081CED" w14:paraId="5DECF4F6" w14:textId="77777777" w:rsidTr="00564D86">
              <w:tc>
                <w:tcPr>
                  <w:tcW w:w="5106" w:type="dxa"/>
                </w:tcPr>
                <w:p w14:paraId="5104BB7B" w14:textId="1B996515"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111368" w:rsidRPr="00081CED" w14:paraId="1B4F5178" w14:textId="77777777" w:rsidTr="00564D86">
              <w:tc>
                <w:tcPr>
                  <w:tcW w:w="5106" w:type="dxa"/>
                </w:tcPr>
                <w:p w14:paraId="5AFB3838" w14:textId="24C0AACA"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111368" w:rsidRPr="00081CED" w14:paraId="72680E87" w14:textId="77777777" w:rsidTr="00564D86">
              <w:tc>
                <w:tcPr>
                  <w:tcW w:w="5106" w:type="dxa"/>
                </w:tcPr>
                <w:p w14:paraId="7845E53E" w14:textId="0E64BFBB"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111368" w:rsidRPr="00081CED" w14:paraId="7A9AEABC" w14:textId="77777777" w:rsidTr="00564D86">
              <w:tc>
                <w:tcPr>
                  <w:tcW w:w="5106" w:type="dxa"/>
                </w:tcPr>
                <w:p w14:paraId="61FB7EE8" w14:textId="79D51F13"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111368" w:rsidRPr="00081CED" w14:paraId="4CDE6362" w14:textId="77777777" w:rsidTr="00564D86">
              <w:tc>
                <w:tcPr>
                  <w:tcW w:w="5106" w:type="dxa"/>
                </w:tcPr>
                <w:p w14:paraId="0DB76C48" w14:textId="4107EBCD"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p>
              </w:tc>
            </w:tr>
            <w:tr w:rsidR="00111368" w:rsidRPr="00081CED" w14:paraId="724F5366" w14:textId="77777777" w:rsidTr="00564D86">
              <w:tc>
                <w:tcPr>
                  <w:tcW w:w="5106" w:type="dxa"/>
                </w:tcPr>
                <w:p w14:paraId="73ADD455" w14:textId="6E7A0C30"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111368" w:rsidRPr="00081CED" w14:paraId="64524AB1" w14:textId="77777777" w:rsidTr="00564D86">
              <w:tc>
                <w:tcPr>
                  <w:tcW w:w="5106" w:type="dxa"/>
                </w:tcPr>
                <w:p w14:paraId="2FC28EE5" w14:textId="5B327583"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w:t>
                  </w:r>
                  <w:r w:rsidRPr="00081CED">
                    <w:rPr>
                      <w:rFonts w:asciiTheme="minorHAnsi" w:hAnsiTheme="minorHAnsi" w:cstheme="minorHAnsi"/>
                      <w:sz w:val="22"/>
                      <w:szCs w:val="22"/>
                      <w:lang w:val="uk-UA" w:eastAsia="ru-RU"/>
                    </w:rPr>
                    <w:lastRenderedPageBreak/>
                    <w:t>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111368" w:rsidRPr="00081CED" w14:paraId="0CE3C4FC" w14:textId="77777777" w:rsidTr="00564D86">
              <w:tc>
                <w:tcPr>
                  <w:tcW w:w="5106" w:type="dxa"/>
                </w:tcPr>
                <w:p w14:paraId="0354B081" w14:textId="39D307F8"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 Rangovas įsipareigoja:</w:t>
                  </w:r>
                </w:p>
              </w:tc>
              <w:tc>
                <w:tcPr>
                  <w:tcW w:w="4822" w:type="dxa"/>
                </w:tcPr>
                <w:p w14:paraId="440848F5" w14:textId="35E0922E" w:rsidR="00111368" w:rsidRPr="00081CED" w:rsidRDefault="00111368" w:rsidP="006C0FAF">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111368" w:rsidRPr="00081CED" w14:paraId="7DCF28C0" w14:textId="77777777" w:rsidTr="00564D86">
              <w:tc>
                <w:tcPr>
                  <w:tcW w:w="5106" w:type="dxa"/>
                </w:tcPr>
                <w:p w14:paraId="5E94CBDE" w14:textId="5269639D" w:rsidR="00111368" w:rsidRPr="00081CED" w:rsidRDefault="00111368" w:rsidP="006C0FAF">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111368" w:rsidRPr="00081CED" w14:paraId="3E6568F8" w14:textId="77777777" w:rsidTr="00564D86">
              <w:tc>
                <w:tcPr>
                  <w:tcW w:w="5106" w:type="dxa"/>
                </w:tcPr>
                <w:p w14:paraId="21BEF447" w14:textId="0E4CE5E5"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111368" w:rsidRPr="00081CED" w14:paraId="5C260224" w14:textId="77777777" w:rsidTr="00564D86">
              <w:tc>
                <w:tcPr>
                  <w:tcW w:w="5106" w:type="dxa"/>
                </w:tcPr>
                <w:p w14:paraId="371E44C3" w14:textId="00160F4C"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w:t>
                  </w:r>
                  <w:r w:rsidRPr="00081CED">
                    <w:rPr>
                      <w:rFonts w:asciiTheme="minorHAnsi" w:hAnsiTheme="minorHAnsi" w:cstheme="minorHAnsi"/>
                      <w:noProof/>
                      <w:sz w:val="22"/>
                      <w:szCs w:val="22"/>
                      <w:lang w:bidi="lt-LT"/>
                    </w:rPr>
                    <w:lastRenderedPageBreak/>
                    <w:t xml:space="preserve">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111368" w:rsidRPr="00081CED" w:rsidRDefault="00111368" w:rsidP="006C0FAF">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w:t>
                  </w:r>
                  <w:r w:rsidRPr="00081CED">
                    <w:rPr>
                      <w:rFonts w:asciiTheme="minorHAnsi" w:hAnsiTheme="minorHAnsi" w:cstheme="minorHAnsi"/>
                      <w:sz w:val="22"/>
                      <w:szCs w:val="22"/>
                      <w:lang w:val="uk-UA" w:eastAsia="ru-RU"/>
                    </w:rPr>
                    <w:lastRenderedPageBreak/>
                    <w:t xml:space="preserve">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111368" w:rsidRPr="00081CED" w14:paraId="105B5E42" w14:textId="77777777" w:rsidTr="00564D86">
              <w:tc>
                <w:tcPr>
                  <w:tcW w:w="5106" w:type="dxa"/>
                </w:tcPr>
                <w:p w14:paraId="6D59550D" w14:textId="24406739"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14. GINČŲ SPRENDIMAS IR TAIKYTINA TEISĖ</w:t>
                  </w:r>
                </w:p>
              </w:tc>
              <w:tc>
                <w:tcPr>
                  <w:tcW w:w="4822" w:type="dxa"/>
                </w:tcPr>
                <w:p w14:paraId="392D0D13" w14:textId="78018507"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111368" w:rsidRPr="00081CED" w14:paraId="3B66F6BC" w14:textId="77777777" w:rsidTr="00564D86">
              <w:tc>
                <w:tcPr>
                  <w:tcW w:w="5106" w:type="dxa"/>
                </w:tcPr>
                <w:p w14:paraId="4B12D3EC" w14:textId="13AB64DC"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111368" w:rsidRPr="00081CED" w14:paraId="40F94865" w14:textId="77777777" w:rsidTr="00564D86">
              <w:tc>
                <w:tcPr>
                  <w:tcW w:w="5106" w:type="dxa"/>
                </w:tcPr>
                <w:p w14:paraId="12177E48" w14:textId="0AF79964"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111368" w:rsidRPr="00081CED" w14:paraId="636CB1DE" w14:textId="77777777" w:rsidTr="00564D86">
              <w:tc>
                <w:tcPr>
                  <w:tcW w:w="5106" w:type="dxa"/>
                </w:tcPr>
                <w:p w14:paraId="382083EC" w14:textId="669DF15D"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111368" w:rsidRPr="00081CED" w14:paraId="337A9383" w14:textId="77777777" w:rsidTr="00564D86">
              <w:tc>
                <w:tcPr>
                  <w:tcW w:w="5106" w:type="dxa"/>
                </w:tcPr>
                <w:p w14:paraId="692FD2C1" w14:textId="74DAF462"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111368" w:rsidRPr="00081CED" w:rsidRDefault="00111368" w:rsidP="006C0FAF">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111368" w:rsidRPr="00081CED" w14:paraId="5C838391" w14:textId="77777777" w:rsidTr="00564D86">
              <w:tc>
                <w:tcPr>
                  <w:tcW w:w="5106" w:type="dxa"/>
                </w:tcPr>
                <w:p w14:paraId="2AB7BD49" w14:textId="4AFEB17E" w:rsidR="00111368" w:rsidRPr="005F219C" w:rsidRDefault="00111368" w:rsidP="006C0FAF">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111368" w:rsidRPr="00A16A2E" w:rsidRDefault="00111368" w:rsidP="006C0FAF">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111368" w:rsidRPr="00081CED" w14:paraId="5C0BC968" w14:textId="77777777" w:rsidTr="00564D86">
              <w:tc>
                <w:tcPr>
                  <w:tcW w:w="5106" w:type="dxa"/>
                </w:tcPr>
                <w:p w14:paraId="6F2902C7" w14:textId="77777777" w:rsidR="00111368" w:rsidRDefault="00111368" w:rsidP="006C0FAF">
                  <w:pPr>
                    <w:framePr w:hSpace="180" w:wrap="around" w:hAnchor="margin" w:xAlign="right" w:y="-588"/>
                    <w:jc w:val="both"/>
                    <w:rPr>
                      <w:rFonts w:cstheme="minorHAnsi"/>
                      <w:lang w:eastAsia="ru-RU"/>
                    </w:rPr>
                  </w:pPr>
                </w:p>
              </w:tc>
              <w:tc>
                <w:tcPr>
                  <w:tcW w:w="4822" w:type="dxa"/>
                </w:tcPr>
                <w:p w14:paraId="135C6E9A" w14:textId="77777777" w:rsidR="00111368" w:rsidRPr="00081CED" w:rsidRDefault="00111368" w:rsidP="006C0FAF">
                  <w:pPr>
                    <w:framePr w:hSpace="180" w:wrap="around" w:hAnchor="margin" w:xAlign="right" w:y="-588"/>
                    <w:jc w:val="both"/>
                    <w:rPr>
                      <w:rFonts w:cstheme="minorHAnsi"/>
                      <w:lang w:val="uk-UA" w:eastAsia="ru-RU"/>
                    </w:rPr>
                  </w:pPr>
                </w:p>
              </w:tc>
            </w:tr>
            <w:tr w:rsidR="00111368" w:rsidRPr="00081CED" w14:paraId="11BAF76B" w14:textId="77777777" w:rsidTr="00564D86">
              <w:tc>
                <w:tcPr>
                  <w:tcW w:w="5106" w:type="dxa"/>
                </w:tcPr>
                <w:p w14:paraId="7D73AD5A" w14:textId="5F26717B"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111368" w:rsidRPr="00081CED" w:rsidRDefault="00111368" w:rsidP="006C0FAF">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111368" w:rsidRPr="00081CED" w14:paraId="770C3251" w14:textId="77777777" w:rsidTr="00564D86">
              <w:tc>
                <w:tcPr>
                  <w:tcW w:w="5106" w:type="dxa"/>
                </w:tcPr>
                <w:p w14:paraId="566DBBAF" w14:textId="60DC59CB"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111368" w:rsidRPr="00081CED" w14:paraId="76B682A4" w14:textId="77777777" w:rsidTr="00564D86">
              <w:tc>
                <w:tcPr>
                  <w:tcW w:w="5106" w:type="dxa"/>
                </w:tcPr>
                <w:p w14:paraId="1A3FA233" w14:textId="6A84791B"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111368" w:rsidRPr="00081CED" w14:paraId="7DCC5942" w14:textId="77777777" w:rsidTr="00564D86">
              <w:tc>
                <w:tcPr>
                  <w:tcW w:w="5106" w:type="dxa"/>
                </w:tcPr>
                <w:p w14:paraId="5E922974" w14:textId="10E505C8"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111368" w:rsidRPr="00081CED" w14:paraId="619D1474" w14:textId="77777777" w:rsidTr="00564D86">
              <w:tc>
                <w:tcPr>
                  <w:tcW w:w="5106" w:type="dxa"/>
                </w:tcPr>
                <w:p w14:paraId="10269B66" w14:textId="0FD23F5A"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111368" w:rsidRPr="00081CED" w14:paraId="7E6C7F49" w14:textId="77777777" w:rsidTr="00564D86">
              <w:tc>
                <w:tcPr>
                  <w:tcW w:w="5106" w:type="dxa"/>
                </w:tcPr>
                <w:p w14:paraId="3E4FE2B2" w14:textId="3413A6F2"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111368" w:rsidRPr="00081CED" w14:paraId="1E5952C9" w14:textId="77777777" w:rsidTr="00564D86">
              <w:tc>
                <w:tcPr>
                  <w:tcW w:w="5106" w:type="dxa"/>
                </w:tcPr>
                <w:p w14:paraId="37C70343" w14:textId="3285B668"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111368" w:rsidRPr="00081CED" w14:paraId="4CC6F4CB" w14:textId="77777777" w:rsidTr="00564D86">
              <w:tc>
                <w:tcPr>
                  <w:tcW w:w="5106" w:type="dxa"/>
                </w:tcPr>
                <w:p w14:paraId="146B5524" w14:textId="6CEABF60"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111368" w:rsidRPr="00081CED" w14:paraId="1E083EEE" w14:textId="77777777" w:rsidTr="00564D86">
              <w:tc>
                <w:tcPr>
                  <w:tcW w:w="5106" w:type="dxa"/>
                </w:tcPr>
                <w:p w14:paraId="24429E5D" w14:textId="58EDE040"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111368" w:rsidRPr="00081CED" w14:paraId="1AA6281F" w14:textId="77777777" w:rsidTr="00564D86">
              <w:tc>
                <w:tcPr>
                  <w:tcW w:w="5106" w:type="dxa"/>
                </w:tcPr>
                <w:p w14:paraId="76E35094" w14:textId="59F6BBF2"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111368" w:rsidRPr="00081CED" w14:paraId="72C518A8" w14:textId="77777777" w:rsidTr="00564D86">
              <w:tc>
                <w:tcPr>
                  <w:tcW w:w="5106" w:type="dxa"/>
                </w:tcPr>
                <w:p w14:paraId="346B7A47" w14:textId="758E41CB"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15.5. Sutarties sąlygose esant neatitikimams tarp lietuviško ir ukrainietiškos teksto, vadovaujamasi lietuvišku tekstu.</w:t>
                  </w:r>
                </w:p>
              </w:tc>
              <w:tc>
                <w:tcPr>
                  <w:tcW w:w="4822" w:type="dxa"/>
                </w:tcPr>
                <w:p w14:paraId="1A3EB57C" w14:textId="10D0C19B" w:rsidR="00111368" w:rsidRPr="00081CED" w:rsidRDefault="00111368" w:rsidP="006C0FAF">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19CAA56"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6C0FA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6C0FA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6C0FAF">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6C0FA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6C0FAF">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6C0FA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6C0FA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6C0FAF">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6C0FAF">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6C0FAF">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6C0FA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FF0C2F"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FF0C2F"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FF0C2F"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FF0C2F" w:rsidRDefault="00E640E0"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6C0FA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6C0FA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6C0FAF">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6C0FAF">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194446E6" w14:textId="15133784" w:rsidR="00C35B26" w:rsidRPr="00AD2841" w:rsidRDefault="00C35B26"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6C0FAF">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7777777" w:rsidR="00C35B26" w:rsidRPr="00081CED" w:rsidRDefault="00C35B26"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0D1CE6D0" w14:textId="77777777" w:rsidR="00C35B26" w:rsidRPr="00081CED" w:rsidRDefault="00C35B26"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6C0FAF">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6C0FAF">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6C0FAF">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6C0FAF">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6C0FAF">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77777777" w:rsidR="006A5EE0" w:rsidRPr="00081CED" w:rsidRDefault="0032737C"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7EB28D8B" w14:textId="77777777" w:rsidR="006A5EE0" w:rsidRPr="00081CED" w:rsidRDefault="00861DE4"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6C0FAF">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6C0FAF">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6C0FAF">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6C0FAF">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6C0FAF">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FF0C2F" w:rsidRDefault="00FB6B2A" w:rsidP="006C0FA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FF0C2F" w:rsidRDefault="00FB6B2A" w:rsidP="006C0FAF">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FF0C2F" w:rsidRDefault="00FB6B2A"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6C0FAF">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6C0FAF">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6C0FAF">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6C0FAF">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6C0FAF">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6C0FAF">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6C0FAF">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77777777" w:rsidR="00E640E0" w:rsidRPr="00081CED" w:rsidRDefault="00E640E0" w:rsidP="006C0FAF">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6FC43752" w:rsidR="001E1473" w:rsidRPr="00081CED" w:rsidRDefault="00E640E0" w:rsidP="006C0FAF">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77777777" w:rsidR="00C10D67" w:rsidRPr="00081CED" w:rsidRDefault="00C10D67" w:rsidP="00C10D67">
      <w:pPr>
        <w:tabs>
          <w:tab w:val="left" w:pos="3165"/>
          <w:tab w:val="center" w:pos="4153"/>
        </w:tabs>
        <w:spacing w:after="0" w:line="240" w:lineRule="auto"/>
        <w:jc w:val="center"/>
        <w:rPr>
          <w:rFonts w:cstheme="minorHAnsi"/>
          <w:b/>
          <w:lang w:val="uk-UA"/>
        </w:rPr>
      </w:pPr>
      <w:bookmarkStart w:id="5" w:name="_4i7ojhp" w:colFirst="0" w:colLast="0"/>
      <w:bookmarkEnd w:id="5"/>
      <w:r w:rsidRPr="00081CED">
        <w:rPr>
          <w:rFonts w:cstheme="minorHAnsi"/>
          <w:b/>
          <w:lang w:val="uk-UA"/>
        </w:rPr>
        <w:t>SĄSKAITOS FAKTŪROS Nr./РАХУНОК-ФАКТУРА №1</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2A41BC61"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посада: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4C073FBC"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з </w:t>
            </w:r>
            <w:r w:rsidR="00505ECD">
              <w:rPr>
                <w:rFonts w:asciiTheme="minorHAnsi" w:hAnsiTheme="minorHAnsi" w:cstheme="minorHAnsi"/>
                <w:b/>
                <w:sz w:val="22"/>
                <w:szCs w:val="22"/>
                <w:lang w:val="uk-UA"/>
              </w:rPr>
              <w:t xml:space="preserve">урахуванням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18198706"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 xml:space="preserve">[Darbai pagal </w:t>
            </w:r>
            <w:r w:rsidR="00F247FD">
              <w:rPr>
                <w:rFonts w:asciiTheme="minorHAnsi" w:hAnsiTheme="minorHAnsi" w:cstheme="minorHAnsi"/>
                <w:i/>
                <w:sz w:val="22"/>
                <w:szCs w:val="22"/>
                <w:lang w:val="lt-LT"/>
              </w:rPr>
              <w:t>atliktų darbų aktą</w:t>
            </w:r>
            <w:r w:rsidRPr="00081CED">
              <w:rPr>
                <w:rFonts w:asciiTheme="minorHAnsi" w:hAnsiTheme="minorHAnsi" w:cstheme="minorHAnsi"/>
                <w:i/>
                <w:sz w:val="22"/>
                <w:szCs w:val="22"/>
                <w:lang w:val="uk-UA"/>
              </w:rPr>
              <w:t xml:space="preserve"> Nr. 2__/_____ iki 2__ _____ __]</w:t>
            </w:r>
            <w:r w:rsidR="00AF58F2">
              <w:rPr>
                <w:rFonts w:asciiTheme="minorHAnsi" w:hAnsiTheme="minorHAnsi" w:cstheme="minorHAnsi"/>
                <w:i/>
                <w:sz w:val="22"/>
                <w:szCs w:val="22"/>
                <w:lang w:val="uk-UA"/>
              </w:rPr>
              <w:t>/</w:t>
            </w:r>
          </w:p>
          <w:p w14:paraId="323051BB" w14:textId="285DB806"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Pr>
                <w:rFonts w:cstheme="minorHAnsi"/>
                <w:lang w:val="uk-UA"/>
              </w:rPr>
              <w:t>Роботи</w:t>
            </w:r>
            <w:r w:rsidRPr="00963C59">
              <w:rPr>
                <w:rFonts w:cstheme="minorHAnsi"/>
                <w:lang w:val="lt-LT"/>
              </w:rPr>
              <w:t xml:space="preserve"> </w:t>
            </w:r>
            <w:proofErr w:type="spellStart"/>
            <w:r w:rsidRPr="00963C59">
              <w:rPr>
                <w:rFonts w:cstheme="minorHAnsi"/>
                <w:lang w:val="lt-LT"/>
              </w:rPr>
              <w:t>під</w:t>
            </w:r>
            <w:proofErr w:type="spellEnd"/>
            <w:r w:rsidRPr="00963C59">
              <w:rPr>
                <w:rFonts w:cstheme="minorHAnsi"/>
                <w:lang w:val="lt-LT"/>
              </w:rPr>
              <w:t xml:space="preserve"> _________ № 2__/_____ </w:t>
            </w:r>
            <w:proofErr w:type="spellStart"/>
            <w:r w:rsidRPr="00963C59">
              <w:rPr>
                <w:rFonts w:cstheme="minorHAnsi"/>
                <w:lang w:val="lt-LT"/>
              </w:rPr>
              <w:t>до</w:t>
            </w:r>
            <w:proofErr w:type="spellEnd"/>
            <w:r w:rsidRPr="00963C59">
              <w:rPr>
                <w:rFonts w:cstheme="minorHAnsi"/>
                <w:lang w:val="lt-LT"/>
              </w:rPr>
              <w:t xml:space="preserve">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headerReference w:type="default" r:id="rId31"/>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Pr="00081CED" w:rsidRDefault="002777FD" w:rsidP="00D02BC7">
      <w:pPr>
        <w:spacing w:before="200" w:after="0" w:line="240" w:lineRule="auto"/>
        <w:ind w:left="578" w:hanging="578"/>
        <w:jc w:val="center"/>
        <w:rPr>
          <w:rFonts w:eastAsia="Calibri" w:cstheme="minorHAnsi"/>
          <w:b/>
          <w:bCs/>
          <w:lang w:val="uk-UA"/>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796"/>
        <w:gridCol w:w="1308"/>
        <w:gridCol w:w="1244"/>
        <w:gridCol w:w="1500"/>
        <w:gridCol w:w="1597"/>
        <w:gridCol w:w="1789"/>
        <w:gridCol w:w="1567"/>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робочої</w:t>
            </w:r>
          </w:p>
          <w:p w14:paraId="6271031B" w14:textId="3C363E88"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фаза)</w:t>
            </w:r>
          </w:p>
        </w:tc>
        <w:tc>
          <w:tcPr>
            <w:tcW w:w="1248" w:type="dxa"/>
            <w:tcBorders>
              <w:top w:val="single" w:sz="4" w:space="0" w:color="auto"/>
              <w:left w:val="nil"/>
              <w:bottom w:val="single" w:sz="4" w:space="0" w:color="auto"/>
              <w:right w:val="single" w:sz="4" w:space="0" w:color="000000"/>
            </w:tcBorders>
            <w:vAlign w:val="center"/>
          </w:tcPr>
          <w:p w14:paraId="417643A4" w14:textId="317DC8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nuo Darbų pradžios</w:t>
            </w:r>
            <w:r w:rsidR="007B448C">
              <w:t xml:space="preserve">/ </w:t>
            </w:r>
            <w:r w:rsidR="007B448C" w:rsidRPr="007A3437">
              <w:rPr>
                <w:lang w:val="uk-UA"/>
              </w:rPr>
              <w:t>Частина (%) Робочої групи/фази, завершеної з початку роботи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0B5616B7"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dalis (%) per atsiskaitomą laikotarpį</w:t>
            </w:r>
            <w:r w:rsidR="007B448C">
              <w:t xml:space="preserve">/ </w:t>
            </w:r>
            <w:r w:rsidR="007B448C" w:rsidRPr="007A3437">
              <w:rPr>
                <w:lang w:val="uk-UA"/>
              </w:rPr>
              <w:t>Частина (%) Робочої групи/етапу, завершеного 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47389C31" w:rsidR="00051668" w:rsidRPr="00081CED" w:rsidRDefault="00051668" w:rsidP="007A7441">
            <w:pPr>
              <w:spacing w:after="0" w:line="240" w:lineRule="auto"/>
              <w:ind w:left="-109"/>
              <w:jc w:val="center"/>
              <w:rPr>
                <w:rFonts w:eastAsia="Times New Roman" w:cstheme="minorHAnsi"/>
                <w:bCs/>
                <w:color w:val="000000"/>
                <w:lang w:val="uk-UA" w:eastAsia="en-GB"/>
              </w:rPr>
            </w:pPr>
            <w:r w:rsidRPr="00A543BD">
              <w:t>Atliktų Darbų grupės (etapo) per atsiskaitomą laikotarpį suma be PVM</w:t>
            </w:r>
            <w:r w:rsidR="007B448C">
              <w:t xml:space="preserve">/ </w:t>
            </w:r>
            <w:r w:rsidR="007B448C" w:rsidRPr="007A3437">
              <w:rPr>
                <w:lang w:val="uk-UA"/>
              </w:rPr>
              <w:t>Вартість Робочої групи (етапу), 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646D442D"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6CA05D2C"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зобов'язаний передати Замовник</w:t>
      </w:r>
      <w:r w:rsidR="00C86A45">
        <w:rPr>
          <w:rFonts w:eastAsia="Times New Roman" w:cstheme="minorHAnsi"/>
          <w:lang w:val="uk-UA" w:eastAsia="en-GB"/>
        </w:rPr>
        <w:t>у</w:t>
      </w:r>
      <w:r w:rsidRPr="006A774E">
        <w:rPr>
          <w:rFonts w:eastAsia="Times New Roman" w:cstheme="minorHAnsi"/>
          <w:lang w:val="uk-UA" w:eastAsia="en-GB"/>
        </w:rPr>
        <w:t xml:space="preserve"> виконані роботи відповідно до пункту 2.1 Загальних умов Контракту та пункту 1.1 Особливих умов Контракту під назвою робіт), а Замовник зобов'язаний прийняти наступні виконані роботи</w:t>
      </w:r>
    </w:p>
    <w:p w14:paraId="074E6122" w14:textId="05A6C792"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Šalys patvirtina, kad 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44767F68"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001D0BEB" w:rsidRPr="00081CED">
        <w:rPr>
          <w:rFonts w:eastAsia="Calibri" w:cstheme="minorHAnsi"/>
          <w:lang w:eastAsia="x-none"/>
        </w:rPr>
        <w:t>perdavim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sidR="008E179E">
        <w:rPr>
          <w:rFonts w:eastAsia="Calibri" w:cstheme="minorHAnsi"/>
          <w:lang w:val="uk-UA" w:eastAsia="x-none"/>
        </w:rPr>
        <w:t>і</w:t>
      </w:r>
      <w:r w:rsidRPr="00081CED">
        <w:rPr>
          <w:rFonts w:eastAsia="Calibri" w:cstheme="minorHAnsi"/>
          <w:lang w:val="uk-UA" w:eastAsia="x-none"/>
        </w:rPr>
        <w:t>т.</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11029B8A"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Додаток складено в 3 (трьох) примірниках, по одному для кожної Сторони. Всі оригінали </w:t>
      </w:r>
      <w:r w:rsidR="008E179E">
        <w:rPr>
          <w:rFonts w:eastAsia="Calibri" w:cstheme="minorHAnsi"/>
          <w:lang w:val="uk-UA" w:eastAsia="x-none"/>
        </w:rPr>
        <w:t>додатку</w:t>
      </w:r>
      <w:r w:rsidR="006A774E" w:rsidRPr="00081CED">
        <w:rPr>
          <w:rFonts w:eastAsia="Calibri" w:cstheme="minorHAnsi"/>
          <w:lang w:val="uk-UA" w:eastAsia="x-none"/>
        </w:rPr>
        <w:t xml:space="preserve"> 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lastRenderedPageBreak/>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529FB43C" w:rsidR="00413631" w:rsidRPr="00081CED" w:rsidRDefault="008619CD" w:rsidP="00413631">
            <w:pPr>
              <w:ind w:left="578" w:hanging="578"/>
              <w:jc w:val="both"/>
              <w:rPr>
                <w:rFonts w:cstheme="minorHAnsi"/>
                <w:b/>
                <w:lang w:val="uk-UA" w:eastAsia="en-GB"/>
              </w:rPr>
            </w:pPr>
            <w:r>
              <w:rPr>
                <w:rFonts w:cstheme="minorHAnsi"/>
                <w:b/>
                <w:lang w:val="uk-UA" w:eastAsia="en-GB"/>
              </w:rPr>
              <w:t>Інженер з</w:t>
            </w:r>
            <w:r w:rsidR="00413631" w:rsidRPr="00081CED">
              <w:rPr>
                <w:rFonts w:cstheme="minorHAnsi"/>
                <w:b/>
                <w:lang w:val="uk-UA" w:eastAsia="en-GB"/>
              </w:rPr>
              <w:t xml:space="preserve"> технічного </w:t>
            </w:r>
            <w:r>
              <w:rPr>
                <w:rFonts w:cstheme="minorHAnsi"/>
                <w:b/>
                <w:lang w:val="uk-UA" w:eastAsia="en-GB"/>
              </w:rPr>
              <w:t>нагляду</w:t>
            </w:r>
          </w:p>
          <w:p w14:paraId="22727D65" w14:textId="49F79DD0" w:rsidR="00413631" w:rsidRPr="00081CED" w:rsidRDefault="008619CD" w:rsidP="00413631">
            <w:pPr>
              <w:ind w:left="578" w:hanging="578"/>
              <w:jc w:val="both"/>
              <w:rPr>
                <w:rFonts w:cstheme="minorHAnsi"/>
                <w:lang w:val="uk-UA" w:eastAsia="en-GB"/>
              </w:rPr>
            </w:pPr>
            <w:r>
              <w:rPr>
                <w:rFonts w:cstheme="minorHAnsi"/>
                <w:b/>
                <w:lang w:val="uk-UA" w:eastAsia="en-GB"/>
              </w:rPr>
              <w:t xml:space="preserve">за </w:t>
            </w:r>
            <w:r w:rsidR="00413631" w:rsidRPr="00081CED">
              <w:rPr>
                <w:rFonts w:cstheme="minorHAnsi"/>
                <w:b/>
                <w:lang w:val="uk-UA" w:eastAsia="en-GB"/>
              </w:rPr>
              <w:t>будів</w:t>
            </w:r>
            <w:r>
              <w:rPr>
                <w:rFonts w:cstheme="minorHAnsi"/>
                <w:b/>
                <w:lang w:val="uk-UA" w:eastAsia="en-GB"/>
              </w:rPr>
              <w:t>ництвом</w:t>
            </w:r>
            <w:r w:rsidR="00413631"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6450A6B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 xml:space="preserve">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01E77662" w14:textId="70F20167" w:rsidR="00D02BC7" w:rsidRPr="00081CED" w:rsidRDefault="0032737C" w:rsidP="00D02BC7">
      <w:pPr>
        <w:spacing w:after="0" w:line="240" w:lineRule="auto"/>
        <w:jc w:val="right"/>
        <w:rPr>
          <w:rFonts w:eastAsia="Times New Roman" w:cstheme="minorHAnsi"/>
          <w:lang w:val="uk-UA"/>
        </w:rPr>
      </w:pPr>
      <w:bookmarkStart w:id="6" w:name="_Hlk158101478"/>
      <w:r w:rsidRPr="00081CED">
        <w:rPr>
          <w:rFonts w:eastAsia="Times New Roman" w:cstheme="minorHAnsi"/>
          <w:lang w:val="uk-UA"/>
        </w:rPr>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lastRenderedPageBreak/>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4E338F23"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043BEB01" w:rsidR="00D02BC7" w:rsidRPr="00081CED" w:rsidRDefault="008619CD" w:rsidP="00D02BC7">
            <w:pPr>
              <w:spacing w:after="0" w:line="240" w:lineRule="auto"/>
              <w:ind w:left="578" w:hanging="578"/>
              <w:jc w:val="both"/>
              <w:rPr>
                <w:rFonts w:eastAsia="Times New Roman" w:cstheme="minorHAnsi"/>
                <w:b/>
                <w:lang w:val="uk-UA" w:eastAsia="en-GB"/>
              </w:rPr>
            </w:pPr>
            <w:r>
              <w:rPr>
                <w:rFonts w:eastAsia="Times New Roman" w:cstheme="minorHAnsi"/>
                <w:b/>
                <w:lang w:val="uk-UA" w:eastAsia="en-GB"/>
              </w:rPr>
              <w:t xml:space="preserve">Інженер з </w:t>
            </w:r>
            <w:r w:rsidR="0032737C" w:rsidRPr="00081CED">
              <w:rPr>
                <w:rFonts w:eastAsia="Times New Roman" w:cstheme="minorHAnsi"/>
                <w:b/>
                <w:lang w:val="uk-UA" w:eastAsia="en-GB"/>
              </w:rPr>
              <w:t xml:space="preserve"> технічного </w:t>
            </w:r>
            <w:r>
              <w:rPr>
                <w:rFonts w:eastAsia="Times New Roman" w:cstheme="minorHAnsi"/>
                <w:b/>
                <w:lang w:val="uk-UA" w:eastAsia="en-GB"/>
              </w:rPr>
              <w:t>нагляду</w:t>
            </w:r>
          </w:p>
          <w:p w14:paraId="621C28F3" w14:textId="09CCD53C" w:rsidR="00D02BC7" w:rsidRPr="00081CED" w:rsidRDefault="008619CD" w:rsidP="00D02BC7">
            <w:pPr>
              <w:spacing w:after="0" w:line="240" w:lineRule="auto"/>
              <w:ind w:left="578" w:hanging="578"/>
              <w:jc w:val="both"/>
              <w:rPr>
                <w:rFonts w:eastAsia="Times New Roman" w:cstheme="minorHAnsi"/>
                <w:lang w:val="uk-UA" w:eastAsia="en-GB"/>
              </w:rPr>
            </w:pPr>
            <w:r>
              <w:rPr>
                <w:rFonts w:eastAsia="Times New Roman" w:cstheme="minorHAnsi"/>
                <w:b/>
                <w:lang w:val="uk-UA" w:eastAsia="en-GB"/>
              </w:rPr>
              <w:t xml:space="preserve">за </w:t>
            </w:r>
            <w:r w:rsidR="0032737C" w:rsidRPr="00081CED">
              <w:rPr>
                <w:rFonts w:eastAsia="Times New Roman" w:cstheme="minorHAnsi"/>
                <w:b/>
                <w:lang w:val="uk-UA" w:eastAsia="en-GB"/>
              </w:rPr>
              <w:t>будів</w:t>
            </w:r>
            <w:r>
              <w:rPr>
                <w:rFonts w:eastAsia="Times New Roman" w:cstheme="minorHAnsi"/>
                <w:b/>
                <w:lang w:val="uk-UA" w:eastAsia="en-GB"/>
              </w:rPr>
              <w:t>ництвом</w:t>
            </w:r>
            <w:r w:rsidR="0032737C"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7C1EB81F" w14:textId="418A89E7" w:rsidR="00857CF4" w:rsidRPr="00081CED" w:rsidRDefault="00857CF4" w:rsidP="00292D31">
      <w:pPr>
        <w:spacing w:after="0" w:line="240" w:lineRule="auto"/>
        <w:jc w:val="right"/>
        <w:rPr>
          <w:rFonts w:eastAsia="Times New Roman" w:cstheme="minorHAnsi"/>
        </w:rPr>
      </w:pPr>
      <w:bookmarkStart w:id="7" w:name="_Hlk104474230"/>
      <w:r w:rsidRPr="00081CED">
        <w:rPr>
          <w:rFonts w:eastAsia="Times New Roman" w:cstheme="minorHAnsi"/>
          <w:lang w:val="uk-UA"/>
        </w:rPr>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lastRenderedPageBreak/>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sectPr w:rsidR="0048278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F68BD" w14:textId="77777777" w:rsidR="00E27F52" w:rsidRDefault="00E27F52">
      <w:pPr>
        <w:spacing w:after="0" w:line="240" w:lineRule="auto"/>
      </w:pPr>
      <w:r>
        <w:separator/>
      </w:r>
    </w:p>
  </w:endnote>
  <w:endnote w:type="continuationSeparator" w:id="0">
    <w:p w14:paraId="6AFC64F2" w14:textId="77777777" w:rsidR="00E27F52" w:rsidRDefault="00E27F52">
      <w:pPr>
        <w:spacing w:after="0" w:line="240" w:lineRule="auto"/>
      </w:pPr>
      <w:r>
        <w:continuationSeparator/>
      </w:r>
    </w:p>
  </w:endnote>
  <w:endnote w:type="continuationNotice" w:id="1">
    <w:p w14:paraId="3BF120F6" w14:textId="77777777" w:rsidR="00E27F52" w:rsidRDefault="00E27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39CA8" w14:textId="77777777" w:rsidR="00E27F52" w:rsidRDefault="00E27F52">
      <w:pPr>
        <w:spacing w:after="0" w:line="240" w:lineRule="auto"/>
      </w:pPr>
      <w:r>
        <w:separator/>
      </w:r>
    </w:p>
  </w:footnote>
  <w:footnote w:type="continuationSeparator" w:id="0">
    <w:p w14:paraId="5B4EB3E0" w14:textId="77777777" w:rsidR="00E27F52" w:rsidRDefault="00E27F52">
      <w:pPr>
        <w:spacing w:after="0" w:line="240" w:lineRule="auto"/>
      </w:pPr>
      <w:r>
        <w:continuationSeparator/>
      </w:r>
    </w:p>
  </w:footnote>
  <w:footnote w:type="continuationNotice" w:id="1">
    <w:p w14:paraId="3674FD46" w14:textId="77777777" w:rsidR="00E27F52" w:rsidRDefault="00E27F52">
      <w:pPr>
        <w:spacing w:after="0" w:line="240" w:lineRule="auto"/>
      </w:pPr>
    </w:p>
  </w:footnote>
  <w:footnote w:id="2">
    <w:p w14:paraId="7A641D76" w14:textId="0D99BB2B" w:rsidR="006C0FAF" w:rsidRPr="006C0FAF" w:rsidRDefault="006C0FAF" w:rsidP="006C0FAF">
      <w:pPr>
        <w:pStyle w:val="FootnoteText"/>
        <w:spacing w:after="0"/>
        <w:ind w:left="0" w:firstLine="0"/>
        <w:jc w:val="both"/>
        <w:rPr>
          <w:rFonts w:asciiTheme="minorHAnsi" w:hAnsiTheme="minorHAnsi" w:cstheme="minorHAnsi"/>
          <w:lang w:val="lt-LT"/>
        </w:rPr>
      </w:pPr>
      <w:r w:rsidRPr="006C0FAF">
        <w:rPr>
          <w:rStyle w:val="FootnoteReference"/>
          <w:rFonts w:asciiTheme="minorHAnsi" w:hAnsiTheme="minorHAnsi" w:cstheme="minorHAnsi"/>
          <w:lang w:val="lt-LT"/>
        </w:rPr>
        <w:footnoteRef/>
      </w:r>
      <w:r w:rsidRPr="006C0FAF">
        <w:rPr>
          <w:rFonts w:asciiTheme="minorHAnsi" w:hAnsiTheme="minorHAnsi" w:cstheme="minorHAnsi"/>
          <w:lang w:val="lt-LT"/>
        </w:rPr>
        <w:t xml:space="preserve"> Susiję asmenys: </w:t>
      </w:r>
      <w:r w:rsidRPr="006C0FAF">
        <w:rPr>
          <w:rFonts w:asciiTheme="minorHAnsi" w:hAnsiTheme="minorHAnsi" w:cstheme="minorHAnsi"/>
          <w:lang w:val="lt-LT"/>
        </w:rPr>
        <w:t>Vadovas (direktorius / administracijos vadovas)</w:t>
      </w:r>
      <w:r w:rsidRPr="006C0FAF">
        <w:rPr>
          <w:rFonts w:asciiTheme="minorHAnsi" w:hAnsiTheme="minorHAnsi" w:cstheme="minorHAnsi"/>
          <w:lang w:val="lt-LT"/>
        </w:rPr>
        <w:t xml:space="preserve">; </w:t>
      </w:r>
      <w:r w:rsidRPr="006C0FAF">
        <w:rPr>
          <w:rFonts w:asciiTheme="minorHAnsi" w:hAnsiTheme="minorHAnsi" w:cstheme="minorHAnsi"/>
          <w:lang w:val="lt-LT"/>
        </w:rPr>
        <w:t>Steigėjai / akcininkai / dalininkai – jei jie turi kontrolę (≥25 % balsų ar akcijų, arba faktinę sprendimų kontrolę)</w:t>
      </w:r>
      <w:r w:rsidRPr="006C0FAF">
        <w:rPr>
          <w:rFonts w:asciiTheme="minorHAnsi" w:hAnsiTheme="minorHAnsi" w:cstheme="minorHAnsi"/>
          <w:lang w:val="lt-LT"/>
        </w:rPr>
        <w:t xml:space="preserve">; </w:t>
      </w:r>
      <w:r w:rsidRPr="006C0FAF">
        <w:rPr>
          <w:rFonts w:asciiTheme="minorHAnsi" w:hAnsiTheme="minorHAnsi" w:cstheme="minorHAnsi"/>
          <w:lang w:val="lt-LT"/>
        </w:rPr>
        <w:t>Kontroliuojantys asmenys – galutiniai naudos gavėjai (UBO)</w:t>
      </w:r>
      <w:r w:rsidRPr="006C0FAF">
        <w:rPr>
          <w:rFonts w:asciiTheme="minorHAnsi" w:hAnsiTheme="minorHAnsi" w:cstheme="minorHAnsi"/>
          <w:lang w:val="lt-LT"/>
        </w:rPr>
        <w:t xml:space="preserve">; </w:t>
      </w:r>
      <w:r w:rsidRPr="006C0FAF">
        <w:rPr>
          <w:rFonts w:asciiTheme="minorHAnsi" w:hAnsiTheme="minorHAnsi" w:cstheme="minorHAnsi"/>
          <w:lang w:val="lt-LT"/>
        </w:rPr>
        <w:t>Valdybos ar priežiūros organų nariai – jei sankcijų režimas numato patikrą ir šiems.</w:t>
      </w:r>
    </w:p>
  </w:footnote>
  <w:footnote w:id="3">
    <w:p w14:paraId="0EF8653C" w14:textId="3A096938" w:rsidR="00E1014B" w:rsidRPr="00E1014B" w:rsidRDefault="00E1014B" w:rsidP="00E1014B">
      <w:pPr>
        <w:pStyle w:val="FootnoteText"/>
        <w:ind w:left="0" w:firstLine="0"/>
        <w:jc w:val="both"/>
        <w:rPr>
          <w:lang w:val="lt-LT"/>
        </w:rPr>
      </w:pPr>
      <w:r>
        <w:rPr>
          <w:rStyle w:val="FootnoteReference"/>
        </w:rPr>
        <w:footnoteRef/>
      </w:r>
      <w:r>
        <w:t xml:space="preserve"> </w:t>
      </w:r>
      <w:r w:rsidRPr="00E1014B">
        <w:rPr>
          <w:rFonts w:asciiTheme="minorHAnsi" w:hAnsiTheme="minorHAnsi" w:cstheme="minorHAnsi"/>
          <w:lang w:val="uk-UA"/>
        </w:rPr>
        <w:t>Пов'язані особи: Керівник (директор / керівник адміністрації); Засновники / акціонери / учасники – якщо вони мають контроль (≥25 % голосів або акцій, або фактичний контроль над прийняттям рішень); Контролюючі особи – кінцеві бенефіціари (UBO); Члени правління або наглядових органів – якщо режим санкцій передбачає перевірку і цих осіб.</w:t>
      </w:r>
    </w:p>
  </w:footnote>
  <w:footnote w:id="4">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5">
    <w:p w14:paraId="14848281" w14:textId="3A8E4105" w:rsidR="00111368" w:rsidRPr="000E1FD4" w:rsidRDefault="00111368"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0E1FD4">
        <w:rPr>
          <w:rFonts w:asciiTheme="minorHAnsi" w:hAnsiTheme="minorHAnsi" w:cstheme="minorHAnsi"/>
        </w:rPr>
        <w:t xml:space="preserve"> 14</w:t>
      </w:r>
      <w:r w:rsidRPr="000E1FD4">
        <w:rPr>
          <w:rFonts w:asciiTheme="minorHAnsi" w:hAnsiTheme="minorHAnsi" w:cstheme="minorHAnsi"/>
          <w:vertAlign w:val="superscript"/>
        </w:rPr>
        <w:t xml:space="preserve">1 </w:t>
      </w:r>
      <w:r w:rsidRPr="000E1FD4">
        <w:rPr>
          <w:rFonts w:asciiTheme="minorHAnsi" w:hAnsiTheme="minorHAnsi" w:cstheme="minorHAnsi"/>
        </w:rPr>
        <w:t xml:space="preserve">str. 2 d. </w:t>
      </w:r>
      <w:hyperlink r:id="rId2" w:anchor="Text" w:history="1">
        <w:r w:rsidRPr="000E1FD4">
          <w:rPr>
            <w:rStyle w:val="Hyperlink"/>
            <w:rFonts w:asciiTheme="minorHAnsi" w:hAnsiTheme="minorHAnsi" w:cstheme="minorHAnsi"/>
          </w:rPr>
          <w:t>https://zakon.rada.gov.ua/laws/show/671/97-%D0%B2%D1%80#Text</w:t>
        </w:r>
      </w:hyperlink>
      <w:r w:rsidRPr="000E1FD4">
        <w:rPr>
          <w:rFonts w:asciiTheme="minorHAnsi" w:hAnsiTheme="minorHAnsi" w:cstheme="minorHAnsi"/>
        </w:rPr>
        <w:t xml:space="preserve"> </w:t>
      </w:r>
    </w:p>
  </w:footnote>
  <w:footnote w:id="6">
    <w:p w14:paraId="1E12CA64" w14:textId="2B457F3F" w:rsidR="00111368" w:rsidRPr="000E1FD4" w:rsidRDefault="00111368"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3"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5"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6"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17"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18"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4"/>
  </w:num>
  <w:num w:numId="6" w16cid:durableId="575475976">
    <w:abstractNumId w:val="6"/>
  </w:num>
  <w:num w:numId="7" w16cid:durableId="1718357105">
    <w:abstractNumId w:val="10"/>
  </w:num>
  <w:num w:numId="8" w16cid:durableId="1707216601">
    <w:abstractNumId w:val="15"/>
  </w:num>
  <w:num w:numId="9" w16cid:durableId="987398128">
    <w:abstractNumId w:val="18"/>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17"/>
  </w:num>
  <w:num w:numId="17" w16cid:durableId="1963413411">
    <w:abstractNumId w:val="16"/>
  </w:num>
  <w:num w:numId="18" w16cid:durableId="753015634">
    <w:abstractNumId w:val="3"/>
  </w:num>
  <w:num w:numId="19" w16cid:durableId="199402414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86C"/>
    <w:rsid w:val="000D5527"/>
    <w:rsid w:val="000D555C"/>
    <w:rsid w:val="000D6C61"/>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A0A"/>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5B1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5CC0"/>
    <w:rsid w:val="00245EE9"/>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DA2"/>
    <w:rsid w:val="002E3C72"/>
    <w:rsid w:val="002E48E1"/>
    <w:rsid w:val="002E4B66"/>
    <w:rsid w:val="002E5A6F"/>
    <w:rsid w:val="002F05DF"/>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58ED"/>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40239"/>
    <w:rsid w:val="003406EB"/>
    <w:rsid w:val="00340BBE"/>
    <w:rsid w:val="00341A02"/>
    <w:rsid w:val="00342579"/>
    <w:rsid w:val="003440D3"/>
    <w:rsid w:val="003442EB"/>
    <w:rsid w:val="00344BA8"/>
    <w:rsid w:val="0034541D"/>
    <w:rsid w:val="00347002"/>
    <w:rsid w:val="0034765F"/>
    <w:rsid w:val="00347C41"/>
    <w:rsid w:val="00347DC1"/>
    <w:rsid w:val="003508E8"/>
    <w:rsid w:val="00350F27"/>
    <w:rsid w:val="0035123B"/>
    <w:rsid w:val="00351ACC"/>
    <w:rsid w:val="003523EE"/>
    <w:rsid w:val="003531FE"/>
    <w:rsid w:val="003534B8"/>
    <w:rsid w:val="003542AE"/>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0CB"/>
    <w:rsid w:val="00363375"/>
    <w:rsid w:val="00363E2E"/>
    <w:rsid w:val="00364A1E"/>
    <w:rsid w:val="00367FE9"/>
    <w:rsid w:val="00371815"/>
    <w:rsid w:val="003736F3"/>
    <w:rsid w:val="0037394F"/>
    <w:rsid w:val="00374D95"/>
    <w:rsid w:val="003752E3"/>
    <w:rsid w:val="00375AC2"/>
    <w:rsid w:val="00376217"/>
    <w:rsid w:val="00376947"/>
    <w:rsid w:val="003821FE"/>
    <w:rsid w:val="00383D3C"/>
    <w:rsid w:val="00384477"/>
    <w:rsid w:val="003850A6"/>
    <w:rsid w:val="00386829"/>
    <w:rsid w:val="00386DC7"/>
    <w:rsid w:val="00387A1E"/>
    <w:rsid w:val="00390889"/>
    <w:rsid w:val="00391046"/>
    <w:rsid w:val="00391AB8"/>
    <w:rsid w:val="00392477"/>
    <w:rsid w:val="003953D6"/>
    <w:rsid w:val="00395622"/>
    <w:rsid w:val="003A0EFF"/>
    <w:rsid w:val="003A15A4"/>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C80"/>
    <w:rsid w:val="00441DA4"/>
    <w:rsid w:val="0044326C"/>
    <w:rsid w:val="0044438F"/>
    <w:rsid w:val="00446536"/>
    <w:rsid w:val="00446889"/>
    <w:rsid w:val="00447076"/>
    <w:rsid w:val="00447948"/>
    <w:rsid w:val="00447A56"/>
    <w:rsid w:val="00450027"/>
    <w:rsid w:val="00450907"/>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CC6"/>
    <w:rsid w:val="00494E8A"/>
    <w:rsid w:val="004950BE"/>
    <w:rsid w:val="0049517E"/>
    <w:rsid w:val="00496107"/>
    <w:rsid w:val="0049628C"/>
    <w:rsid w:val="004A0164"/>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D62"/>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7548"/>
    <w:rsid w:val="004D75D7"/>
    <w:rsid w:val="004D7EB3"/>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54C0"/>
    <w:rsid w:val="005363F3"/>
    <w:rsid w:val="00536491"/>
    <w:rsid w:val="0053661A"/>
    <w:rsid w:val="00536F33"/>
    <w:rsid w:val="00537545"/>
    <w:rsid w:val="00540EBA"/>
    <w:rsid w:val="00540F39"/>
    <w:rsid w:val="00540F43"/>
    <w:rsid w:val="00541503"/>
    <w:rsid w:val="00541E3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6AA"/>
    <w:rsid w:val="00685F73"/>
    <w:rsid w:val="00685FED"/>
    <w:rsid w:val="00686194"/>
    <w:rsid w:val="00687408"/>
    <w:rsid w:val="0068787A"/>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0FAF"/>
    <w:rsid w:val="006C1D88"/>
    <w:rsid w:val="006C2D43"/>
    <w:rsid w:val="006C3287"/>
    <w:rsid w:val="006C3D01"/>
    <w:rsid w:val="006C5095"/>
    <w:rsid w:val="006C5D86"/>
    <w:rsid w:val="006C6DE7"/>
    <w:rsid w:val="006C72A6"/>
    <w:rsid w:val="006C77AA"/>
    <w:rsid w:val="006D0E5C"/>
    <w:rsid w:val="006D1436"/>
    <w:rsid w:val="006D1453"/>
    <w:rsid w:val="006D17C4"/>
    <w:rsid w:val="006D1E41"/>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F57"/>
    <w:rsid w:val="006F2E0E"/>
    <w:rsid w:val="006F3B1D"/>
    <w:rsid w:val="006F459D"/>
    <w:rsid w:val="006F6304"/>
    <w:rsid w:val="006F6CB3"/>
    <w:rsid w:val="006F708D"/>
    <w:rsid w:val="006F742D"/>
    <w:rsid w:val="00701A01"/>
    <w:rsid w:val="00701B8A"/>
    <w:rsid w:val="007023CA"/>
    <w:rsid w:val="007028A0"/>
    <w:rsid w:val="0070323A"/>
    <w:rsid w:val="007044E2"/>
    <w:rsid w:val="00704A11"/>
    <w:rsid w:val="00704B75"/>
    <w:rsid w:val="00705339"/>
    <w:rsid w:val="0070536C"/>
    <w:rsid w:val="00705F9B"/>
    <w:rsid w:val="00706498"/>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B46"/>
    <w:rsid w:val="0077009B"/>
    <w:rsid w:val="00770694"/>
    <w:rsid w:val="007716BA"/>
    <w:rsid w:val="00771E71"/>
    <w:rsid w:val="00772481"/>
    <w:rsid w:val="00773427"/>
    <w:rsid w:val="00774AD0"/>
    <w:rsid w:val="00774E7B"/>
    <w:rsid w:val="007750E3"/>
    <w:rsid w:val="00776911"/>
    <w:rsid w:val="00776B5A"/>
    <w:rsid w:val="00776B63"/>
    <w:rsid w:val="007778C5"/>
    <w:rsid w:val="0078277C"/>
    <w:rsid w:val="0078342A"/>
    <w:rsid w:val="0078349D"/>
    <w:rsid w:val="007838AE"/>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CAA"/>
    <w:rsid w:val="007B591F"/>
    <w:rsid w:val="007B5AEC"/>
    <w:rsid w:val="007B5BD8"/>
    <w:rsid w:val="007C0586"/>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45DE"/>
    <w:rsid w:val="007D4681"/>
    <w:rsid w:val="007D5AF6"/>
    <w:rsid w:val="007E0625"/>
    <w:rsid w:val="007E0BC3"/>
    <w:rsid w:val="007E13B0"/>
    <w:rsid w:val="007E1A4E"/>
    <w:rsid w:val="007E2CCA"/>
    <w:rsid w:val="007E3B40"/>
    <w:rsid w:val="007E447B"/>
    <w:rsid w:val="007E59AE"/>
    <w:rsid w:val="007E6638"/>
    <w:rsid w:val="007E66F1"/>
    <w:rsid w:val="007E6E7D"/>
    <w:rsid w:val="007E72F6"/>
    <w:rsid w:val="007E798D"/>
    <w:rsid w:val="007E7ACF"/>
    <w:rsid w:val="007F034D"/>
    <w:rsid w:val="007F081C"/>
    <w:rsid w:val="007F186F"/>
    <w:rsid w:val="007F1966"/>
    <w:rsid w:val="007F1C13"/>
    <w:rsid w:val="007F1C22"/>
    <w:rsid w:val="007F2599"/>
    <w:rsid w:val="007F2697"/>
    <w:rsid w:val="007F29C0"/>
    <w:rsid w:val="007F4BC4"/>
    <w:rsid w:val="007F5531"/>
    <w:rsid w:val="007F5C61"/>
    <w:rsid w:val="007F642C"/>
    <w:rsid w:val="007F6F95"/>
    <w:rsid w:val="007F7318"/>
    <w:rsid w:val="007F7425"/>
    <w:rsid w:val="007F7A3F"/>
    <w:rsid w:val="007F7EE4"/>
    <w:rsid w:val="00800B3B"/>
    <w:rsid w:val="00800FDD"/>
    <w:rsid w:val="00801B72"/>
    <w:rsid w:val="00804273"/>
    <w:rsid w:val="00804F92"/>
    <w:rsid w:val="008056D0"/>
    <w:rsid w:val="008056E9"/>
    <w:rsid w:val="008068E6"/>
    <w:rsid w:val="00806FEA"/>
    <w:rsid w:val="00807CE5"/>
    <w:rsid w:val="00807F4B"/>
    <w:rsid w:val="00810200"/>
    <w:rsid w:val="00810758"/>
    <w:rsid w:val="008112F2"/>
    <w:rsid w:val="00813AB5"/>
    <w:rsid w:val="00813E6B"/>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492E"/>
    <w:rsid w:val="00844EEA"/>
    <w:rsid w:val="008457FB"/>
    <w:rsid w:val="00845E27"/>
    <w:rsid w:val="00846270"/>
    <w:rsid w:val="0084654D"/>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9CD"/>
    <w:rsid w:val="00861C45"/>
    <w:rsid w:val="00861DE4"/>
    <w:rsid w:val="00861F74"/>
    <w:rsid w:val="00862CFC"/>
    <w:rsid w:val="00863808"/>
    <w:rsid w:val="008669F1"/>
    <w:rsid w:val="00867DAD"/>
    <w:rsid w:val="008713CD"/>
    <w:rsid w:val="00871583"/>
    <w:rsid w:val="00871A5E"/>
    <w:rsid w:val="00871CD1"/>
    <w:rsid w:val="008749FB"/>
    <w:rsid w:val="00874FD0"/>
    <w:rsid w:val="008754F7"/>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9F1"/>
    <w:rsid w:val="008940A0"/>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CB"/>
    <w:rsid w:val="008D2A26"/>
    <w:rsid w:val="008D2ACD"/>
    <w:rsid w:val="008D3B5F"/>
    <w:rsid w:val="008D3B7B"/>
    <w:rsid w:val="008D3C41"/>
    <w:rsid w:val="008D3F9E"/>
    <w:rsid w:val="008D6086"/>
    <w:rsid w:val="008D6DD9"/>
    <w:rsid w:val="008E05E8"/>
    <w:rsid w:val="008E0DFE"/>
    <w:rsid w:val="008E179E"/>
    <w:rsid w:val="008E2D7A"/>
    <w:rsid w:val="008E2FA3"/>
    <w:rsid w:val="008E2FDC"/>
    <w:rsid w:val="008E4CDB"/>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48B"/>
    <w:rsid w:val="0096091B"/>
    <w:rsid w:val="009621F4"/>
    <w:rsid w:val="009626B8"/>
    <w:rsid w:val="00962E91"/>
    <w:rsid w:val="00963C59"/>
    <w:rsid w:val="00965B1B"/>
    <w:rsid w:val="0096637D"/>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E002D"/>
    <w:rsid w:val="009E09C7"/>
    <w:rsid w:val="009E25EB"/>
    <w:rsid w:val="009E273B"/>
    <w:rsid w:val="009E34DC"/>
    <w:rsid w:val="009E3BC6"/>
    <w:rsid w:val="009E46A3"/>
    <w:rsid w:val="009E4B83"/>
    <w:rsid w:val="009E7751"/>
    <w:rsid w:val="009F07B4"/>
    <w:rsid w:val="009F0DC6"/>
    <w:rsid w:val="009F1BA8"/>
    <w:rsid w:val="009F3739"/>
    <w:rsid w:val="009F3DD1"/>
    <w:rsid w:val="009F5706"/>
    <w:rsid w:val="009F6304"/>
    <w:rsid w:val="009F70C0"/>
    <w:rsid w:val="00A00E60"/>
    <w:rsid w:val="00A014A1"/>
    <w:rsid w:val="00A03048"/>
    <w:rsid w:val="00A04307"/>
    <w:rsid w:val="00A04816"/>
    <w:rsid w:val="00A04F93"/>
    <w:rsid w:val="00A05A66"/>
    <w:rsid w:val="00A07CAC"/>
    <w:rsid w:val="00A1025A"/>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5CC"/>
    <w:rsid w:val="00A3232E"/>
    <w:rsid w:val="00A330C7"/>
    <w:rsid w:val="00A33283"/>
    <w:rsid w:val="00A33478"/>
    <w:rsid w:val="00A343BB"/>
    <w:rsid w:val="00A35249"/>
    <w:rsid w:val="00A37163"/>
    <w:rsid w:val="00A37EC2"/>
    <w:rsid w:val="00A402DE"/>
    <w:rsid w:val="00A40B20"/>
    <w:rsid w:val="00A41B19"/>
    <w:rsid w:val="00A463CE"/>
    <w:rsid w:val="00A47409"/>
    <w:rsid w:val="00A47F8E"/>
    <w:rsid w:val="00A528F6"/>
    <w:rsid w:val="00A534E8"/>
    <w:rsid w:val="00A538F6"/>
    <w:rsid w:val="00A56C3D"/>
    <w:rsid w:val="00A60017"/>
    <w:rsid w:val="00A6003C"/>
    <w:rsid w:val="00A603C0"/>
    <w:rsid w:val="00A60E8A"/>
    <w:rsid w:val="00A618C5"/>
    <w:rsid w:val="00A61C32"/>
    <w:rsid w:val="00A63170"/>
    <w:rsid w:val="00A632FE"/>
    <w:rsid w:val="00A67BD4"/>
    <w:rsid w:val="00A70403"/>
    <w:rsid w:val="00A714C4"/>
    <w:rsid w:val="00A71C7F"/>
    <w:rsid w:val="00A729A2"/>
    <w:rsid w:val="00A72B63"/>
    <w:rsid w:val="00A733B5"/>
    <w:rsid w:val="00A73BEE"/>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4CAF"/>
    <w:rsid w:val="00B26157"/>
    <w:rsid w:val="00B26BE5"/>
    <w:rsid w:val="00B27108"/>
    <w:rsid w:val="00B276CF"/>
    <w:rsid w:val="00B302A0"/>
    <w:rsid w:val="00B30A72"/>
    <w:rsid w:val="00B3164F"/>
    <w:rsid w:val="00B3198A"/>
    <w:rsid w:val="00B325E0"/>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4D40"/>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8F5"/>
    <w:rsid w:val="00CC3EAA"/>
    <w:rsid w:val="00CC3F98"/>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D02592"/>
    <w:rsid w:val="00D02BC7"/>
    <w:rsid w:val="00D03221"/>
    <w:rsid w:val="00D03570"/>
    <w:rsid w:val="00D03DE0"/>
    <w:rsid w:val="00D03E90"/>
    <w:rsid w:val="00D05847"/>
    <w:rsid w:val="00D0704E"/>
    <w:rsid w:val="00D07204"/>
    <w:rsid w:val="00D07AD8"/>
    <w:rsid w:val="00D10383"/>
    <w:rsid w:val="00D1252D"/>
    <w:rsid w:val="00D12BD3"/>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2789"/>
    <w:rsid w:val="00D352D9"/>
    <w:rsid w:val="00D35451"/>
    <w:rsid w:val="00D35867"/>
    <w:rsid w:val="00D37ABF"/>
    <w:rsid w:val="00D40CD5"/>
    <w:rsid w:val="00D40E04"/>
    <w:rsid w:val="00D416EE"/>
    <w:rsid w:val="00D4301F"/>
    <w:rsid w:val="00D433F3"/>
    <w:rsid w:val="00D438FB"/>
    <w:rsid w:val="00D4420B"/>
    <w:rsid w:val="00D4435F"/>
    <w:rsid w:val="00D44912"/>
    <w:rsid w:val="00D44A34"/>
    <w:rsid w:val="00D44EA8"/>
    <w:rsid w:val="00D4601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75C9"/>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007"/>
    <w:rsid w:val="00DA2884"/>
    <w:rsid w:val="00DA3A74"/>
    <w:rsid w:val="00DA3D97"/>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D87"/>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E2E"/>
    <w:rsid w:val="00DD7379"/>
    <w:rsid w:val="00DE0684"/>
    <w:rsid w:val="00DE06DE"/>
    <w:rsid w:val="00DE0AC7"/>
    <w:rsid w:val="00DE3088"/>
    <w:rsid w:val="00DE3760"/>
    <w:rsid w:val="00DE3A03"/>
    <w:rsid w:val="00DE443C"/>
    <w:rsid w:val="00DE5BBF"/>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014B"/>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60EA5"/>
    <w:rsid w:val="00E62B16"/>
    <w:rsid w:val="00E640E0"/>
    <w:rsid w:val="00E65538"/>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640"/>
    <w:rsid w:val="00EB39A4"/>
    <w:rsid w:val="00EB3B8F"/>
    <w:rsid w:val="00EB463C"/>
    <w:rsid w:val="00EB501F"/>
    <w:rsid w:val="00EB7596"/>
    <w:rsid w:val="00EB7844"/>
    <w:rsid w:val="00EC0BB7"/>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4481"/>
    <w:rsid w:val="00FA6014"/>
    <w:rsid w:val="00FA68D6"/>
    <w:rsid w:val="00FA7DE3"/>
    <w:rsid w:val="00FB0D7D"/>
    <w:rsid w:val="00FB144C"/>
    <w:rsid w:val="00FB3C62"/>
    <w:rsid w:val="00FB4E59"/>
    <w:rsid w:val="00FB5671"/>
    <w:rsid w:val="00FB57BD"/>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435-15" TargetMode="External"/><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B5066-379E-45AD-A17E-A9C27CABD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http://purl.org/dc/terms/"/>
    <ds:schemaRef ds:uri="4b2e9d09-07c5-42d4-ad0a-92e216c40b99"/>
    <ds:schemaRef ds:uri="a843bbba-5665-4b5f-aacc-cdcb1c804839"/>
    <ds:schemaRef ds:uri="http://www.w3.org/XML/1998/namespac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028236e2-f653-4d19-ab67-4d06a9145e0c"/>
    <ds:schemaRef ds:uri="f5ebda27-b626-448f-a7d1-d1cf5ad133fa"/>
    <ds:schemaRef ds:uri="http://schemas.microsoft.com/office/2006/metadata/properties"/>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6</Pages>
  <Words>26797</Words>
  <Characters>184032</Characters>
  <Application>Microsoft Office Word</Application>
  <DocSecurity>0</DocSecurity>
  <Lines>1533</Lines>
  <Paragraphs>420</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Justas Šakočius</cp:lastModifiedBy>
  <cp:revision>19</cp:revision>
  <cp:lastPrinted>2021-10-21T07:09:00Z</cp:lastPrinted>
  <dcterms:created xsi:type="dcterms:W3CDTF">2025-02-13T13:29:00Z</dcterms:created>
  <dcterms:modified xsi:type="dcterms:W3CDTF">2025-08-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DmsPermissionsFlags">
    <vt:lpwstr>,SECTRUE,</vt:lpwstr>
  </property>
  <property fmtid="{D5CDD505-2E9C-101B-9397-08002B2CF9AE}" pid="4" name="DmsPermissionsDivisions">
    <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273;#Dalia Vinklerė;#203;#Lina Janionytė;#795;#Tadas Kontrimas</vt:lpwstr>
  </property>
  <property fmtid="{D5CDD505-2E9C-101B-9397-08002B2CF9AE}" pid="7" name="DmsCommChanPerm">
    <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true</vt:bool>
  </property>
  <property fmtid="{D5CDD505-2E9C-101B-9397-08002B2CF9AE}" pid="11" name="GrammarlyDocumentId">
    <vt:lpwstr>9b4814aa637d573557f47d3ef64a57740ed5f9775eedc6c0ece2b6c83d536dd3</vt:lpwstr>
  </property>
</Properties>
</file>